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1B0DA" w14:textId="22AB0A23" w:rsidR="004A422B" w:rsidRPr="00CA5C55" w:rsidRDefault="00BE7674" w:rsidP="00752782">
      <w:pPr>
        <w:tabs>
          <w:tab w:val="left" w:pos="2840"/>
        </w:tabs>
      </w:pPr>
      <w:r w:rsidRPr="00CA5C55">
        <w:rPr>
          <w:noProof/>
          <w:lang w:eastAsia="ko-KR"/>
        </w:rPr>
        <mc:AlternateContent>
          <mc:Choice Requires="wps">
            <w:drawing>
              <wp:anchor distT="0" distB="0" distL="114300" distR="114300" simplePos="0" relativeHeight="251658240"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3AE7" w14:textId="77777777" w:rsidR="00296238" w:rsidRPr="00E13F6B" w:rsidRDefault="00296238" w:rsidP="00296238">
                            <w:pPr>
                              <w:spacing w:line="240" w:lineRule="auto"/>
                              <w:rPr>
                                <w:rFonts w:cs="Arial"/>
                                <w:b/>
                                <w:bCs/>
                                <w:sz w:val="16"/>
                                <w:szCs w:val="16"/>
                                <w:lang w:val="es-ES"/>
                              </w:rPr>
                            </w:pPr>
                            <w:r w:rsidRPr="00E13F6B">
                              <w:rPr>
                                <w:rFonts w:cs="Arial"/>
                                <w:b/>
                                <w:bCs/>
                                <w:sz w:val="16"/>
                                <w:szCs w:val="16"/>
                                <w:lang w:val="es-ES"/>
                              </w:rPr>
                              <w:t xml:space="preserve">Media contact: </w:t>
                            </w:r>
                          </w:p>
                          <w:p w14:paraId="0C01B7D9" w14:textId="079E231E" w:rsidR="00615C59" w:rsidRPr="00E13F6B" w:rsidRDefault="009A7C80" w:rsidP="00296238">
                            <w:pPr>
                              <w:spacing w:line="240" w:lineRule="auto"/>
                              <w:rPr>
                                <w:rFonts w:cs="Arial"/>
                                <w:sz w:val="16"/>
                                <w:szCs w:val="16"/>
                                <w:lang w:val="es-ES" w:eastAsia="ko-KR"/>
                              </w:rPr>
                            </w:pPr>
                            <w:r>
                              <w:rPr>
                                <w:rFonts w:cs="Arial" w:hint="eastAsia"/>
                                <w:sz w:val="16"/>
                                <w:szCs w:val="16"/>
                                <w:lang w:val="es-ES" w:eastAsia="ko-KR"/>
                              </w:rPr>
                              <w:t>JH So</w:t>
                            </w:r>
                          </w:p>
                          <w:p w14:paraId="69ADE009" w14:textId="38F6B0B9" w:rsidR="00296238" w:rsidRPr="00E13F6B" w:rsidRDefault="00296238" w:rsidP="00296238">
                            <w:pPr>
                              <w:spacing w:line="240" w:lineRule="auto"/>
                              <w:rPr>
                                <w:rFonts w:cs="Arial"/>
                                <w:sz w:val="16"/>
                                <w:szCs w:val="16"/>
                                <w:lang w:val="es-ES"/>
                              </w:rPr>
                            </w:pPr>
                            <w:r w:rsidRPr="00E13F6B">
                              <w:rPr>
                                <w:rFonts w:cs="Arial"/>
                                <w:sz w:val="16"/>
                                <w:szCs w:val="16"/>
                                <w:lang w:val="es-ES" w:eastAsia="ko-KR"/>
                              </w:rPr>
                              <w:t xml:space="preserve">Global PR </w:t>
                            </w:r>
                          </w:p>
                          <w:p w14:paraId="4E78B98C" w14:textId="22D18D53" w:rsidR="00296238" w:rsidRPr="00E13F6B" w:rsidRDefault="00296238" w:rsidP="00296238">
                            <w:pPr>
                              <w:spacing w:line="240" w:lineRule="auto"/>
                              <w:rPr>
                                <w:rFonts w:cs="Arial"/>
                                <w:sz w:val="16"/>
                                <w:szCs w:val="16"/>
                                <w:lang w:val="es-ES" w:eastAsia="ko-KR"/>
                              </w:rPr>
                            </w:pPr>
                            <w:r w:rsidRPr="00E13F6B">
                              <w:rPr>
                                <w:rFonts w:cs="Arial"/>
                                <w:sz w:val="16"/>
                                <w:szCs w:val="16"/>
                                <w:lang w:val="es-ES"/>
                              </w:rPr>
                              <w:t xml:space="preserve">T. </w:t>
                            </w:r>
                            <w:r w:rsidR="00DB2480" w:rsidRPr="00E13F6B">
                              <w:rPr>
                                <w:rFonts w:cs="Arial"/>
                                <w:sz w:val="16"/>
                                <w:szCs w:val="16"/>
                                <w:lang w:val="es-ES"/>
                              </w:rPr>
                              <w:t>+82-2-3464-</w:t>
                            </w:r>
                            <w:r w:rsidR="00626390">
                              <w:rPr>
                                <w:rFonts w:cs="Arial" w:hint="eastAsia"/>
                                <w:sz w:val="16"/>
                                <w:szCs w:val="16"/>
                                <w:lang w:val="es-ES" w:eastAsia="ko-KR"/>
                              </w:rPr>
                              <w:t>8505</w:t>
                            </w:r>
                          </w:p>
                          <w:p w14:paraId="10BFCE95" w14:textId="4601C971" w:rsidR="00CF4A83" w:rsidRPr="00E13F6B" w:rsidRDefault="00296238" w:rsidP="00CA5C55">
                            <w:pPr>
                              <w:spacing w:line="240" w:lineRule="auto"/>
                              <w:rPr>
                                <w:rFonts w:cs="Arial"/>
                                <w:sz w:val="16"/>
                                <w:szCs w:val="16"/>
                                <w:lang w:val="es-ES"/>
                              </w:rPr>
                            </w:pPr>
                            <w:r w:rsidRPr="00E13F6B">
                              <w:rPr>
                                <w:rFonts w:cs="Arial"/>
                                <w:sz w:val="16"/>
                                <w:szCs w:val="16"/>
                                <w:lang w:val="es-ES"/>
                              </w:rPr>
                              <w:t xml:space="preserve">E. </w:t>
                            </w:r>
                            <w:r w:rsidR="00D75C70">
                              <w:rPr>
                                <w:rFonts w:cs="Arial"/>
                                <w:sz w:val="16"/>
                                <w:szCs w:val="16"/>
                                <w:lang w:val="es-ES" w:eastAsia="ko-KR"/>
                              </w:rPr>
                              <w:t>jeonghyun</w:t>
                            </w:r>
                            <w:r w:rsidR="00D75C70">
                              <w:rPr>
                                <w:rFonts w:cs="Arial" w:hint="eastAsia"/>
                                <w:sz w:val="16"/>
                                <w:szCs w:val="16"/>
                                <w:lang w:val="es-ES" w:eastAsia="ko-KR"/>
                              </w:rPr>
                              <w:t>.so</w:t>
                            </w:r>
                            <w:r w:rsidR="00615C59" w:rsidRPr="00E13F6B">
                              <w:rPr>
                                <w:rFonts w:cs="Arial"/>
                                <w:sz w:val="16"/>
                                <w:szCs w:val="16"/>
                                <w:lang w:val="es-ES"/>
                              </w:rPr>
                              <w:t>@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" filled="f" stroked="f">
                <v:path arrowok="t"/>
                <v:textbox>
                  <w:txbxContent>
                    <w:p w14:paraId="2F513AE7" w14:textId="77777777" w:rsidR="00296238" w:rsidRPr="00E13F6B" w:rsidRDefault="00296238" w:rsidP="00296238">
                      <w:pPr>
                        <w:spacing w:line="240" w:lineRule="auto"/>
                        <w:rPr>
                          <w:rFonts w:cs="Arial"/>
                          <w:b/>
                          <w:bCs/>
                          <w:sz w:val="16"/>
                          <w:szCs w:val="16"/>
                          <w:lang w:val="es-ES"/>
                        </w:rPr>
                      </w:pPr>
                      <w:r w:rsidRPr="00E13F6B">
                        <w:rPr>
                          <w:rFonts w:cs="Arial"/>
                          <w:b/>
                          <w:bCs/>
                          <w:sz w:val="16"/>
                          <w:szCs w:val="16"/>
                          <w:lang w:val="es-ES"/>
                        </w:rPr>
                        <w:t xml:space="preserve">Media contact: </w:t>
                      </w:r>
                    </w:p>
                    <w:p w14:paraId="0C01B7D9" w14:textId="079E231E" w:rsidR="00615C59" w:rsidRPr="00E13F6B" w:rsidRDefault="009A7C80" w:rsidP="00296238">
                      <w:pPr>
                        <w:spacing w:line="240" w:lineRule="auto"/>
                        <w:rPr>
                          <w:rFonts w:cs="Arial"/>
                          <w:sz w:val="16"/>
                          <w:szCs w:val="16"/>
                          <w:lang w:val="es-ES" w:eastAsia="ko-KR"/>
                        </w:rPr>
                      </w:pPr>
                      <w:r>
                        <w:rPr>
                          <w:rFonts w:cs="Arial" w:hint="eastAsia"/>
                          <w:sz w:val="16"/>
                          <w:szCs w:val="16"/>
                          <w:lang w:val="es-ES" w:eastAsia="ko-KR"/>
                        </w:rPr>
                        <w:t>JH So</w:t>
                      </w:r>
                    </w:p>
                    <w:p w14:paraId="69ADE009" w14:textId="38F6B0B9" w:rsidR="00296238" w:rsidRPr="00E13F6B" w:rsidRDefault="00296238" w:rsidP="00296238">
                      <w:pPr>
                        <w:spacing w:line="240" w:lineRule="auto"/>
                        <w:rPr>
                          <w:rFonts w:cs="Arial"/>
                          <w:sz w:val="16"/>
                          <w:szCs w:val="16"/>
                          <w:lang w:val="es-ES"/>
                        </w:rPr>
                      </w:pPr>
                      <w:r w:rsidRPr="00E13F6B">
                        <w:rPr>
                          <w:rFonts w:cs="Arial"/>
                          <w:sz w:val="16"/>
                          <w:szCs w:val="16"/>
                          <w:lang w:val="es-ES" w:eastAsia="ko-KR"/>
                        </w:rPr>
                        <w:t xml:space="preserve">Global PR </w:t>
                      </w:r>
                    </w:p>
                    <w:p w14:paraId="4E78B98C" w14:textId="22D18D53" w:rsidR="00296238" w:rsidRPr="00E13F6B" w:rsidRDefault="00296238" w:rsidP="00296238">
                      <w:pPr>
                        <w:spacing w:line="240" w:lineRule="auto"/>
                        <w:rPr>
                          <w:rFonts w:cs="Arial"/>
                          <w:sz w:val="16"/>
                          <w:szCs w:val="16"/>
                          <w:lang w:val="es-ES" w:eastAsia="ko-KR"/>
                        </w:rPr>
                      </w:pPr>
                      <w:r w:rsidRPr="00E13F6B">
                        <w:rPr>
                          <w:rFonts w:cs="Arial"/>
                          <w:sz w:val="16"/>
                          <w:szCs w:val="16"/>
                          <w:lang w:val="es-ES"/>
                        </w:rPr>
                        <w:t xml:space="preserve">T. </w:t>
                      </w:r>
                      <w:r w:rsidR="00DB2480" w:rsidRPr="00E13F6B">
                        <w:rPr>
                          <w:rFonts w:cs="Arial"/>
                          <w:sz w:val="16"/>
                          <w:szCs w:val="16"/>
                          <w:lang w:val="es-ES"/>
                        </w:rPr>
                        <w:t>+82-2-3464-</w:t>
                      </w:r>
                      <w:r w:rsidR="00626390">
                        <w:rPr>
                          <w:rFonts w:cs="Arial" w:hint="eastAsia"/>
                          <w:sz w:val="16"/>
                          <w:szCs w:val="16"/>
                          <w:lang w:val="es-ES" w:eastAsia="ko-KR"/>
                        </w:rPr>
                        <w:t>8505</w:t>
                      </w:r>
                    </w:p>
                    <w:p w14:paraId="10BFCE95" w14:textId="4601C971" w:rsidR="00CF4A83" w:rsidRPr="00E13F6B" w:rsidRDefault="00296238" w:rsidP="00CA5C55">
                      <w:pPr>
                        <w:spacing w:line="240" w:lineRule="auto"/>
                        <w:rPr>
                          <w:rFonts w:cs="Arial"/>
                          <w:sz w:val="16"/>
                          <w:szCs w:val="16"/>
                          <w:lang w:val="es-ES"/>
                        </w:rPr>
                      </w:pPr>
                      <w:r w:rsidRPr="00E13F6B">
                        <w:rPr>
                          <w:rFonts w:cs="Arial"/>
                          <w:sz w:val="16"/>
                          <w:szCs w:val="16"/>
                          <w:lang w:val="es-ES"/>
                        </w:rPr>
                        <w:t xml:space="preserve">E. </w:t>
                      </w:r>
                      <w:r w:rsidR="00D75C70">
                        <w:rPr>
                          <w:rFonts w:cs="Arial"/>
                          <w:sz w:val="16"/>
                          <w:szCs w:val="16"/>
                          <w:lang w:val="es-ES" w:eastAsia="ko-KR"/>
                        </w:rPr>
                        <w:t>jeonghyun</w:t>
                      </w:r>
                      <w:r w:rsidR="00D75C70">
                        <w:rPr>
                          <w:rFonts w:cs="Arial" w:hint="eastAsia"/>
                          <w:sz w:val="16"/>
                          <w:szCs w:val="16"/>
                          <w:lang w:val="es-ES" w:eastAsia="ko-KR"/>
                        </w:rPr>
                        <w:t>.so</w:t>
                      </w:r>
                      <w:r w:rsidR="00615C59" w:rsidRPr="00E13F6B">
                        <w:rPr>
                          <w:rFonts w:cs="Arial"/>
                          <w:sz w:val="16"/>
                          <w:szCs w:val="16"/>
                          <w:lang w:val="es-ES"/>
                        </w:rPr>
                        <w:t>@kia.com</w:t>
                      </w:r>
                    </w:p>
                  </w:txbxContent>
                </v:textbox>
              </v:shape>
            </w:pict>
          </mc:Fallback>
        </mc:AlternateContent>
      </w:r>
    </w:p>
    <w:p w14:paraId="646EBFD8" w14:textId="78DA5B2C" w:rsidR="00E366CF" w:rsidRDefault="004A422B" w:rsidP="00BB78D9">
      <w:pPr>
        <w:spacing w:line="240" w:lineRule="auto"/>
        <w:rPr>
          <w:rFonts w:ascii="Arial Black" w:hAnsi="Arial Black"/>
          <w:color w:val="EA0029"/>
          <w:sz w:val="52"/>
          <w:szCs w:val="52"/>
        </w:rPr>
      </w:pPr>
      <w:r w:rsidRPr="00CA5C55">
        <w:rPr>
          <w:rFonts w:ascii="Arial Black" w:hAnsi="Arial Black"/>
          <w:color w:val="EA0029"/>
          <w:sz w:val="52"/>
          <w:szCs w:val="52"/>
        </w:rPr>
        <w:t>NEWS</w:t>
      </w:r>
    </w:p>
    <w:p w14:paraId="06EDD875" w14:textId="0B21460F" w:rsidR="00AB4605" w:rsidRDefault="00AB4605" w:rsidP="00AB4605">
      <w:pPr>
        <w:spacing w:line="240" w:lineRule="auto"/>
        <w:rPr>
          <w:rFonts w:cs="Arial"/>
          <w:b/>
          <w:color w:val="EA0029"/>
          <w:sz w:val="32"/>
          <w:szCs w:val="32"/>
          <w:lang w:eastAsia="ko-KR"/>
        </w:rPr>
      </w:pPr>
    </w:p>
    <w:p w14:paraId="5D70872E" w14:textId="5733BD21" w:rsidR="002419AD" w:rsidRDefault="002419AD" w:rsidP="002419AD">
      <w:pPr>
        <w:pStyle w:val="Default"/>
        <w:jc w:val="center"/>
        <w:rPr>
          <w:b/>
          <w:bCs/>
          <w:color w:val="000000" w:themeColor="text1"/>
          <w:sz w:val="36"/>
          <w:szCs w:val="36"/>
        </w:rPr>
      </w:pPr>
      <w:r w:rsidRPr="004C375A">
        <w:rPr>
          <w:b/>
          <w:bCs/>
          <w:color w:val="000000" w:themeColor="text1"/>
          <w:sz w:val="36"/>
          <w:szCs w:val="36"/>
        </w:rPr>
        <w:t>Kia</w:t>
      </w:r>
      <w:r>
        <w:rPr>
          <w:b/>
          <w:bCs/>
          <w:color w:val="000000" w:themeColor="text1"/>
          <w:sz w:val="36"/>
          <w:szCs w:val="36"/>
        </w:rPr>
        <w:t xml:space="preserve"> </w:t>
      </w:r>
      <w:r w:rsidR="008975EE">
        <w:rPr>
          <w:b/>
          <w:bCs/>
          <w:color w:val="000000" w:themeColor="text1"/>
          <w:sz w:val="36"/>
          <w:szCs w:val="36"/>
        </w:rPr>
        <w:t>underlines</w:t>
      </w:r>
      <w:r w:rsidR="00AD2DEC">
        <w:rPr>
          <w:b/>
          <w:bCs/>
          <w:color w:val="000000" w:themeColor="text1"/>
          <w:sz w:val="36"/>
          <w:szCs w:val="36"/>
        </w:rPr>
        <w:t xml:space="preserve"> credentials as</w:t>
      </w:r>
      <w:r>
        <w:rPr>
          <w:rFonts w:hint="eastAsia"/>
          <w:b/>
          <w:bCs/>
          <w:color w:val="000000" w:themeColor="text1"/>
          <w:sz w:val="36"/>
          <w:szCs w:val="36"/>
        </w:rPr>
        <w:t xml:space="preserve"> </w:t>
      </w:r>
      <w:r w:rsidR="006A242C">
        <w:rPr>
          <w:b/>
          <w:bCs/>
          <w:color w:val="000000" w:themeColor="text1"/>
          <w:sz w:val="36"/>
          <w:szCs w:val="36"/>
        </w:rPr>
        <w:t>a</w:t>
      </w:r>
      <w:r w:rsidR="00324CC9">
        <w:rPr>
          <w:b/>
          <w:bCs/>
          <w:color w:val="000000" w:themeColor="text1"/>
          <w:sz w:val="36"/>
          <w:szCs w:val="36"/>
        </w:rPr>
        <w:t xml:space="preserve"> leading </w:t>
      </w:r>
      <w:r w:rsidR="00AD2DEC">
        <w:rPr>
          <w:b/>
          <w:bCs/>
          <w:color w:val="000000" w:themeColor="text1"/>
          <w:sz w:val="36"/>
          <w:szCs w:val="36"/>
        </w:rPr>
        <w:t>‘</w:t>
      </w:r>
      <w:r>
        <w:rPr>
          <w:rFonts w:hint="eastAsia"/>
          <w:b/>
          <w:bCs/>
          <w:color w:val="000000" w:themeColor="text1"/>
          <w:sz w:val="36"/>
          <w:szCs w:val="36"/>
        </w:rPr>
        <w:t>EV brand</w:t>
      </w:r>
      <w:r w:rsidR="00AD2DEC">
        <w:rPr>
          <w:b/>
          <w:bCs/>
          <w:color w:val="000000" w:themeColor="text1"/>
          <w:sz w:val="36"/>
          <w:szCs w:val="36"/>
        </w:rPr>
        <w:t>’</w:t>
      </w:r>
      <w:r>
        <w:rPr>
          <w:rFonts w:hint="eastAsia"/>
          <w:b/>
          <w:bCs/>
          <w:color w:val="000000" w:themeColor="text1"/>
          <w:sz w:val="36"/>
          <w:szCs w:val="36"/>
        </w:rPr>
        <w:t xml:space="preserve"> </w:t>
      </w:r>
    </w:p>
    <w:p w14:paraId="53B06F50" w14:textId="2604491A" w:rsidR="000B0A71" w:rsidRDefault="002419AD" w:rsidP="003B3620">
      <w:pPr>
        <w:pStyle w:val="Default"/>
        <w:jc w:val="center"/>
        <w:rPr>
          <w:b/>
          <w:bCs/>
          <w:color w:val="000000" w:themeColor="text1"/>
          <w:sz w:val="36"/>
          <w:szCs w:val="36"/>
        </w:rPr>
      </w:pPr>
      <w:r>
        <w:rPr>
          <w:rFonts w:hint="eastAsia"/>
          <w:b/>
          <w:bCs/>
          <w:color w:val="000000" w:themeColor="text1"/>
          <w:sz w:val="36"/>
          <w:szCs w:val="36"/>
        </w:rPr>
        <w:t xml:space="preserve">at 2024 </w:t>
      </w:r>
      <w:r w:rsidRPr="00816CBE">
        <w:rPr>
          <w:b/>
          <w:bCs/>
          <w:color w:val="000000" w:themeColor="text1"/>
          <w:sz w:val="36"/>
          <w:szCs w:val="36"/>
        </w:rPr>
        <w:t>Beijing International Automotive Exhibition</w:t>
      </w:r>
    </w:p>
    <w:p w14:paraId="62F2626B" w14:textId="77777777" w:rsidR="003B3620" w:rsidRPr="001824C5" w:rsidRDefault="003B3620" w:rsidP="003B3620">
      <w:pPr>
        <w:pStyle w:val="Default"/>
        <w:jc w:val="center"/>
        <w:rPr>
          <w:b/>
          <w:bCs/>
          <w:color w:val="000000" w:themeColor="text1"/>
          <w:sz w:val="36"/>
          <w:szCs w:val="36"/>
        </w:rPr>
      </w:pPr>
    </w:p>
    <w:p w14:paraId="5E18B5E0" w14:textId="45D60DAF" w:rsidR="00C93556" w:rsidRDefault="006F7C3E" w:rsidP="00674D23">
      <w:pPr>
        <w:pStyle w:val="ListParagraph"/>
        <w:numPr>
          <w:ilvl w:val="0"/>
          <w:numId w:val="20"/>
        </w:numPr>
        <w:spacing w:line="360" w:lineRule="auto"/>
        <w:rPr>
          <w:b/>
          <w:bCs/>
          <w:color w:val="000000" w:themeColor="text1"/>
          <w:sz w:val="24"/>
          <w:szCs w:val="24"/>
        </w:rPr>
      </w:pPr>
      <w:r>
        <w:rPr>
          <w:rFonts w:hint="eastAsia"/>
          <w:b/>
          <w:bCs/>
          <w:color w:val="000000" w:themeColor="text1"/>
          <w:sz w:val="24"/>
          <w:szCs w:val="24"/>
          <w:lang w:eastAsia="ko-KR"/>
        </w:rPr>
        <w:t>Kia</w:t>
      </w:r>
      <w:r w:rsidR="00C93556">
        <w:rPr>
          <w:rFonts w:hint="eastAsia"/>
          <w:b/>
          <w:bCs/>
          <w:color w:val="000000" w:themeColor="text1"/>
          <w:sz w:val="24"/>
          <w:szCs w:val="24"/>
          <w:lang w:eastAsia="ko-KR"/>
        </w:rPr>
        <w:t xml:space="preserve"> </w:t>
      </w:r>
      <w:r w:rsidR="00C93556" w:rsidRPr="00C93556">
        <w:rPr>
          <w:b/>
          <w:bCs/>
          <w:color w:val="000000" w:themeColor="text1"/>
          <w:sz w:val="24"/>
          <w:szCs w:val="24"/>
          <w:lang w:eastAsia="ko-KR"/>
        </w:rPr>
        <w:t>reaffirm</w:t>
      </w:r>
      <w:r w:rsidR="00C93556">
        <w:rPr>
          <w:rFonts w:hint="eastAsia"/>
          <w:b/>
          <w:bCs/>
          <w:color w:val="000000" w:themeColor="text1"/>
          <w:sz w:val="24"/>
          <w:szCs w:val="24"/>
          <w:lang w:eastAsia="ko-KR"/>
        </w:rPr>
        <w:t>s</w:t>
      </w:r>
      <w:r w:rsidR="00C93556" w:rsidRPr="00C93556">
        <w:rPr>
          <w:b/>
          <w:bCs/>
          <w:color w:val="000000" w:themeColor="text1"/>
          <w:sz w:val="24"/>
          <w:szCs w:val="24"/>
          <w:lang w:eastAsia="ko-KR"/>
        </w:rPr>
        <w:t xml:space="preserve"> its commitment to </w:t>
      </w:r>
      <w:r w:rsidR="008975EE">
        <w:rPr>
          <w:b/>
          <w:bCs/>
          <w:color w:val="000000" w:themeColor="text1"/>
          <w:sz w:val="24"/>
          <w:szCs w:val="24"/>
          <w:lang w:eastAsia="ko-KR"/>
        </w:rPr>
        <w:t>offering</w:t>
      </w:r>
      <w:r w:rsidR="00C93556" w:rsidRPr="00C93556">
        <w:rPr>
          <w:b/>
          <w:bCs/>
          <w:color w:val="000000" w:themeColor="text1"/>
          <w:sz w:val="24"/>
          <w:szCs w:val="24"/>
          <w:lang w:eastAsia="ko-KR"/>
        </w:rPr>
        <w:t xml:space="preserve"> </w:t>
      </w:r>
      <w:r w:rsidR="00C93556">
        <w:rPr>
          <w:rFonts w:hint="eastAsia"/>
          <w:b/>
          <w:bCs/>
          <w:color w:val="000000" w:themeColor="text1"/>
          <w:sz w:val="24"/>
          <w:szCs w:val="24"/>
          <w:lang w:eastAsia="ko-KR"/>
        </w:rPr>
        <w:t>Chinese customers</w:t>
      </w:r>
      <w:r w:rsidR="008975EE">
        <w:rPr>
          <w:b/>
          <w:bCs/>
          <w:color w:val="000000" w:themeColor="text1"/>
          <w:sz w:val="24"/>
          <w:szCs w:val="24"/>
          <w:lang w:eastAsia="ko-KR"/>
        </w:rPr>
        <w:t xml:space="preserve"> high quality, innovative EVs</w:t>
      </w:r>
      <w:r w:rsidR="00C93556">
        <w:rPr>
          <w:rFonts w:hint="eastAsia"/>
          <w:b/>
          <w:bCs/>
          <w:color w:val="000000" w:themeColor="text1"/>
          <w:sz w:val="24"/>
          <w:szCs w:val="24"/>
          <w:lang w:eastAsia="ko-KR"/>
        </w:rPr>
        <w:t xml:space="preserve"> by showcasing </w:t>
      </w:r>
      <w:r w:rsidR="00BD27EC">
        <w:rPr>
          <w:rFonts w:hint="eastAsia"/>
          <w:b/>
          <w:bCs/>
          <w:color w:val="000000" w:themeColor="text1"/>
          <w:sz w:val="24"/>
          <w:szCs w:val="24"/>
          <w:lang w:eastAsia="ko-KR"/>
        </w:rPr>
        <w:t xml:space="preserve">Kia </w:t>
      </w:r>
      <w:r w:rsidR="00C93556">
        <w:rPr>
          <w:rFonts w:hint="eastAsia"/>
          <w:b/>
          <w:bCs/>
          <w:color w:val="000000" w:themeColor="text1"/>
          <w:sz w:val="24"/>
          <w:szCs w:val="24"/>
          <w:lang w:eastAsia="ko-KR"/>
        </w:rPr>
        <w:t xml:space="preserve">EV5 and </w:t>
      </w:r>
      <w:r w:rsidR="00BD27EC">
        <w:rPr>
          <w:rFonts w:hint="eastAsia"/>
          <w:b/>
          <w:bCs/>
          <w:color w:val="000000" w:themeColor="text1"/>
          <w:sz w:val="24"/>
          <w:szCs w:val="24"/>
          <w:lang w:eastAsia="ko-KR"/>
        </w:rPr>
        <w:t xml:space="preserve">Kia </w:t>
      </w:r>
      <w:r w:rsidR="00C93556">
        <w:rPr>
          <w:rFonts w:hint="eastAsia"/>
          <w:b/>
          <w:bCs/>
          <w:color w:val="000000" w:themeColor="text1"/>
          <w:sz w:val="24"/>
          <w:szCs w:val="24"/>
          <w:lang w:eastAsia="ko-KR"/>
        </w:rPr>
        <w:t xml:space="preserve">EV6 </w:t>
      </w:r>
      <w:r w:rsidR="008975EE">
        <w:rPr>
          <w:b/>
          <w:bCs/>
          <w:color w:val="000000" w:themeColor="text1"/>
          <w:sz w:val="24"/>
          <w:szCs w:val="24"/>
          <w:lang w:eastAsia="ko-KR"/>
        </w:rPr>
        <w:t>models</w:t>
      </w:r>
    </w:p>
    <w:p w14:paraId="577D2E78" w14:textId="364193F8" w:rsidR="00EA3872" w:rsidRDefault="005969EB" w:rsidP="00A24F6B">
      <w:pPr>
        <w:pStyle w:val="ListParagraph"/>
        <w:numPr>
          <w:ilvl w:val="0"/>
          <w:numId w:val="20"/>
        </w:numPr>
        <w:spacing w:line="360" w:lineRule="auto"/>
        <w:rPr>
          <w:b/>
          <w:bCs/>
          <w:color w:val="000000" w:themeColor="text1"/>
          <w:sz w:val="24"/>
          <w:szCs w:val="24"/>
          <w:lang w:eastAsia="ko-KR"/>
        </w:rPr>
      </w:pPr>
      <w:r>
        <w:rPr>
          <w:rFonts w:hint="eastAsia"/>
          <w:b/>
          <w:bCs/>
          <w:color w:val="000000" w:themeColor="text1"/>
          <w:sz w:val="24"/>
          <w:szCs w:val="24"/>
          <w:lang w:eastAsia="ko-KR"/>
        </w:rPr>
        <w:t xml:space="preserve">Kia </w:t>
      </w:r>
      <w:r w:rsidR="008975EE">
        <w:rPr>
          <w:b/>
          <w:bCs/>
          <w:color w:val="000000" w:themeColor="text1"/>
          <w:sz w:val="24"/>
          <w:szCs w:val="24"/>
          <w:lang w:eastAsia="ko-KR"/>
        </w:rPr>
        <w:t>presents</w:t>
      </w:r>
      <w:r w:rsidR="008975EE">
        <w:rPr>
          <w:rFonts w:hint="eastAsia"/>
          <w:b/>
          <w:bCs/>
          <w:color w:val="000000" w:themeColor="text1"/>
          <w:sz w:val="24"/>
          <w:szCs w:val="24"/>
          <w:lang w:eastAsia="ko-KR"/>
        </w:rPr>
        <w:t xml:space="preserve"> </w:t>
      </w:r>
      <w:r w:rsidR="00EA3872">
        <w:rPr>
          <w:rFonts w:hint="eastAsia"/>
          <w:b/>
          <w:bCs/>
          <w:color w:val="000000" w:themeColor="text1"/>
          <w:sz w:val="24"/>
          <w:szCs w:val="24"/>
          <w:lang w:eastAsia="ko-KR"/>
        </w:rPr>
        <w:t xml:space="preserve">paradigm-shifting </w:t>
      </w:r>
      <w:r w:rsidR="008975EE">
        <w:rPr>
          <w:b/>
          <w:bCs/>
          <w:color w:val="000000" w:themeColor="text1"/>
          <w:sz w:val="24"/>
          <w:szCs w:val="24"/>
          <w:lang w:eastAsia="ko-KR"/>
        </w:rPr>
        <w:t>‘</w:t>
      </w:r>
      <w:r w:rsidR="00EA3872">
        <w:rPr>
          <w:rFonts w:hint="eastAsia"/>
          <w:b/>
          <w:bCs/>
          <w:color w:val="000000" w:themeColor="text1"/>
          <w:sz w:val="24"/>
          <w:szCs w:val="24"/>
          <w:lang w:eastAsia="ko-KR"/>
        </w:rPr>
        <w:t>Uni Wheel</w:t>
      </w:r>
      <w:r w:rsidR="008975EE">
        <w:rPr>
          <w:b/>
          <w:bCs/>
          <w:color w:val="000000" w:themeColor="text1"/>
          <w:sz w:val="24"/>
          <w:szCs w:val="24"/>
          <w:lang w:eastAsia="ko-KR"/>
        </w:rPr>
        <w:t>’</w:t>
      </w:r>
      <w:r w:rsidR="00EA3872">
        <w:rPr>
          <w:rFonts w:hint="eastAsia"/>
          <w:b/>
          <w:bCs/>
          <w:color w:val="000000" w:themeColor="text1"/>
          <w:sz w:val="24"/>
          <w:szCs w:val="24"/>
          <w:lang w:eastAsia="ko-KR"/>
        </w:rPr>
        <w:t xml:space="preserve"> and </w:t>
      </w:r>
      <w:r w:rsidR="00F04468">
        <w:rPr>
          <w:rFonts w:hint="eastAsia"/>
          <w:b/>
          <w:bCs/>
          <w:color w:val="000000" w:themeColor="text1"/>
          <w:sz w:val="24"/>
          <w:szCs w:val="24"/>
          <w:lang w:eastAsia="ko-KR"/>
        </w:rPr>
        <w:t>smart driving technologies</w:t>
      </w:r>
    </w:p>
    <w:p w14:paraId="04B0388E" w14:textId="66F94261" w:rsidR="0022710B" w:rsidRDefault="0022710B" w:rsidP="00A24F6B">
      <w:pPr>
        <w:pStyle w:val="ListParagraph"/>
        <w:numPr>
          <w:ilvl w:val="0"/>
          <w:numId w:val="20"/>
        </w:numPr>
        <w:spacing w:line="360" w:lineRule="auto"/>
        <w:rPr>
          <w:b/>
          <w:bCs/>
          <w:color w:val="000000" w:themeColor="text1"/>
          <w:sz w:val="24"/>
          <w:szCs w:val="24"/>
          <w:lang w:eastAsia="ko-KR"/>
        </w:rPr>
      </w:pPr>
      <w:r>
        <w:rPr>
          <w:rFonts w:hint="eastAsia"/>
          <w:b/>
          <w:bCs/>
          <w:color w:val="000000" w:themeColor="text1"/>
          <w:sz w:val="24"/>
          <w:szCs w:val="24"/>
          <w:lang w:eastAsia="ko-KR"/>
        </w:rPr>
        <w:t xml:space="preserve">Kia unveils the upgraded </w:t>
      </w:r>
      <w:proofErr w:type="spellStart"/>
      <w:r>
        <w:rPr>
          <w:rFonts w:hint="eastAsia"/>
          <w:b/>
          <w:bCs/>
          <w:color w:val="000000" w:themeColor="text1"/>
          <w:sz w:val="24"/>
          <w:szCs w:val="24"/>
          <w:lang w:eastAsia="ko-KR"/>
        </w:rPr>
        <w:t>Sonet</w:t>
      </w:r>
      <w:proofErr w:type="spellEnd"/>
      <w:r>
        <w:rPr>
          <w:rFonts w:hint="eastAsia"/>
          <w:b/>
          <w:bCs/>
          <w:color w:val="000000" w:themeColor="text1"/>
          <w:sz w:val="24"/>
          <w:szCs w:val="24"/>
          <w:lang w:eastAsia="ko-KR"/>
        </w:rPr>
        <w:t xml:space="preserve"> for the Chinese market</w:t>
      </w:r>
    </w:p>
    <w:p w14:paraId="528EAA4F" w14:textId="77777777" w:rsidR="003B3620" w:rsidRPr="00E866E2" w:rsidRDefault="003B3620" w:rsidP="00E866E2">
      <w:pPr>
        <w:rPr>
          <w:b/>
          <w:bCs/>
          <w:color w:val="000000" w:themeColor="text1"/>
          <w:sz w:val="24"/>
          <w:szCs w:val="24"/>
          <w:lang w:eastAsia="ko-KR"/>
        </w:rPr>
      </w:pPr>
    </w:p>
    <w:p w14:paraId="2B8F3354" w14:textId="3C69C5DA" w:rsidR="008E5D2F" w:rsidRDefault="00DB2480" w:rsidP="008E5D2F">
      <w:pPr>
        <w:rPr>
          <w:lang w:eastAsia="ko-KR"/>
        </w:rPr>
      </w:pPr>
      <w:r w:rsidRPr="00BE5362">
        <w:rPr>
          <w:b/>
          <w:bCs/>
        </w:rPr>
        <w:t>(</w:t>
      </w:r>
      <w:r w:rsidR="006051D4">
        <w:rPr>
          <w:rFonts w:hint="eastAsia"/>
          <w:b/>
          <w:bCs/>
          <w:lang w:eastAsia="ko-KR"/>
        </w:rPr>
        <w:t>Beijing</w:t>
      </w:r>
      <w:r w:rsidR="0070755F">
        <w:rPr>
          <w:b/>
          <w:bCs/>
        </w:rPr>
        <w:t>/</w:t>
      </w:r>
      <w:r w:rsidR="006051D4">
        <w:rPr>
          <w:rFonts w:hint="eastAsia"/>
          <w:b/>
          <w:bCs/>
          <w:lang w:eastAsia="ko-KR"/>
        </w:rPr>
        <w:t>Seoul</w:t>
      </w:r>
      <w:r w:rsidRPr="00BE5362">
        <w:rPr>
          <w:b/>
          <w:bCs/>
        </w:rPr>
        <w:t xml:space="preserve">) </w:t>
      </w:r>
      <w:r w:rsidR="009D172A">
        <w:rPr>
          <w:b/>
          <w:bCs/>
        </w:rPr>
        <w:t xml:space="preserve">April </w:t>
      </w:r>
      <w:r w:rsidR="0031629D">
        <w:rPr>
          <w:rFonts w:hint="eastAsia"/>
          <w:b/>
          <w:bCs/>
          <w:lang w:eastAsia="ko-KR"/>
        </w:rPr>
        <w:t>25</w:t>
      </w:r>
      <w:r w:rsidRPr="00D700E7">
        <w:rPr>
          <w:b/>
          <w:bCs/>
        </w:rPr>
        <w:t>,</w:t>
      </w:r>
      <w:r w:rsidRPr="00BE5362">
        <w:rPr>
          <w:b/>
          <w:bCs/>
        </w:rPr>
        <w:t xml:space="preserve"> 202</w:t>
      </w:r>
      <w:r w:rsidR="009D172A">
        <w:rPr>
          <w:b/>
          <w:bCs/>
        </w:rPr>
        <w:t>4</w:t>
      </w:r>
      <w:r w:rsidR="002E64E9">
        <w:rPr>
          <w:b/>
          <w:bCs/>
        </w:rPr>
        <w:t xml:space="preserve"> – </w:t>
      </w:r>
      <w:r w:rsidR="002E64E9" w:rsidRPr="00F04468">
        <w:t xml:space="preserve">Kia </w:t>
      </w:r>
      <w:r w:rsidR="000552C8">
        <w:t xml:space="preserve">is </w:t>
      </w:r>
      <w:r w:rsidR="002E64E9" w:rsidRPr="00F04468">
        <w:t>showcas</w:t>
      </w:r>
      <w:r w:rsidR="000552C8">
        <w:t>ing</w:t>
      </w:r>
      <w:r w:rsidR="002E64E9" w:rsidRPr="00F04468">
        <w:t xml:space="preserve"> its </w:t>
      </w:r>
      <w:r w:rsidR="000552C8">
        <w:t>award-winning EV</w:t>
      </w:r>
      <w:r w:rsidR="002E64E9" w:rsidRPr="00F04468">
        <w:t xml:space="preserve"> </w:t>
      </w:r>
      <w:r w:rsidR="00F04468" w:rsidRPr="00F04468">
        <w:rPr>
          <w:rFonts w:hint="eastAsia"/>
          <w:lang w:eastAsia="ko-KR"/>
        </w:rPr>
        <w:t xml:space="preserve">models and latest smart driving technologies at the </w:t>
      </w:r>
      <w:r w:rsidR="002E64E9" w:rsidRPr="00F04468">
        <w:t>2024 Beijing International Automotive Exhibition</w:t>
      </w:r>
      <w:r w:rsidR="00F04468" w:rsidRPr="00F04468">
        <w:rPr>
          <w:rFonts w:hint="eastAsia"/>
          <w:lang w:eastAsia="ko-KR"/>
        </w:rPr>
        <w:t>.</w:t>
      </w:r>
    </w:p>
    <w:p w14:paraId="22EDEB21" w14:textId="77777777" w:rsidR="00F04468" w:rsidRDefault="00F04468" w:rsidP="008E5D2F">
      <w:pPr>
        <w:rPr>
          <w:lang w:eastAsia="ko-KR"/>
        </w:rPr>
      </w:pPr>
    </w:p>
    <w:p w14:paraId="71427C27" w14:textId="6B59D118" w:rsidR="00F04468" w:rsidRDefault="000552C8" w:rsidP="008E5D2F">
      <w:pPr>
        <w:rPr>
          <w:lang w:eastAsia="ko-KR"/>
        </w:rPr>
      </w:pPr>
      <w:r>
        <w:rPr>
          <w:lang w:eastAsia="ko-KR"/>
        </w:rPr>
        <w:t>During its press conference</w:t>
      </w:r>
      <w:r w:rsidR="00F04468">
        <w:rPr>
          <w:rFonts w:hint="eastAsia"/>
          <w:lang w:eastAsia="ko-KR"/>
        </w:rPr>
        <w:t xml:space="preserve">, </w:t>
      </w:r>
      <w:r w:rsidR="00F04468" w:rsidRPr="00F04468">
        <w:rPr>
          <w:lang w:eastAsia="ko-KR"/>
        </w:rPr>
        <w:t xml:space="preserve">Kia </w:t>
      </w:r>
      <w:r w:rsidR="00F04468">
        <w:rPr>
          <w:rFonts w:hint="eastAsia"/>
          <w:lang w:eastAsia="ko-KR"/>
        </w:rPr>
        <w:t xml:space="preserve">presented </w:t>
      </w:r>
      <w:r>
        <w:rPr>
          <w:lang w:eastAsia="ko-KR"/>
        </w:rPr>
        <w:t>the</w:t>
      </w:r>
      <w:r w:rsidR="00F04468">
        <w:rPr>
          <w:rFonts w:hint="eastAsia"/>
          <w:lang w:eastAsia="ko-KR"/>
        </w:rPr>
        <w:t xml:space="preserve"> vision</w:t>
      </w:r>
      <w:r>
        <w:rPr>
          <w:lang w:eastAsia="ko-KR"/>
        </w:rPr>
        <w:t xml:space="preserve"> and technology roadmap</w:t>
      </w:r>
      <w:r w:rsidR="00F04468">
        <w:rPr>
          <w:rFonts w:hint="eastAsia"/>
          <w:lang w:eastAsia="ko-KR"/>
        </w:rPr>
        <w:t xml:space="preserve"> </w:t>
      </w:r>
      <w:r>
        <w:rPr>
          <w:lang w:eastAsia="ko-KR"/>
        </w:rPr>
        <w:t>for its</w:t>
      </w:r>
      <w:r w:rsidR="00F04468">
        <w:rPr>
          <w:rFonts w:hint="eastAsia"/>
          <w:lang w:eastAsia="ko-KR"/>
        </w:rPr>
        <w:t xml:space="preserve"> </w:t>
      </w:r>
      <w:r w:rsidR="00F04468">
        <w:rPr>
          <w:lang w:eastAsia="ko-KR"/>
        </w:rPr>
        <w:t>‘</w:t>
      </w:r>
      <w:r w:rsidR="00F04468" w:rsidRPr="00F04468">
        <w:rPr>
          <w:lang w:eastAsia="ko-KR"/>
        </w:rPr>
        <w:t>EV Brand Transformation</w:t>
      </w:r>
      <w:r w:rsidR="00F04468">
        <w:rPr>
          <w:lang w:eastAsia="ko-KR"/>
        </w:rPr>
        <w:t>’</w:t>
      </w:r>
      <w:r w:rsidR="00F04468">
        <w:rPr>
          <w:rFonts w:hint="eastAsia"/>
          <w:lang w:eastAsia="ko-KR"/>
        </w:rPr>
        <w:t xml:space="preserve"> </w:t>
      </w:r>
      <w:r>
        <w:rPr>
          <w:lang w:eastAsia="ko-KR"/>
        </w:rPr>
        <w:t xml:space="preserve">by </w:t>
      </w:r>
      <w:r w:rsidR="00F04468">
        <w:rPr>
          <w:rFonts w:hint="eastAsia"/>
          <w:lang w:eastAsia="ko-KR"/>
        </w:rPr>
        <w:t>unveil</w:t>
      </w:r>
      <w:r>
        <w:rPr>
          <w:lang w:eastAsia="ko-KR"/>
        </w:rPr>
        <w:t>ing</w:t>
      </w:r>
      <w:r w:rsidR="00F04468">
        <w:rPr>
          <w:rFonts w:hint="eastAsia"/>
          <w:lang w:eastAsia="ko-KR"/>
        </w:rPr>
        <w:t xml:space="preserve"> a number of key models and new technologies for Chinese customers. </w:t>
      </w:r>
    </w:p>
    <w:p w14:paraId="72BC64D7" w14:textId="77777777" w:rsidR="00A92E1E" w:rsidRDefault="00A92E1E" w:rsidP="008E5D2F">
      <w:pPr>
        <w:rPr>
          <w:color w:val="FF0000"/>
          <w:lang w:eastAsia="ko-KR"/>
        </w:rPr>
      </w:pPr>
    </w:p>
    <w:p w14:paraId="1194D250" w14:textId="2A30DF46" w:rsidR="00AC777C" w:rsidRPr="00AC777C" w:rsidRDefault="00C93556" w:rsidP="00DE73C6">
      <w:pPr>
        <w:rPr>
          <w:lang w:eastAsia="ko-KR"/>
        </w:rPr>
      </w:pPr>
      <w:r>
        <w:rPr>
          <w:rFonts w:hint="eastAsia"/>
          <w:lang w:eastAsia="ko-KR"/>
        </w:rPr>
        <w:t xml:space="preserve">Kia </w:t>
      </w:r>
      <w:r w:rsidR="0026312D" w:rsidRPr="0026312D">
        <w:rPr>
          <w:lang w:eastAsia="ko-KR"/>
        </w:rPr>
        <w:t xml:space="preserve">captivated the audience </w:t>
      </w:r>
      <w:r w:rsidR="000552C8">
        <w:rPr>
          <w:lang w:eastAsia="ko-KR"/>
        </w:rPr>
        <w:t xml:space="preserve">with its </w:t>
      </w:r>
      <w:r w:rsidR="00814494">
        <w:rPr>
          <w:lang w:eastAsia="ko-KR"/>
        </w:rPr>
        <w:t xml:space="preserve">presentation </w:t>
      </w:r>
      <w:r w:rsidR="000552C8">
        <w:rPr>
          <w:lang w:eastAsia="ko-KR"/>
        </w:rPr>
        <w:t xml:space="preserve">of the </w:t>
      </w:r>
      <w:r w:rsidR="00AC777C">
        <w:rPr>
          <w:rFonts w:hint="eastAsia"/>
          <w:lang w:eastAsia="ko-KR"/>
        </w:rPr>
        <w:t xml:space="preserve">Kia </w:t>
      </w:r>
      <w:r w:rsidR="001B78C8">
        <w:rPr>
          <w:rFonts w:hint="eastAsia"/>
          <w:lang w:eastAsia="ko-KR"/>
        </w:rPr>
        <w:t xml:space="preserve">EV5 </w:t>
      </w:r>
      <w:r>
        <w:rPr>
          <w:rFonts w:hint="eastAsia"/>
          <w:lang w:eastAsia="ko-KR"/>
        </w:rPr>
        <w:t>long-range model</w:t>
      </w:r>
      <w:r w:rsidR="00AC777C">
        <w:rPr>
          <w:rFonts w:hint="eastAsia"/>
          <w:lang w:eastAsia="ko-KR"/>
        </w:rPr>
        <w:t xml:space="preserve"> </w:t>
      </w:r>
      <w:r w:rsidR="000552C8">
        <w:rPr>
          <w:lang w:eastAsia="ko-KR"/>
        </w:rPr>
        <w:t>through</w:t>
      </w:r>
      <w:r w:rsidR="00AC777C">
        <w:rPr>
          <w:rFonts w:hint="eastAsia"/>
          <w:lang w:eastAsia="ko-KR"/>
        </w:rPr>
        <w:t xml:space="preserve"> a </w:t>
      </w:r>
      <w:r w:rsidR="00AC777C">
        <w:rPr>
          <w:lang w:eastAsia="ko-KR"/>
        </w:rPr>
        <w:t>musical</w:t>
      </w:r>
      <w:r w:rsidR="00AC777C">
        <w:rPr>
          <w:rFonts w:hint="eastAsia"/>
          <w:lang w:eastAsia="ko-KR"/>
        </w:rPr>
        <w:t xml:space="preserve">-style product showcase, where the company introduced real-life stories of Kia customers in China. </w:t>
      </w:r>
    </w:p>
    <w:p w14:paraId="78DA0944" w14:textId="77777777" w:rsidR="00AC777C" w:rsidRDefault="00AC777C" w:rsidP="00DE73C6">
      <w:pPr>
        <w:rPr>
          <w:lang w:eastAsia="ko-KR"/>
        </w:rPr>
      </w:pPr>
    </w:p>
    <w:p w14:paraId="1C372EE9" w14:textId="71408EA2" w:rsidR="002B451F" w:rsidRDefault="00DE73C6" w:rsidP="00DE73C6">
      <w:pPr>
        <w:rPr>
          <w:lang w:eastAsia="ko-KR"/>
        </w:rPr>
      </w:pPr>
      <w:r>
        <w:t>The Kia EV5, a</w:t>
      </w:r>
      <w:r>
        <w:rPr>
          <w:rFonts w:hint="eastAsia"/>
          <w:lang w:eastAsia="ko-KR"/>
        </w:rPr>
        <w:t>n all-</w:t>
      </w:r>
      <w:r>
        <w:t xml:space="preserve">electric </w:t>
      </w:r>
      <w:r>
        <w:rPr>
          <w:rFonts w:hint="eastAsia"/>
          <w:lang w:eastAsia="ko-KR"/>
        </w:rPr>
        <w:t xml:space="preserve">compact </w:t>
      </w:r>
      <w:r>
        <w:t xml:space="preserve">SUV, is the first dedicated </w:t>
      </w:r>
      <w:r>
        <w:rPr>
          <w:rFonts w:hint="eastAsia"/>
          <w:lang w:eastAsia="ko-KR"/>
        </w:rPr>
        <w:t>EV</w:t>
      </w:r>
      <w:r w:rsidR="00D6331B">
        <w:rPr>
          <w:rFonts w:hint="eastAsia"/>
          <w:lang w:eastAsia="ko-KR"/>
        </w:rPr>
        <w:t xml:space="preserve"> platform</w:t>
      </w:r>
      <w:r>
        <w:t xml:space="preserve"> model to be produced locally in China.</w:t>
      </w:r>
      <w:r w:rsidR="002B451F">
        <w:rPr>
          <w:rFonts w:hint="eastAsia"/>
          <w:lang w:eastAsia="ko-KR"/>
        </w:rPr>
        <w:t xml:space="preserve"> </w:t>
      </w:r>
      <w:r w:rsidR="002B451F" w:rsidRPr="002B451F">
        <w:rPr>
          <w:lang w:eastAsia="ko-KR"/>
        </w:rPr>
        <w:t xml:space="preserve">Building upon the success of the </w:t>
      </w:r>
      <w:r w:rsidR="00324CC9">
        <w:rPr>
          <w:lang w:eastAsia="ko-KR"/>
        </w:rPr>
        <w:t xml:space="preserve">award-winning </w:t>
      </w:r>
      <w:r w:rsidR="002B451F" w:rsidRPr="002B451F">
        <w:rPr>
          <w:lang w:eastAsia="ko-KR"/>
        </w:rPr>
        <w:t>EV6 and EV9, the EV5 is Kia's third dedicated EV</w:t>
      </w:r>
      <w:r w:rsidR="00C93556">
        <w:rPr>
          <w:rFonts w:hint="eastAsia"/>
          <w:lang w:eastAsia="ko-KR"/>
        </w:rPr>
        <w:t xml:space="preserve"> built upon</w:t>
      </w:r>
      <w:r w:rsidR="002B451F" w:rsidRPr="002B451F">
        <w:rPr>
          <w:lang w:eastAsia="ko-KR"/>
        </w:rPr>
        <w:t xml:space="preserve"> </w:t>
      </w:r>
      <w:r w:rsidR="00C93556">
        <w:rPr>
          <w:rFonts w:hint="eastAsia"/>
          <w:lang w:eastAsia="ko-KR"/>
        </w:rPr>
        <w:t xml:space="preserve">the </w:t>
      </w:r>
      <w:r w:rsidR="002B451F" w:rsidRPr="002B451F">
        <w:rPr>
          <w:lang w:eastAsia="ko-KR"/>
        </w:rPr>
        <w:t>Electric-Global Modular Platform (E-GMP</w:t>
      </w:r>
      <w:r w:rsidR="002B451F">
        <w:rPr>
          <w:rFonts w:hint="eastAsia"/>
          <w:lang w:eastAsia="ko-KR"/>
        </w:rPr>
        <w:t xml:space="preserve">), </w:t>
      </w:r>
      <w:r w:rsidR="00957D17">
        <w:rPr>
          <w:lang w:eastAsia="ko-KR"/>
        </w:rPr>
        <w:t>acclaimed</w:t>
      </w:r>
      <w:r w:rsidR="002B451F">
        <w:rPr>
          <w:rFonts w:hint="eastAsia"/>
          <w:lang w:eastAsia="ko-KR"/>
        </w:rPr>
        <w:t xml:space="preserve"> </w:t>
      </w:r>
      <w:r w:rsidR="002B451F" w:rsidRPr="002B451F">
        <w:rPr>
          <w:lang w:eastAsia="ko-KR"/>
        </w:rPr>
        <w:t>for its modular design</w:t>
      </w:r>
      <w:r w:rsidR="00957D17">
        <w:rPr>
          <w:lang w:eastAsia="ko-KR"/>
        </w:rPr>
        <w:t xml:space="preserve"> and</w:t>
      </w:r>
      <w:r w:rsidR="002B451F" w:rsidRPr="002B451F">
        <w:rPr>
          <w:lang w:eastAsia="ko-KR"/>
        </w:rPr>
        <w:t xml:space="preserve"> exceptional adaptability.</w:t>
      </w:r>
    </w:p>
    <w:p w14:paraId="1092E28F" w14:textId="77777777" w:rsidR="00C93556" w:rsidRDefault="00C93556" w:rsidP="00DE73C6">
      <w:pPr>
        <w:rPr>
          <w:lang w:eastAsia="ko-KR"/>
        </w:rPr>
      </w:pPr>
    </w:p>
    <w:p w14:paraId="26156C6D" w14:textId="2AAA21EE" w:rsidR="00BD27EC" w:rsidRDefault="00C93556" w:rsidP="00DE73C6">
      <w:pPr>
        <w:rPr>
          <w:lang w:eastAsia="ko-KR"/>
        </w:rPr>
      </w:pPr>
      <w:r>
        <w:rPr>
          <w:rFonts w:hint="eastAsia"/>
          <w:lang w:eastAsia="ko-KR"/>
        </w:rPr>
        <w:t>The</w:t>
      </w:r>
      <w:r w:rsidRPr="00C93556">
        <w:rPr>
          <w:lang w:eastAsia="ko-KR"/>
        </w:rPr>
        <w:t xml:space="preserve"> Chinese market will have access to three variations</w:t>
      </w:r>
      <w:r>
        <w:rPr>
          <w:rFonts w:hint="eastAsia"/>
          <w:lang w:eastAsia="ko-KR"/>
        </w:rPr>
        <w:t xml:space="preserve"> of the EV5</w:t>
      </w:r>
      <w:r w:rsidRPr="00C93556">
        <w:rPr>
          <w:lang w:eastAsia="ko-KR"/>
        </w:rPr>
        <w:t>: standard, long-range, and long-range AWD.</w:t>
      </w:r>
      <w:r w:rsidR="00BD27EC">
        <w:rPr>
          <w:rFonts w:hint="eastAsia"/>
          <w:lang w:eastAsia="ko-KR"/>
        </w:rPr>
        <w:t xml:space="preserve"> The long-range </w:t>
      </w:r>
      <w:r w:rsidR="00BD27EC" w:rsidRPr="00BD27EC">
        <w:rPr>
          <w:lang w:eastAsia="ko-KR"/>
        </w:rPr>
        <w:t>model, featuring an 88</w:t>
      </w:r>
      <w:r w:rsidR="00790088">
        <w:rPr>
          <w:rFonts w:hint="eastAsia"/>
          <w:lang w:eastAsia="ko-KR"/>
        </w:rPr>
        <w:t>.1</w:t>
      </w:r>
      <w:r w:rsidR="00BD27EC">
        <w:rPr>
          <w:rFonts w:hint="eastAsia"/>
          <w:lang w:eastAsia="ko-KR"/>
        </w:rPr>
        <w:t>-</w:t>
      </w:r>
      <w:r w:rsidR="00BD27EC" w:rsidRPr="00BD27EC">
        <w:rPr>
          <w:lang w:eastAsia="ko-KR"/>
        </w:rPr>
        <w:t>kWh battery and 160</w:t>
      </w:r>
      <w:r w:rsidR="00BD27EC">
        <w:rPr>
          <w:rFonts w:hint="eastAsia"/>
          <w:lang w:eastAsia="ko-KR"/>
        </w:rPr>
        <w:t>-</w:t>
      </w:r>
      <w:r w:rsidR="00BD27EC" w:rsidRPr="00BD27EC">
        <w:rPr>
          <w:lang w:eastAsia="ko-KR"/>
        </w:rPr>
        <w:t>kW motor, aims to achieve a range of 720</w:t>
      </w:r>
      <w:r w:rsidR="00BD27EC">
        <w:rPr>
          <w:rFonts w:hint="eastAsia"/>
          <w:lang w:eastAsia="ko-KR"/>
        </w:rPr>
        <w:t xml:space="preserve"> </w:t>
      </w:r>
      <w:r w:rsidR="00BD27EC" w:rsidRPr="00BD27EC">
        <w:rPr>
          <w:lang w:eastAsia="ko-KR"/>
        </w:rPr>
        <w:t>km per charge. The long-range AWD model will feature a combined output of 23</w:t>
      </w:r>
      <w:r w:rsidR="00790088">
        <w:rPr>
          <w:rFonts w:hint="eastAsia"/>
          <w:lang w:eastAsia="ko-KR"/>
        </w:rPr>
        <w:t>3</w:t>
      </w:r>
      <w:r w:rsidR="00BD27EC">
        <w:rPr>
          <w:rFonts w:hint="eastAsia"/>
          <w:lang w:eastAsia="ko-KR"/>
        </w:rPr>
        <w:t xml:space="preserve"> </w:t>
      </w:r>
      <w:r w:rsidR="00BD27EC" w:rsidRPr="00BD27EC">
        <w:rPr>
          <w:lang w:eastAsia="ko-KR"/>
        </w:rPr>
        <w:t xml:space="preserve">kW. </w:t>
      </w:r>
    </w:p>
    <w:p w14:paraId="024807F1" w14:textId="77777777" w:rsidR="009C23F1" w:rsidRDefault="009C23F1" w:rsidP="009C23F1">
      <w:pPr>
        <w:rPr>
          <w:lang w:eastAsia="ko-KR"/>
        </w:rPr>
      </w:pPr>
    </w:p>
    <w:p w14:paraId="1280663A" w14:textId="2FF24FA1" w:rsidR="00A92E1E" w:rsidRDefault="009C23F1" w:rsidP="009C23F1">
      <w:pPr>
        <w:rPr>
          <w:lang w:eastAsia="ko-KR"/>
        </w:rPr>
      </w:pPr>
      <w:r>
        <w:rPr>
          <w:lang w:eastAsia="ko-KR"/>
        </w:rPr>
        <w:t xml:space="preserve">The EV5 is equipped with various </w:t>
      </w:r>
      <w:r w:rsidR="00BD27EC">
        <w:rPr>
          <w:rFonts w:hint="eastAsia"/>
          <w:lang w:eastAsia="ko-KR"/>
        </w:rPr>
        <w:t>innovative</w:t>
      </w:r>
      <w:r w:rsidR="00BD27EC">
        <w:rPr>
          <w:lang w:eastAsia="ko-KR"/>
        </w:rPr>
        <w:tab/>
      </w:r>
      <w:r w:rsidR="00BD27EC">
        <w:rPr>
          <w:rFonts w:hint="eastAsia"/>
          <w:lang w:eastAsia="ko-KR"/>
        </w:rPr>
        <w:t xml:space="preserve">, customer-driven features. </w:t>
      </w:r>
      <w:r w:rsidR="00BD27EC" w:rsidRPr="00BD27EC">
        <w:rPr>
          <w:lang w:eastAsia="ko-KR"/>
        </w:rPr>
        <w:t xml:space="preserve">Relaxation seats </w:t>
      </w:r>
      <w:r w:rsidR="00BD27EC">
        <w:rPr>
          <w:rFonts w:hint="eastAsia"/>
          <w:lang w:eastAsia="ko-KR"/>
        </w:rPr>
        <w:t xml:space="preserve">with </w:t>
      </w:r>
      <w:r w:rsidR="00BD27EC" w:rsidRPr="00BD27EC">
        <w:rPr>
          <w:lang w:eastAsia="ko-KR"/>
        </w:rPr>
        <w:t>massage function</w:t>
      </w:r>
      <w:r w:rsidR="00BD27EC">
        <w:rPr>
          <w:rFonts w:hint="eastAsia"/>
          <w:lang w:eastAsia="ko-KR"/>
        </w:rPr>
        <w:t xml:space="preserve">s, a console-integrated </w:t>
      </w:r>
      <w:r w:rsidR="00BD27EC" w:rsidRPr="00BD27EC">
        <w:rPr>
          <w:lang w:eastAsia="ko-KR"/>
        </w:rPr>
        <w:t>refrigerator/warmer</w:t>
      </w:r>
      <w:r w:rsidR="00324CC9">
        <w:rPr>
          <w:lang w:eastAsia="ko-KR"/>
        </w:rPr>
        <w:t xml:space="preserve"> and a </w:t>
      </w:r>
      <w:r w:rsidR="00BD27EC">
        <w:rPr>
          <w:rFonts w:hint="eastAsia"/>
          <w:lang w:eastAsia="ko-KR"/>
        </w:rPr>
        <w:t>m</w:t>
      </w:r>
      <w:r w:rsidR="00BD27EC" w:rsidRPr="00BD27EC">
        <w:rPr>
          <w:lang w:eastAsia="ko-KR"/>
        </w:rPr>
        <w:t>ulti</w:t>
      </w:r>
      <w:r w:rsidR="00BD27EC">
        <w:rPr>
          <w:rFonts w:hint="eastAsia"/>
          <w:lang w:eastAsia="ko-KR"/>
        </w:rPr>
        <w:t>-t</w:t>
      </w:r>
      <w:r w:rsidR="00BD27EC" w:rsidRPr="00BD27EC">
        <w:rPr>
          <w:lang w:eastAsia="ko-KR"/>
        </w:rPr>
        <w:t>able luggage board</w:t>
      </w:r>
      <w:r w:rsidR="00A92E1E">
        <w:rPr>
          <w:rFonts w:hint="eastAsia"/>
          <w:lang w:eastAsia="ko-KR"/>
        </w:rPr>
        <w:t xml:space="preserve"> are provided to ensure </w:t>
      </w:r>
      <w:r w:rsidR="00A92E1E" w:rsidRPr="00A92E1E">
        <w:rPr>
          <w:lang w:eastAsia="ko-KR"/>
        </w:rPr>
        <w:t xml:space="preserve">an enjoyable </w:t>
      </w:r>
      <w:r w:rsidR="00A92E1E">
        <w:rPr>
          <w:rFonts w:hint="eastAsia"/>
          <w:lang w:eastAsia="ko-KR"/>
        </w:rPr>
        <w:t xml:space="preserve">mobility </w:t>
      </w:r>
      <w:r w:rsidR="00A92E1E" w:rsidRPr="00A92E1E">
        <w:rPr>
          <w:lang w:eastAsia="ko-KR"/>
        </w:rPr>
        <w:t>experience</w:t>
      </w:r>
      <w:r w:rsidR="00A92E1E">
        <w:rPr>
          <w:rFonts w:hint="eastAsia"/>
          <w:lang w:eastAsia="ko-KR"/>
        </w:rPr>
        <w:t xml:space="preserve">. </w:t>
      </w:r>
    </w:p>
    <w:p w14:paraId="6D263797" w14:textId="77777777" w:rsidR="009C23F1" w:rsidRDefault="009C23F1" w:rsidP="009C23F1">
      <w:pPr>
        <w:rPr>
          <w:lang w:eastAsia="ko-KR"/>
        </w:rPr>
      </w:pPr>
    </w:p>
    <w:p w14:paraId="5BB1C8A0" w14:textId="7DE5AD19" w:rsidR="00A92E1E" w:rsidRDefault="00A92E1E" w:rsidP="009C23F1">
      <w:pPr>
        <w:rPr>
          <w:lang w:eastAsia="ko-KR"/>
        </w:rPr>
      </w:pPr>
      <w:r w:rsidRPr="00A92E1E">
        <w:rPr>
          <w:lang w:eastAsia="ko-KR"/>
        </w:rPr>
        <w:t xml:space="preserve">The </w:t>
      </w:r>
      <w:r w:rsidR="00324CC9">
        <w:rPr>
          <w:lang w:eastAsia="ko-KR"/>
        </w:rPr>
        <w:t xml:space="preserve">new </w:t>
      </w:r>
      <w:r w:rsidRPr="00A92E1E">
        <w:rPr>
          <w:lang w:eastAsia="ko-KR"/>
        </w:rPr>
        <w:t xml:space="preserve">model </w:t>
      </w:r>
      <w:r w:rsidR="00324CC9">
        <w:rPr>
          <w:lang w:eastAsia="ko-KR"/>
        </w:rPr>
        <w:t xml:space="preserve">also </w:t>
      </w:r>
      <w:r w:rsidRPr="00A92E1E">
        <w:rPr>
          <w:lang w:eastAsia="ko-KR"/>
        </w:rPr>
        <w:t>comes with Highway Driving Assist 2 (HDA2), which helps drivers maintain distance</w:t>
      </w:r>
      <w:r w:rsidR="00324CC9">
        <w:rPr>
          <w:lang w:eastAsia="ko-KR"/>
        </w:rPr>
        <w:t xml:space="preserve"> from the vehicle in front</w:t>
      </w:r>
      <w:r w:rsidRPr="00A92E1E">
        <w:rPr>
          <w:lang w:eastAsia="ko-KR"/>
        </w:rPr>
        <w:t>, stay centered in the</w:t>
      </w:r>
      <w:r w:rsidR="00324CC9">
        <w:rPr>
          <w:lang w:eastAsia="ko-KR"/>
        </w:rPr>
        <w:t>ir</w:t>
      </w:r>
      <w:r w:rsidRPr="00A92E1E">
        <w:rPr>
          <w:lang w:eastAsia="ko-KR"/>
        </w:rPr>
        <w:t xml:space="preserve"> lane, change lanes, and adjust lateral positioning.</w:t>
      </w:r>
      <w:r>
        <w:rPr>
          <w:rFonts w:hint="eastAsia"/>
          <w:lang w:eastAsia="ko-KR"/>
        </w:rPr>
        <w:t xml:space="preserve"> </w:t>
      </w:r>
      <w:r w:rsidRPr="00A92E1E">
        <w:rPr>
          <w:lang w:eastAsia="ko-KR"/>
        </w:rPr>
        <w:t xml:space="preserve">With a simple touch of the Kia Digital Key 2 smart key, customers </w:t>
      </w:r>
      <w:r w:rsidRPr="00A92E1E">
        <w:rPr>
          <w:lang w:eastAsia="ko-KR"/>
        </w:rPr>
        <w:lastRenderedPageBreak/>
        <w:t xml:space="preserve">can activate the </w:t>
      </w:r>
      <w:r w:rsidR="00324CC9">
        <w:rPr>
          <w:lang w:eastAsia="ko-KR"/>
        </w:rPr>
        <w:t>EV5</w:t>
      </w:r>
      <w:r w:rsidR="00324CC9" w:rsidRPr="00A92E1E">
        <w:rPr>
          <w:lang w:eastAsia="ko-KR"/>
        </w:rPr>
        <w:t xml:space="preserve">’s </w:t>
      </w:r>
      <w:r w:rsidRPr="00A92E1E">
        <w:rPr>
          <w:lang w:eastAsia="ko-KR"/>
        </w:rPr>
        <w:t>Remote Smart Parking Assist 2 (RSPA 2) system</w:t>
      </w:r>
      <w:r>
        <w:rPr>
          <w:rFonts w:hint="eastAsia"/>
          <w:lang w:eastAsia="ko-KR"/>
        </w:rPr>
        <w:t xml:space="preserve">, which </w:t>
      </w:r>
      <w:r w:rsidRPr="00A92E1E">
        <w:rPr>
          <w:lang w:eastAsia="ko-KR"/>
        </w:rPr>
        <w:t>enables the SUV to park itself without the need for driver intervention, whether in or out of the vehicle.</w:t>
      </w:r>
    </w:p>
    <w:p w14:paraId="5AB5C0C3" w14:textId="77777777" w:rsidR="00B064D0" w:rsidRDefault="00B064D0" w:rsidP="009C23F1">
      <w:pPr>
        <w:rPr>
          <w:lang w:eastAsia="ko-KR"/>
        </w:rPr>
      </w:pPr>
    </w:p>
    <w:p w14:paraId="5BCA7A8A" w14:textId="7D6D2D93" w:rsidR="00B064D0" w:rsidRDefault="00B064D0" w:rsidP="00B064D0">
      <w:pPr>
        <w:rPr>
          <w:lang w:eastAsia="ko-KR"/>
        </w:rPr>
      </w:pPr>
      <w:r>
        <w:rPr>
          <w:rFonts w:hint="eastAsia"/>
          <w:lang w:eastAsia="ko-KR"/>
        </w:rPr>
        <w:t>Following the EV5 showcase, Kia introduce</w:t>
      </w:r>
      <w:r w:rsidR="00AC777C">
        <w:rPr>
          <w:rFonts w:hint="eastAsia"/>
          <w:lang w:eastAsia="ko-KR"/>
        </w:rPr>
        <w:t>d</w:t>
      </w:r>
      <w:r>
        <w:rPr>
          <w:rFonts w:hint="eastAsia"/>
          <w:lang w:eastAsia="ko-KR"/>
        </w:rPr>
        <w:t xml:space="preserve"> the </w:t>
      </w:r>
      <w:r w:rsidRPr="00B064D0">
        <w:rPr>
          <w:lang w:eastAsia="ko-KR"/>
        </w:rPr>
        <w:t>Universal Wheel Drive System</w:t>
      </w:r>
      <w:r>
        <w:rPr>
          <w:rFonts w:hint="eastAsia"/>
          <w:lang w:eastAsia="ko-KR"/>
        </w:rPr>
        <w:t xml:space="preserve"> (</w:t>
      </w:r>
      <w:r>
        <w:rPr>
          <w:lang w:eastAsia="ko-KR"/>
        </w:rPr>
        <w:t>‘</w:t>
      </w:r>
      <w:r w:rsidRPr="00B064D0">
        <w:rPr>
          <w:lang w:eastAsia="ko-KR"/>
        </w:rPr>
        <w:t>Uni Wheel’</w:t>
      </w:r>
      <w:r>
        <w:rPr>
          <w:rFonts w:hint="eastAsia"/>
          <w:lang w:eastAsia="ko-KR"/>
        </w:rPr>
        <w:t>) to the audience. Kia emphasize</w:t>
      </w:r>
      <w:r w:rsidR="000552C8">
        <w:rPr>
          <w:lang w:eastAsia="ko-KR"/>
        </w:rPr>
        <w:t>d</w:t>
      </w:r>
      <w:r>
        <w:rPr>
          <w:rFonts w:hint="eastAsia"/>
          <w:lang w:eastAsia="ko-KR"/>
        </w:rPr>
        <w:t xml:space="preserve"> </w:t>
      </w:r>
      <w:r w:rsidR="000552C8">
        <w:rPr>
          <w:lang w:eastAsia="ko-KR"/>
        </w:rPr>
        <w:t>how</w:t>
      </w:r>
      <w:r>
        <w:rPr>
          <w:rFonts w:hint="eastAsia"/>
          <w:lang w:eastAsia="ko-KR"/>
        </w:rPr>
        <w:t xml:space="preserve"> </w:t>
      </w:r>
      <w:r w:rsidR="00AC777C">
        <w:rPr>
          <w:rFonts w:hint="eastAsia"/>
          <w:lang w:eastAsia="ko-KR"/>
        </w:rPr>
        <w:t>t</w:t>
      </w:r>
      <w:r>
        <w:rPr>
          <w:rFonts w:hint="eastAsia"/>
          <w:lang w:eastAsia="ko-KR"/>
        </w:rPr>
        <w:t xml:space="preserve">his </w:t>
      </w:r>
      <w:r w:rsidR="000552C8">
        <w:rPr>
          <w:lang w:eastAsia="ko-KR"/>
        </w:rPr>
        <w:t>game-changing</w:t>
      </w:r>
      <w:r w:rsidRPr="00B064D0">
        <w:rPr>
          <w:lang w:eastAsia="ko-KR"/>
        </w:rPr>
        <w:t xml:space="preserve"> vehicle drive system will revolutionize the design of future mobility devices.</w:t>
      </w:r>
    </w:p>
    <w:p w14:paraId="5C004CB5" w14:textId="77777777" w:rsidR="00B064D0" w:rsidRDefault="00B064D0" w:rsidP="00B064D0">
      <w:pPr>
        <w:rPr>
          <w:lang w:eastAsia="ko-KR"/>
        </w:rPr>
      </w:pPr>
    </w:p>
    <w:p w14:paraId="47FB7109" w14:textId="77777777" w:rsidR="00B064D0" w:rsidRPr="00B064D0" w:rsidRDefault="00B064D0" w:rsidP="00B064D0">
      <w:pPr>
        <w:rPr>
          <w:lang w:eastAsia="ko-KR"/>
        </w:rPr>
      </w:pPr>
      <w:r w:rsidRPr="00B064D0">
        <w:rPr>
          <w:lang w:eastAsia="ko-KR"/>
        </w:rPr>
        <w:t xml:space="preserve">Uni Wheel is a functionally integrated wheel drive system that dramatically improves available space inside an EV by moving the main drive system components to the vacant space within the wheel hub. In doing so, Kia </w:t>
      </w:r>
      <w:r>
        <w:rPr>
          <w:rFonts w:hint="eastAsia"/>
          <w:lang w:eastAsia="ko-KR"/>
        </w:rPr>
        <w:t xml:space="preserve">has </w:t>
      </w:r>
      <w:r w:rsidRPr="00B064D0">
        <w:rPr>
          <w:lang w:eastAsia="ko-KR"/>
        </w:rPr>
        <w:t>designed a completely new structure for the drive system.</w:t>
      </w:r>
    </w:p>
    <w:p w14:paraId="43A87518" w14:textId="77777777" w:rsidR="00B064D0" w:rsidRDefault="00B064D0" w:rsidP="00B064D0">
      <w:pPr>
        <w:rPr>
          <w:lang w:eastAsia="ko-KR"/>
        </w:rPr>
      </w:pPr>
    </w:p>
    <w:p w14:paraId="2B364C80" w14:textId="461A61EF" w:rsidR="003C0474" w:rsidRPr="003C0474" w:rsidRDefault="00AC777C" w:rsidP="00B064D0">
      <w:pPr>
        <w:rPr>
          <w:lang w:eastAsia="ko-KR"/>
        </w:rPr>
      </w:pPr>
      <w:r>
        <w:rPr>
          <w:rFonts w:hint="eastAsia"/>
          <w:lang w:eastAsia="ko-KR"/>
        </w:rPr>
        <w:t xml:space="preserve">Furthermore, </w:t>
      </w:r>
      <w:r w:rsidR="00B064D0">
        <w:rPr>
          <w:rFonts w:hint="eastAsia"/>
          <w:lang w:eastAsia="ko-KR"/>
        </w:rPr>
        <w:t xml:space="preserve">Kia </w:t>
      </w:r>
      <w:r w:rsidR="003C0474">
        <w:rPr>
          <w:rFonts w:hint="eastAsia"/>
          <w:lang w:eastAsia="ko-KR"/>
        </w:rPr>
        <w:t>announced</w:t>
      </w:r>
      <w:r w:rsidR="000552C8">
        <w:rPr>
          <w:lang w:eastAsia="ko-KR"/>
        </w:rPr>
        <w:t xml:space="preserve"> its intention</w:t>
      </w:r>
      <w:r w:rsidR="003C0474">
        <w:rPr>
          <w:rFonts w:hint="eastAsia"/>
          <w:lang w:eastAsia="ko-KR"/>
        </w:rPr>
        <w:t xml:space="preserve"> to develop L4 Smart </w:t>
      </w:r>
      <w:r w:rsidR="003C0474">
        <w:rPr>
          <w:lang w:eastAsia="ko-KR"/>
        </w:rPr>
        <w:t>Driving</w:t>
      </w:r>
      <w:r w:rsidR="003C0474">
        <w:rPr>
          <w:rFonts w:hint="eastAsia"/>
          <w:lang w:eastAsia="ko-KR"/>
        </w:rPr>
        <w:t xml:space="preserve"> Technology for the Chinese market. </w:t>
      </w:r>
      <w:r w:rsidR="008D3086">
        <w:rPr>
          <w:lang w:eastAsia="ko-KR"/>
        </w:rPr>
        <w:t>The company</w:t>
      </w:r>
      <w:r w:rsidR="003C0474">
        <w:rPr>
          <w:rFonts w:hint="eastAsia"/>
          <w:lang w:eastAsia="ko-KR"/>
        </w:rPr>
        <w:t xml:space="preserve"> is currently conducting </w:t>
      </w:r>
      <w:r w:rsidR="00814494">
        <w:rPr>
          <w:lang w:eastAsia="ko-KR"/>
        </w:rPr>
        <w:t>in-depth</w:t>
      </w:r>
      <w:r w:rsidR="00814494">
        <w:rPr>
          <w:rFonts w:hint="eastAsia"/>
          <w:lang w:eastAsia="ko-KR"/>
        </w:rPr>
        <w:t xml:space="preserve"> </w:t>
      </w:r>
      <w:r w:rsidR="003C0474">
        <w:rPr>
          <w:rFonts w:hint="eastAsia"/>
          <w:lang w:eastAsia="ko-KR"/>
        </w:rPr>
        <w:t xml:space="preserve">testing in </w:t>
      </w:r>
      <w:r>
        <w:rPr>
          <w:rFonts w:hint="eastAsia"/>
          <w:lang w:eastAsia="ko-KR"/>
        </w:rPr>
        <w:t xml:space="preserve">different parts of China to ensure </w:t>
      </w:r>
      <w:r w:rsidR="008D3086">
        <w:rPr>
          <w:lang w:eastAsia="ko-KR"/>
        </w:rPr>
        <w:t xml:space="preserve">high performance in all </w:t>
      </w:r>
      <w:r>
        <w:rPr>
          <w:rFonts w:hint="eastAsia"/>
          <w:lang w:eastAsia="ko-KR"/>
        </w:rPr>
        <w:t>driving conditions</w:t>
      </w:r>
      <w:r w:rsidR="0022710B">
        <w:rPr>
          <w:rFonts w:hint="eastAsia"/>
          <w:lang w:eastAsia="ko-KR"/>
        </w:rPr>
        <w:t>.</w:t>
      </w:r>
    </w:p>
    <w:p w14:paraId="7CB4CD03" w14:textId="77777777" w:rsidR="00A92E1E" w:rsidRDefault="00A92E1E" w:rsidP="009C23F1">
      <w:pPr>
        <w:rPr>
          <w:lang w:eastAsia="ko-KR"/>
        </w:rPr>
      </w:pPr>
    </w:p>
    <w:p w14:paraId="6741317E" w14:textId="4535B990" w:rsidR="00072098" w:rsidRDefault="00AC777C" w:rsidP="003151E3">
      <w:pPr>
        <w:rPr>
          <w:lang w:eastAsia="ko-KR"/>
        </w:rPr>
      </w:pPr>
      <w:r>
        <w:rPr>
          <w:rFonts w:hint="eastAsia"/>
          <w:lang w:eastAsia="ko-KR"/>
        </w:rPr>
        <w:t xml:space="preserve">Lastly, </w:t>
      </w:r>
      <w:r w:rsidR="00072098">
        <w:rPr>
          <w:rFonts w:hint="eastAsia"/>
          <w:lang w:eastAsia="ko-KR"/>
        </w:rPr>
        <w:t xml:space="preserve">Kia </w:t>
      </w:r>
      <w:r>
        <w:rPr>
          <w:rFonts w:hint="eastAsia"/>
          <w:lang w:eastAsia="ko-KR"/>
        </w:rPr>
        <w:t xml:space="preserve">unveiled </w:t>
      </w:r>
      <w:r w:rsidR="00072098">
        <w:rPr>
          <w:rFonts w:hint="eastAsia"/>
          <w:lang w:eastAsia="ko-KR"/>
        </w:rPr>
        <w:t xml:space="preserve">the </w:t>
      </w:r>
      <w:r>
        <w:rPr>
          <w:rFonts w:hint="eastAsia"/>
          <w:lang w:eastAsia="ko-KR"/>
        </w:rPr>
        <w:t xml:space="preserve">new </w:t>
      </w:r>
      <w:r w:rsidR="00072098">
        <w:rPr>
          <w:rFonts w:hint="eastAsia"/>
          <w:lang w:eastAsia="ko-KR"/>
        </w:rPr>
        <w:t xml:space="preserve">Kia </w:t>
      </w:r>
      <w:proofErr w:type="spellStart"/>
      <w:r w:rsidR="003F7DC8">
        <w:rPr>
          <w:rFonts w:hint="eastAsia"/>
          <w:lang w:eastAsia="ko-KR"/>
        </w:rPr>
        <w:t>Sonet</w:t>
      </w:r>
      <w:proofErr w:type="spellEnd"/>
      <w:r w:rsidR="00072098">
        <w:rPr>
          <w:rFonts w:hint="eastAsia"/>
          <w:lang w:eastAsia="ko-KR"/>
        </w:rPr>
        <w:t xml:space="preserve"> for </w:t>
      </w:r>
      <w:r>
        <w:rPr>
          <w:rFonts w:hint="eastAsia"/>
          <w:lang w:eastAsia="ko-KR"/>
        </w:rPr>
        <w:t xml:space="preserve">the </w:t>
      </w:r>
      <w:r w:rsidR="00072098">
        <w:rPr>
          <w:rFonts w:hint="eastAsia"/>
          <w:lang w:eastAsia="ko-KR"/>
        </w:rPr>
        <w:t xml:space="preserve">Chinese market. </w:t>
      </w:r>
      <w:r w:rsidR="003F7DC8">
        <w:rPr>
          <w:rFonts w:hint="eastAsia"/>
          <w:lang w:eastAsia="ko-KR"/>
        </w:rPr>
        <w:t xml:space="preserve">The </w:t>
      </w:r>
      <w:proofErr w:type="spellStart"/>
      <w:r w:rsidR="003F7DC8">
        <w:rPr>
          <w:rFonts w:hint="eastAsia"/>
          <w:lang w:eastAsia="ko-KR"/>
        </w:rPr>
        <w:t>Sonet</w:t>
      </w:r>
      <w:proofErr w:type="spellEnd"/>
      <w:r w:rsidR="003F7DC8">
        <w:rPr>
          <w:rFonts w:hint="eastAsia"/>
          <w:lang w:eastAsia="ko-KR"/>
        </w:rPr>
        <w:t xml:space="preserve"> is equipped with smart and sophisticated features, </w:t>
      </w:r>
      <w:r w:rsidR="003F7DC8">
        <w:rPr>
          <w:lang w:eastAsia="ko-KR"/>
        </w:rPr>
        <w:t>including</w:t>
      </w:r>
      <w:r w:rsidR="003F7DC8">
        <w:rPr>
          <w:rFonts w:hint="eastAsia"/>
          <w:lang w:eastAsia="ko-KR"/>
        </w:rPr>
        <w:t xml:space="preserve"> </w:t>
      </w:r>
      <w:r w:rsidR="008F6CB9">
        <w:rPr>
          <w:rFonts w:hint="eastAsia"/>
          <w:lang w:eastAsia="ko-KR"/>
        </w:rPr>
        <w:t>S</w:t>
      </w:r>
      <w:r w:rsidR="003F7DC8">
        <w:rPr>
          <w:rFonts w:hint="eastAsia"/>
          <w:lang w:eastAsia="ko-KR"/>
        </w:rPr>
        <w:t xml:space="preserve">mart </w:t>
      </w:r>
      <w:r w:rsidR="008F6CB9">
        <w:rPr>
          <w:rFonts w:hint="eastAsia"/>
          <w:lang w:eastAsia="ko-KR"/>
        </w:rPr>
        <w:t>D</w:t>
      </w:r>
      <w:r w:rsidR="003F7DC8">
        <w:rPr>
          <w:rFonts w:hint="eastAsia"/>
          <w:lang w:eastAsia="ko-KR"/>
        </w:rPr>
        <w:t xml:space="preserve">riving </w:t>
      </w:r>
      <w:r w:rsidR="008F6CB9">
        <w:rPr>
          <w:rFonts w:hint="eastAsia"/>
          <w:lang w:eastAsia="ko-KR"/>
        </w:rPr>
        <w:t>S</w:t>
      </w:r>
      <w:r w:rsidR="003F7DC8">
        <w:rPr>
          <w:rFonts w:hint="eastAsia"/>
          <w:lang w:eastAsia="ko-KR"/>
        </w:rPr>
        <w:t xml:space="preserve">ystem, </w:t>
      </w:r>
      <w:r w:rsidR="003F7DC8">
        <w:rPr>
          <w:lang w:eastAsia="ko-KR"/>
        </w:rPr>
        <w:t>Forward</w:t>
      </w:r>
      <w:r w:rsidR="003F7DC8">
        <w:rPr>
          <w:rFonts w:hint="eastAsia"/>
          <w:lang w:eastAsia="ko-KR"/>
        </w:rPr>
        <w:t>-</w:t>
      </w:r>
      <w:r w:rsidR="003F7DC8">
        <w:rPr>
          <w:lang w:eastAsia="ko-KR"/>
        </w:rPr>
        <w:t>Collision Avoidance Assist (FCA)</w:t>
      </w:r>
      <w:r w:rsidR="003F7DC8">
        <w:rPr>
          <w:rFonts w:hint="eastAsia"/>
          <w:lang w:eastAsia="ko-KR"/>
        </w:rPr>
        <w:t xml:space="preserve">, </w:t>
      </w:r>
      <w:r w:rsidR="003F7DC8">
        <w:rPr>
          <w:lang w:eastAsia="ko-KR"/>
        </w:rPr>
        <w:t>Lane Keeping Assis</w:t>
      </w:r>
      <w:r w:rsidR="003F7DC8">
        <w:rPr>
          <w:rFonts w:hint="eastAsia"/>
          <w:lang w:eastAsia="ko-KR"/>
        </w:rPr>
        <w:t xml:space="preserve">t (LKA). </w:t>
      </w:r>
      <w:r w:rsidR="008F6CB9">
        <w:rPr>
          <w:rFonts w:hint="eastAsia"/>
          <w:lang w:eastAsia="ko-KR"/>
        </w:rPr>
        <w:t xml:space="preserve">The model </w:t>
      </w:r>
      <w:r w:rsidR="00324CC9">
        <w:rPr>
          <w:lang w:eastAsia="ko-KR"/>
        </w:rPr>
        <w:t xml:space="preserve">also </w:t>
      </w:r>
      <w:r w:rsidR="008F6CB9">
        <w:rPr>
          <w:rFonts w:hint="eastAsia"/>
          <w:lang w:eastAsia="ko-KR"/>
        </w:rPr>
        <w:t xml:space="preserve">offers a 10.25-inch dual color screen and Baidu Connect 3.0, </w:t>
      </w:r>
      <w:r w:rsidR="00814494">
        <w:rPr>
          <w:lang w:eastAsia="ko-KR"/>
        </w:rPr>
        <w:t>offering</w:t>
      </w:r>
      <w:r w:rsidR="008F6CB9">
        <w:rPr>
          <w:rFonts w:hint="eastAsia"/>
          <w:lang w:eastAsia="ko-KR"/>
        </w:rPr>
        <w:t xml:space="preserve"> passengers </w:t>
      </w:r>
      <w:r w:rsidR="00814494">
        <w:rPr>
          <w:lang w:eastAsia="ko-KR"/>
        </w:rPr>
        <w:t>greater levels of engagement and enjoyment</w:t>
      </w:r>
      <w:r w:rsidR="008F6CB9">
        <w:rPr>
          <w:rFonts w:hint="eastAsia"/>
          <w:lang w:eastAsia="ko-KR"/>
        </w:rPr>
        <w:t xml:space="preserve">. </w:t>
      </w:r>
    </w:p>
    <w:p w14:paraId="27CDCE7C" w14:textId="77777777" w:rsidR="001A2386" w:rsidRDefault="001A2386" w:rsidP="003151E3">
      <w:pPr>
        <w:rPr>
          <w:lang w:eastAsia="ko-KR"/>
        </w:rPr>
      </w:pPr>
    </w:p>
    <w:p w14:paraId="19B563B6" w14:textId="39346B48" w:rsidR="001A2386" w:rsidRPr="001A2386" w:rsidRDefault="001A2386" w:rsidP="003151E3">
      <w:pPr>
        <w:rPr>
          <w:lang w:eastAsia="ko-KR"/>
        </w:rPr>
      </w:pPr>
      <w:r>
        <w:rPr>
          <w:rFonts w:hint="eastAsia"/>
          <w:lang w:eastAsia="ko-KR"/>
        </w:rPr>
        <w:t>During the public day</w:t>
      </w:r>
      <w:r w:rsidR="008D3086">
        <w:rPr>
          <w:lang w:eastAsia="ko-KR"/>
        </w:rPr>
        <w:t>s</w:t>
      </w:r>
      <w:r>
        <w:rPr>
          <w:rFonts w:hint="eastAsia"/>
          <w:lang w:eastAsia="ko-KR"/>
        </w:rPr>
        <w:t xml:space="preserve"> of the </w:t>
      </w:r>
      <w:r w:rsidRPr="004447F3">
        <w:rPr>
          <w:lang w:eastAsia="ko-KR"/>
        </w:rPr>
        <w:t>Beijing International</w:t>
      </w:r>
      <w:r>
        <w:rPr>
          <w:rFonts w:hint="eastAsia"/>
          <w:lang w:eastAsia="ko-KR"/>
        </w:rPr>
        <w:t xml:space="preserve"> Automotive Exhibition, Kia </w:t>
      </w:r>
      <w:r w:rsidRPr="001A2386">
        <w:rPr>
          <w:lang w:eastAsia="ko-KR"/>
        </w:rPr>
        <w:t>will operate an exhibition booth covering approximately 1,100</w:t>
      </w:r>
      <w:r>
        <w:rPr>
          <w:rFonts w:hint="eastAsia"/>
          <w:lang w:eastAsia="ko-KR"/>
        </w:rPr>
        <w:t xml:space="preserve"> square meters</w:t>
      </w:r>
      <w:r w:rsidRPr="001A2386">
        <w:rPr>
          <w:lang w:eastAsia="ko-KR"/>
        </w:rPr>
        <w:t>.</w:t>
      </w:r>
      <w:r>
        <w:rPr>
          <w:rFonts w:hint="eastAsia"/>
          <w:lang w:eastAsia="ko-KR"/>
        </w:rPr>
        <w:t xml:space="preserve"> Visitors will be able to experience Kia</w:t>
      </w:r>
      <w:r>
        <w:rPr>
          <w:lang w:eastAsia="ko-KR"/>
        </w:rPr>
        <w:t>’</w:t>
      </w:r>
      <w:r>
        <w:rPr>
          <w:rFonts w:hint="eastAsia"/>
          <w:lang w:eastAsia="ko-KR"/>
        </w:rPr>
        <w:t>s latest EVs and other key models specialized for the Chinese market. There will be a dedicated zone where visitors can learn about the brand</w:t>
      </w:r>
      <w:r>
        <w:rPr>
          <w:lang w:eastAsia="ko-KR"/>
        </w:rPr>
        <w:t>’</w:t>
      </w:r>
      <w:r>
        <w:rPr>
          <w:rFonts w:hint="eastAsia"/>
          <w:lang w:eastAsia="ko-KR"/>
        </w:rPr>
        <w:t xml:space="preserve">s new technologies introduced during the press </w:t>
      </w:r>
      <w:r>
        <w:rPr>
          <w:lang w:eastAsia="ko-KR"/>
        </w:rPr>
        <w:t>conference</w:t>
      </w:r>
      <w:r>
        <w:rPr>
          <w:rFonts w:hint="eastAsia"/>
          <w:lang w:eastAsia="ko-KR"/>
        </w:rPr>
        <w:t xml:space="preserve">. </w:t>
      </w:r>
    </w:p>
    <w:p w14:paraId="78EA4868" w14:textId="321975C9" w:rsidR="003B3620" w:rsidRDefault="003B3620" w:rsidP="002711C0">
      <w:pPr>
        <w:rPr>
          <w:rFonts w:cs="Arial"/>
          <w:lang w:eastAsia="ko-KR"/>
        </w:rPr>
      </w:pPr>
    </w:p>
    <w:p w14:paraId="15C86F99" w14:textId="77777777" w:rsidR="008620B2" w:rsidRDefault="008620B2" w:rsidP="002711C0">
      <w:pPr>
        <w:rPr>
          <w:rFonts w:cs="Arial"/>
          <w:lang w:eastAsia="ko-KR"/>
        </w:rPr>
      </w:pPr>
    </w:p>
    <w:p w14:paraId="6F289E3B" w14:textId="7DC8E381" w:rsidR="003B3620" w:rsidRDefault="00580E15" w:rsidP="001A2386">
      <w:pPr>
        <w:jc w:val="center"/>
        <w:rPr>
          <w:rFonts w:ascii="현대산스 Text" w:eastAsia="현대산스 Text" w:hAnsi="현대산스 Text" w:cs="Arial"/>
          <w:color w:val="000000"/>
          <w:lang w:eastAsia="ko-KR"/>
        </w:rPr>
      </w:pPr>
      <w:r>
        <w:rPr>
          <w:rFonts w:ascii="현대산스 Text" w:eastAsia="현대산스 Text" w:hAnsi="현대산스 Text" w:cs="Arial" w:hint="eastAsia"/>
          <w:color w:val="000000"/>
          <w:lang w:eastAsia="ko-KR"/>
        </w:rPr>
        <w:t>⼀</w:t>
      </w:r>
      <w:r w:rsidR="00C22004" w:rsidRPr="00580E15">
        <w:rPr>
          <w:rFonts w:cs="Arial"/>
          <w:color w:val="000000"/>
          <w:lang w:eastAsia="ko-KR"/>
        </w:rPr>
        <w:t xml:space="preserve"> </w:t>
      </w:r>
      <w:r w:rsidR="009C5377" w:rsidRPr="00580E15">
        <w:rPr>
          <w:rFonts w:cs="Arial"/>
          <w:color w:val="000000"/>
          <w:lang w:eastAsia="ko-KR"/>
        </w:rPr>
        <w:t>END</w:t>
      </w:r>
      <w:r w:rsidR="00C22004" w:rsidRPr="00580E15">
        <w:rPr>
          <w:rFonts w:cs="Arial"/>
          <w:color w:val="000000"/>
          <w:lang w:eastAsia="ko-KR"/>
        </w:rPr>
        <w:t xml:space="preserve"> </w:t>
      </w:r>
      <w:r>
        <w:rPr>
          <w:rFonts w:ascii="현대산스 Text" w:eastAsia="현대산스 Text" w:hAnsi="현대산스 Text" w:cs="Arial" w:hint="eastAsia"/>
          <w:color w:val="000000"/>
          <w:lang w:eastAsia="ko-KR"/>
        </w:rPr>
        <w:t>⼀</w:t>
      </w:r>
    </w:p>
    <w:p w14:paraId="1ECCCE77" w14:textId="77777777" w:rsidR="008620B2" w:rsidRPr="001A2386" w:rsidRDefault="008620B2" w:rsidP="001A2386">
      <w:pPr>
        <w:jc w:val="center"/>
        <w:rPr>
          <w:rFonts w:ascii="현대산스 Text" w:eastAsia="현대산스 Text" w:hAnsi="현대산스 Text" w:cs="Arial" w:hint="eastAsia"/>
          <w:color w:val="000000"/>
          <w:lang w:val="en-GB" w:eastAsia="ko-KR"/>
        </w:rPr>
      </w:pPr>
    </w:p>
    <w:p w14:paraId="5E92DA0E" w14:textId="77777777" w:rsidR="003B3620" w:rsidRDefault="003B3620" w:rsidP="008C2BBE">
      <w:pPr>
        <w:rPr>
          <w:rFonts w:cs="Arial"/>
          <w:color w:val="000000"/>
          <w:lang w:eastAsia="ko-KR"/>
        </w:rPr>
      </w:pPr>
    </w:p>
    <w:p w14:paraId="62A632BD" w14:textId="00778B6B" w:rsidR="00B1188D" w:rsidRPr="009C5377" w:rsidRDefault="00B1188D" w:rsidP="004C375A">
      <w:pPr>
        <w:rPr>
          <w:rFonts w:cs="Arial"/>
          <w:bCs/>
        </w:rPr>
      </w:pPr>
      <w:r w:rsidRPr="00CA5C55">
        <w:rPr>
          <w:rFonts w:cs="Arial"/>
          <w:b/>
        </w:rPr>
        <w:t xml:space="preserve">Kia </w:t>
      </w:r>
      <w:r w:rsidRPr="00CA5C55">
        <w:rPr>
          <w:rFonts w:cs="Arial"/>
          <w:b/>
          <w:lang w:eastAsia="ko-KR"/>
        </w:rPr>
        <w:t>Corporation</w:t>
      </w:r>
      <w:r w:rsidRPr="00CA5C55">
        <w:rPr>
          <w:rFonts w:cs="Arial"/>
          <w:b/>
        </w:rPr>
        <w:t xml:space="preserve"> – about us </w:t>
      </w:r>
    </w:p>
    <w:p w14:paraId="5BB75ABC" w14:textId="77777777" w:rsidR="0093600F" w:rsidRPr="00A64311" w:rsidRDefault="0093600F" w:rsidP="0093600F">
      <w:pPr>
        <w:rPr>
          <w:rFonts w:cs="Arial"/>
          <w:bCs/>
          <w:i/>
          <w:iCs/>
        </w:rPr>
      </w:pPr>
      <w:r w:rsidRPr="0071679E">
        <w:rPr>
          <w:rFonts w:cs="Arial"/>
          <w:bCs/>
          <w:i/>
          <w:iCs/>
        </w:rPr>
        <w:t>Kia (</w:t>
      </w:r>
      <w:hyperlink r:id="rId11" w:history="1">
        <w:r w:rsidRPr="0071679E">
          <w:rPr>
            <w:rStyle w:val="Hyperlink"/>
            <w:rFonts w:cs="Arial"/>
            <w:bCs/>
            <w:i/>
            <w:iCs/>
          </w:rPr>
          <w:t>www.kia.com</w:t>
        </w:r>
      </w:hyperlink>
      <w:r w:rsidRPr="0071679E">
        <w:rPr>
          <w:rFonts w:cs="Arial"/>
          <w:bCs/>
          <w:i/>
          <w:iCs/>
        </w:rPr>
        <w:t xml:space="preserve">) is a global mobility brand with a vision to create sustainable mobility solutions for consumers, communities, and societies around the world. </w:t>
      </w:r>
      <w:r>
        <w:rPr>
          <w:rFonts w:cs="Arial"/>
          <w:bCs/>
          <w:i/>
          <w:iCs/>
        </w:rPr>
        <w:t>Since</w:t>
      </w:r>
      <w:r w:rsidRPr="0071679E">
        <w:rPr>
          <w:rFonts w:cs="Arial"/>
          <w:bCs/>
          <w:i/>
          <w:iCs/>
        </w:rPr>
        <w:t xml:space="preserve"> 1944 Kia has </w:t>
      </w:r>
      <w:bookmarkStart w:id="0" w:name="_GoBack"/>
      <w:bookmarkEnd w:id="0"/>
      <w:r w:rsidRPr="0071679E">
        <w:rPr>
          <w:rFonts w:cs="Arial"/>
          <w:bCs/>
          <w:i/>
          <w:iCs/>
        </w:rPr>
        <w:t>been providing mobility solution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w:t>
      </w:r>
      <w:r w:rsidRPr="00A64311">
        <w:rPr>
          <w:rFonts w:cs="Arial"/>
          <w:bCs/>
          <w:i/>
          <w:iCs/>
        </w:rPr>
        <w:t xml:space="preserve"> services.</w:t>
      </w:r>
    </w:p>
    <w:p w14:paraId="7E461BD2" w14:textId="1C122D41" w:rsidR="00B1188D" w:rsidRPr="00CA5C55" w:rsidRDefault="0093600F" w:rsidP="0093600F">
      <w:pPr>
        <w:rPr>
          <w:rFonts w:cs="Arial"/>
          <w:bCs/>
          <w:i/>
          <w:iCs/>
        </w:rPr>
      </w:pPr>
      <w:r w:rsidRPr="00A64311">
        <w:rPr>
          <w:rFonts w:cs="Arial"/>
          <w:bCs/>
          <w:i/>
          <w:iCs/>
        </w:rPr>
        <w:t xml:space="preserve">For more information, visit the Kia Global Media Center at </w:t>
      </w:r>
      <w:hyperlink r:id="rId12" w:history="1">
        <w:r w:rsidRPr="00A64311">
          <w:rPr>
            <w:rStyle w:val="Hyperlink"/>
            <w:rFonts w:cs="Arial"/>
            <w:bCs/>
            <w:i/>
            <w:iCs/>
          </w:rPr>
          <w:t>www.kianewscenter.com</w:t>
        </w:r>
      </w:hyperlink>
    </w:p>
    <w:sectPr w:rsidR="00B1188D" w:rsidRPr="00CA5C55" w:rsidSect="0043554F">
      <w:headerReference w:type="default" r:id="rId13"/>
      <w:footerReference w:type="even" r:id="rId14"/>
      <w:footerReference w:type="default" r:id="rId15"/>
      <w:footerReference w:type="first" r:id="rId16"/>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1EB1B" w14:textId="77777777" w:rsidR="00407099" w:rsidRDefault="00407099" w:rsidP="00777D9D">
      <w:pPr>
        <w:spacing w:line="240" w:lineRule="auto"/>
      </w:pPr>
      <w:r>
        <w:separator/>
      </w:r>
    </w:p>
  </w:endnote>
  <w:endnote w:type="continuationSeparator" w:id="0">
    <w:p w14:paraId="397B08B1" w14:textId="77777777" w:rsidR="00407099" w:rsidRDefault="00407099" w:rsidP="00777D9D">
      <w:pPr>
        <w:spacing w:line="240" w:lineRule="auto"/>
      </w:pPr>
      <w:r>
        <w:continuationSeparator/>
      </w:r>
    </w:p>
  </w:endnote>
  <w:endnote w:type="continuationNotice" w:id="1">
    <w:p w14:paraId="4088AE96" w14:textId="77777777" w:rsidR="00407099" w:rsidRDefault="0040709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현대산스 Text">
    <w:altName w:val="Malgun Gothic"/>
    <w:charset w:val="81"/>
    <w:family w:val="modern"/>
    <w:pitch w:val="variable"/>
    <w:sig w:usb0="00000203" w:usb1="29D72C10" w:usb2="00000010" w:usb3="00000000" w:csb0="00280005"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E2AAB" w14:textId="6C634246" w:rsidR="00780DC2" w:rsidRDefault="00780DC2">
    <w:pPr>
      <w:pStyle w:val="Footer"/>
    </w:pPr>
    <w:r>
      <w:rPr>
        <w:noProof/>
      </w:rPr>
      <mc:AlternateContent>
        <mc:Choice Requires="wps">
          <w:drawing>
            <wp:anchor distT="0" distB="0" distL="0" distR="0" simplePos="0" relativeHeight="251658243" behindDoc="0" locked="0" layoutInCell="1" allowOverlap="1" wp14:anchorId="36F276F5" wp14:editId="4ABE9A2E">
              <wp:simplePos x="635" y="635"/>
              <wp:positionH relativeFrom="page">
                <wp:align>left</wp:align>
              </wp:positionH>
              <wp:positionV relativeFrom="page">
                <wp:align>bottom</wp:align>
              </wp:positionV>
              <wp:extent cx="443865" cy="443865"/>
              <wp:effectExtent l="0" t="0" r="2540" b="0"/>
              <wp:wrapNone/>
              <wp:docPr id="1183424262"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C423B8" w14:textId="4A9B360A" w:rsidR="00780DC2" w:rsidRPr="00780DC2" w:rsidRDefault="00780DC2" w:rsidP="00780DC2">
                          <w:pPr>
                            <w:rPr>
                              <w:rFonts w:ascii="Calibri" w:eastAsia="Calibri" w:hAnsi="Calibri" w:cs="Calibri"/>
                              <w:noProof/>
                              <w:color w:val="000000"/>
                              <w:sz w:val="20"/>
                              <w:szCs w:val="20"/>
                              <w:lang w:eastAsia="ko-KR"/>
                            </w:rPr>
                          </w:pPr>
                          <w:r w:rsidRPr="00780DC2">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6F276F5" id="_x0000_t202" coordsize="21600,21600" o:spt="202" path="m,l,21600r21600,l21600,xe">
              <v:stroke joinstyle="miter"/>
              <v:path gradientshapeok="t" o:connecttype="rect"/>
            </v:shapetype>
            <v:shape id="Text Box 2" o:spid="_x0000_s1027" type="#_x0000_t202" alt="본 문서는 현대자동차·기아의 정보자산으로 귀사와의 비밀유지계약 및 제반법률에 따라 법적 보호를 받습니다." style="position:absolute;margin-left:0;margin-top:0;width:34.95pt;height:34.9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" filled="f" stroked="f">
              <v:textbox style="mso-fit-shape-to-text:t" inset="20pt,0,0,15pt">
                <w:txbxContent>
                  <w:p w14:paraId="47C423B8" w14:textId="4A9B360A" w:rsidR="00780DC2" w:rsidRPr="00780DC2" w:rsidRDefault="00780DC2" w:rsidP="00780DC2">
                    <w:pPr>
                      <w:rPr>
                        <w:rFonts w:ascii="Calibri" w:eastAsia="Calibri" w:hAnsi="Calibri" w:cs="Calibri"/>
                        <w:noProof/>
                        <w:color w:val="000000"/>
                        <w:sz w:val="20"/>
                        <w:szCs w:val="20"/>
                        <w:lang w:eastAsia="ko-KR"/>
                      </w:rPr>
                    </w:pPr>
                    <w:r w:rsidRPr="00780DC2">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8B2A5" w14:textId="0D2DFA52" w:rsidR="009917EC" w:rsidRDefault="00BE7674">
    <w:pPr>
      <w:pStyle w:val="Footer"/>
      <w:rPr>
        <w:lang w:eastAsia="ko-KR"/>
      </w:rPr>
    </w:pPr>
    <w:r>
      <w:rPr>
        <w:rFonts w:hint="eastAsia"/>
        <w:noProof/>
        <w:lang w:eastAsia="ko-KR"/>
      </w:rPr>
      <w:drawing>
        <wp:anchor distT="0" distB="0" distL="114300" distR="114300" simplePos="0" relativeHeight="251658241" behindDoc="0" locked="0" layoutInCell="1" allowOverlap="1" wp14:anchorId="44ADCDC8" wp14:editId="37E8D2CA">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14F80" w14:textId="0F6DBB9F" w:rsidR="00780DC2" w:rsidRDefault="00780DC2">
    <w:pPr>
      <w:pStyle w:val="Footer"/>
    </w:pPr>
    <w:r>
      <w:rPr>
        <w:noProof/>
      </w:rPr>
      <mc:AlternateContent>
        <mc:Choice Requires="wps">
          <w:drawing>
            <wp:anchor distT="0" distB="0" distL="0" distR="0" simplePos="0" relativeHeight="251658242" behindDoc="0" locked="0" layoutInCell="1" allowOverlap="1" wp14:anchorId="7FC37FD3" wp14:editId="7BC16E2D">
              <wp:simplePos x="635" y="635"/>
              <wp:positionH relativeFrom="page">
                <wp:align>left</wp:align>
              </wp:positionH>
              <wp:positionV relativeFrom="page">
                <wp:align>bottom</wp:align>
              </wp:positionV>
              <wp:extent cx="443865" cy="443865"/>
              <wp:effectExtent l="0" t="0" r="2540" b="0"/>
              <wp:wrapNone/>
              <wp:docPr id="1753368154"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xmlns:w16sdtdh="http://schemas.microsoft.com/office/word/2020/wordml/sdtdatahash" xmlns:w16du="http://schemas.microsoft.com/office/word/2023/wordml/word16du" xmlns:w="http://schemas.openxmlformats.org/wordprocessingml/2006/main" xmlns:w10="urn:schemas-microsoft-com:office:word" xmlns:v="urn:schemas-microsoft-com:vml" xmlns:oel="http://schemas.microsoft.com/office/2019/extlst" xmlns:o="urn:schemas-microsoft-com:office:office"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D30C7C" w14:textId="5E92E483" w:rsidR="00780DC2" w:rsidRPr="00780DC2" w:rsidRDefault="00780DC2" w:rsidP="00780DC2">
                          <w:pPr>
                            <w:rPr>
                              <w:rFonts w:ascii="Calibri" w:eastAsia="Calibri" w:hAnsi="Calibri" w:cs="Calibri"/>
                              <w:noProof/>
                              <w:color w:val="000000"/>
                              <w:sz w:val="20"/>
                              <w:szCs w:val="20"/>
                              <w:lang w:eastAsia="ko-KR"/>
                            </w:rPr>
                          </w:pPr>
                          <w:r w:rsidRPr="00780DC2">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FC37FD3" id="_x0000_t202" coordsize="21600,21600" o:spt="202" path="m,l,21600r21600,l21600,xe">
              <v:stroke joinstyle="miter"/>
              <v:path gradientshapeok="t" o:connecttype="rect"/>
            </v:shapetype>
            <v:shape id="_x0000_s1028" type="#_x0000_t202" alt="본 문서는 현대자동차·기아의 정보자산으로 귀사와의 비밀유지계약 및 제반법률에 따라 법적 보호를 받습니다." style="position:absolute;margin-left:0;margin-top:0;width:34.95pt;height:34.9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" filled="f" stroked="f">
              <v:textbox style="mso-fit-shape-to-text:t" inset="20pt,0,0,15pt">
                <w:txbxContent>
                  <w:p w14:paraId="7FD30C7C" w14:textId="5E92E483" w:rsidR="00780DC2" w:rsidRPr="00780DC2" w:rsidRDefault="00780DC2" w:rsidP="00780DC2">
                    <w:pPr>
                      <w:rPr>
                        <w:rFonts w:ascii="Calibri" w:eastAsia="Calibri" w:hAnsi="Calibri" w:cs="Calibri"/>
                        <w:noProof/>
                        <w:color w:val="000000"/>
                        <w:sz w:val="20"/>
                        <w:szCs w:val="20"/>
                        <w:lang w:eastAsia="ko-KR"/>
                      </w:rPr>
                    </w:pPr>
                    <w:r w:rsidRPr="00780DC2">
                      <w:rPr>
                        <w:rFonts w:ascii="Calibri" w:eastAsia="Calibri" w:hAnsi="Calibri" w:cs="Calibri"/>
                        <w:noProof/>
                        <w:color w:val="000000"/>
                        <w:sz w:val="20"/>
                        <w:szCs w:val="20"/>
                        <w:lang w:eastAsia="ko-KR"/>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985FC" w14:textId="77777777" w:rsidR="00407099" w:rsidRDefault="00407099" w:rsidP="00777D9D">
      <w:pPr>
        <w:spacing w:line="240" w:lineRule="auto"/>
      </w:pPr>
      <w:r>
        <w:separator/>
      </w:r>
    </w:p>
  </w:footnote>
  <w:footnote w:type="continuationSeparator" w:id="0">
    <w:p w14:paraId="4632E7E9" w14:textId="77777777" w:rsidR="00407099" w:rsidRDefault="00407099" w:rsidP="00777D9D">
      <w:pPr>
        <w:spacing w:line="240" w:lineRule="auto"/>
      </w:pPr>
      <w:r>
        <w:continuationSeparator/>
      </w:r>
    </w:p>
  </w:footnote>
  <w:footnote w:type="continuationNotice" w:id="1">
    <w:p w14:paraId="20D9F9C7" w14:textId="77777777" w:rsidR="00407099" w:rsidRDefault="0040709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91D28" w14:textId="77777777" w:rsidR="009917EC" w:rsidRDefault="00BE7674">
    <w:pPr>
      <w:pStyle w:val="Header"/>
    </w:pPr>
    <w:r>
      <w:rPr>
        <w:noProof/>
        <w:lang w:eastAsia="ko-KR"/>
      </w:rPr>
      <w:drawing>
        <wp:anchor distT="0" distB="0" distL="114300" distR="114300" simplePos="0" relativeHeight="251658240"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0"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1"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2"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3" w15:restartNumberingAfterBreak="0">
    <w:nsid w:val="4F0E042F"/>
    <w:multiLevelType w:val="hybridMultilevel"/>
    <w:tmpl w:val="8E062052"/>
    <w:lvl w:ilvl="0" w:tplc="3268336E">
      <w:start w:val="1"/>
      <w:numFmt w:val="bullet"/>
      <w:lvlText w:val=""/>
      <w:lvlJc w:val="left"/>
      <w:pPr>
        <w:ind w:left="720" w:hanging="360"/>
      </w:pPr>
      <w:rPr>
        <w:rFonts w:ascii="Symbol" w:hAnsi="Symbol" w:hint="default"/>
      </w:rPr>
    </w:lvl>
    <w:lvl w:ilvl="1" w:tplc="5EFC88A4">
      <w:start w:val="1"/>
      <w:numFmt w:val="bullet"/>
      <w:lvlText w:val="o"/>
      <w:lvlJc w:val="left"/>
      <w:pPr>
        <w:ind w:left="1440" w:hanging="360"/>
      </w:pPr>
      <w:rPr>
        <w:rFonts w:ascii="Courier New" w:hAnsi="Courier New" w:hint="default"/>
      </w:rPr>
    </w:lvl>
    <w:lvl w:ilvl="2" w:tplc="76506AC0">
      <w:start w:val="1"/>
      <w:numFmt w:val="bullet"/>
      <w:lvlText w:val=""/>
      <w:lvlJc w:val="left"/>
      <w:pPr>
        <w:ind w:left="2160" w:hanging="360"/>
      </w:pPr>
      <w:rPr>
        <w:rFonts w:ascii="Wingdings" w:hAnsi="Wingdings" w:hint="default"/>
      </w:rPr>
    </w:lvl>
    <w:lvl w:ilvl="3" w:tplc="D284A5A4">
      <w:start w:val="1"/>
      <w:numFmt w:val="bullet"/>
      <w:lvlText w:val=""/>
      <w:lvlJc w:val="left"/>
      <w:pPr>
        <w:ind w:left="2880" w:hanging="360"/>
      </w:pPr>
      <w:rPr>
        <w:rFonts w:ascii="Symbol" w:hAnsi="Symbol" w:hint="default"/>
      </w:rPr>
    </w:lvl>
    <w:lvl w:ilvl="4" w:tplc="0908CCDE">
      <w:start w:val="1"/>
      <w:numFmt w:val="bullet"/>
      <w:lvlText w:val="o"/>
      <w:lvlJc w:val="left"/>
      <w:pPr>
        <w:ind w:left="3600" w:hanging="360"/>
      </w:pPr>
      <w:rPr>
        <w:rFonts w:ascii="Courier New" w:hAnsi="Courier New" w:hint="default"/>
      </w:rPr>
    </w:lvl>
    <w:lvl w:ilvl="5" w:tplc="1FCE9902">
      <w:start w:val="1"/>
      <w:numFmt w:val="bullet"/>
      <w:lvlText w:val=""/>
      <w:lvlJc w:val="left"/>
      <w:pPr>
        <w:ind w:left="4320" w:hanging="360"/>
      </w:pPr>
      <w:rPr>
        <w:rFonts w:ascii="Wingdings" w:hAnsi="Wingdings" w:hint="default"/>
      </w:rPr>
    </w:lvl>
    <w:lvl w:ilvl="6" w:tplc="48CAC5BA">
      <w:start w:val="1"/>
      <w:numFmt w:val="bullet"/>
      <w:lvlText w:val=""/>
      <w:lvlJc w:val="left"/>
      <w:pPr>
        <w:ind w:left="5040" w:hanging="360"/>
      </w:pPr>
      <w:rPr>
        <w:rFonts w:ascii="Symbol" w:hAnsi="Symbol" w:hint="default"/>
      </w:rPr>
    </w:lvl>
    <w:lvl w:ilvl="7" w:tplc="12720774">
      <w:start w:val="1"/>
      <w:numFmt w:val="bullet"/>
      <w:lvlText w:val="o"/>
      <w:lvlJc w:val="left"/>
      <w:pPr>
        <w:ind w:left="5760" w:hanging="360"/>
      </w:pPr>
      <w:rPr>
        <w:rFonts w:ascii="Courier New" w:hAnsi="Courier New" w:hint="default"/>
      </w:rPr>
    </w:lvl>
    <w:lvl w:ilvl="8" w:tplc="4A4C9C18">
      <w:start w:val="1"/>
      <w:numFmt w:val="bullet"/>
      <w:lvlText w:val=""/>
      <w:lvlJc w:val="left"/>
      <w:pPr>
        <w:ind w:left="6480" w:hanging="360"/>
      </w:pPr>
      <w:rPr>
        <w:rFonts w:ascii="Wingdings" w:hAnsi="Wingdings" w:hint="default"/>
      </w:rPr>
    </w:lvl>
  </w:abstractNum>
  <w:abstractNum w:abstractNumId="14" w15:restartNumberingAfterBreak="0">
    <w:nsid w:val="50DD6421"/>
    <w:multiLevelType w:val="multilevel"/>
    <w:tmpl w:val="1000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6"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7" w15:restartNumberingAfterBreak="0">
    <w:nsid w:val="5F076D0E"/>
    <w:multiLevelType w:val="hybridMultilevel"/>
    <w:tmpl w:val="0DFA8694"/>
    <w:lvl w:ilvl="0" w:tplc="F154AA10">
      <w:numFmt w:val="bullet"/>
      <w:lvlText w:val="-"/>
      <w:lvlJc w:val="left"/>
      <w:pPr>
        <w:ind w:left="720" w:hanging="360"/>
      </w:pPr>
      <w:rPr>
        <w:rFonts w:ascii="Arial" w:eastAsia="Malgun Gothic"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9"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20"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22" w15:restartNumberingAfterBreak="0">
    <w:nsid w:val="6F611A23"/>
    <w:multiLevelType w:val="multilevel"/>
    <w:tmpl w:val="BA4EE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4" w15:restartNumberingAfterBreak="0">
    <w:nsid w:val="72656E38"/>
    <w:multiLevelType w:val="hybridMultilevel"/>
    <w:tmpl w:val="2DA8F3FA"/>
    <w:lvl w:ilvl="0" w:tplc="C060B108">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abstractNumId w:val="19"/>
  </w:num>
  <w:num w:numId="2">
    <w:abstractNumId w:val="1"/>
  </w:num>
  <w:num w:numId="3">
    <w:abstractNumId w:val="6"/>
  </w:num>
  <w:num w:numId="4">
    <w:abstractNumId w:val="7"/>
  </w:num>
  <w:num w:numId="5">
    <w:abstractNumId w:val="3"/>
  </w:num>
  <w:num w:numId="6">
    <w:abstractNumId w:val="21"/>
  </w:num>
  <w:num w:numId="7">
    <w:abstractNumId w:val="18"/>
  </w:num>
  <w:num w:numId="8">
    <w:abstractNumId w:val="8"/>
  </w:num>
  <w:num w:numId="9">
    <w:abstractNumId w:val="5"/>
  </w:num>
  <w:num w:numId="10">
    <w:abstractNumId w:val="4"/>
  </w:num>
  <w:num w:numId="11">
    <w:abstractNumId w:val="23"/>
  </w:num>
  <w:num w:numId="12">
    <w:abstractNumId w:val="2"/>
  </w:num>
  <w:num w:numId="13">
    <w:abstractNumId w:val="20"/>
  </w:num>
  <w:num w:numId="14">
    <w:abstractNumId w:val="9"/>
  </w:num>
  <w:num w:numId="15">
    <w:abstractNumId w:val="12"/>
  </w:num>
  <w:num w:numId="16">
    <w:abstractNumId w:val="25"/>
  </w:num>
  <w:num w:numId="17">
    <w:abstractNumId w:val="11"/>
  </w:num>
  <w:num w:numId="18">
    <w:abstractNumId w:val="0"/>
  </w:num>
  <w:num w:numId="19">
    <w:abstractNumId w:val="16"/>
  </w:num>
  <w:num w:numId="20">
    <w:abstractNumId w:val="10"/>
  </w:num>
  <w:num w:numId="21">
    <w:abstractNumId w:val="15"/>
  </w:num>
  <w:num w:numId="22">
    <w:abstractNumId w:val="17"/>
  </w:num>
  <w:num w:numId="23">
    <w:abstractNumId w:val="13"/>
  </w:num>
  <w:num w:numId="24">
    <w:abstractNumId w:val="24"/>
  </w:num>
  <w:num w:numId="25">
    <w:abstractNumId w:val="14"/>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GB" w:vendorID="64" w:dllVersion="0" w:nlCheck="1" w:checkStyle="0"/>
  <w:activeWritingStyle w:appName="MSWord" w:lang="es-ES" w:vendorID="64" w:dllVersion="0" w:nlCheck="1" w:checkStyle="0"/>
  <w:activeWritingStyle w:appName="MSWord" w:lang="en-GB" w:vendorID="64" w:dllVersion="6" w:nlCheck="1" w:checkStyle="0"/>
  <w:activeWritingStyle w:appName="MSWord" w:lang="en-US" w:vendorID="64" w:dllVersion="4096" w:nlCheck="1" w:checkStyle="0"/>
  <w:activeWritingStyle w:appName="MSWord" w:lang="es-ES" w:vendorID="64" w:dllVersion="4096"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TA2N7U0NzUxtjRU0lEKTi0uzszPAykwNK8FABBCizktAAAA"/>
  </w:docVars>
  <w:rsids>
    <w:rsidRoot w:val="004A422B"/>
    <w:rsid w:val="000008E6"/>
    <w:rsid w:val="00000C1C"/>
    <w:rsid w:val="0000100F"/>
    <w:rsid w:val="00002243"/>
    <w:rsid w:val="000039CD"/>
    <w:rsid w:val="00003A47"/>
    <w:rsid w:val="00003AB9"/>
    <w:rsid w:val="00003FEE"/>
    <w:rsid w:val="000044C1"/>
    <w:rsid w:val="00005102"/>
    <w:rsid w:val="00007167"/>
    <w:rsid w:val="00007E1A"/>
    <w:rsid w:val="00010216"/>
    <w:rsid w:val="00010D7C"/>
    <w:rsid w:val="000110CD"/>
    <w:rsid w:val="00012B3E"/>
    <w:rsid w:val="00013269"/>
    <w:rsid w:val="0001470A"/>
    <w:rsid w:val="00015C73"/>
    <w:rsid w:val="000200DB"/>
    <w:rsid w:val="00020607"/>
    <w:rsid w:val="00020B1B"/>
    <w:rsid w:val="00022B1E"/>
    <w:rsid w:val="00022FAB"/>
    <w:rsid w:val="00024020"/>
    <w:rsid w:val="00024453"/>
    <w:rsid w:val="000277A1"/>
    <w:rsid w:val="00027C5E"/>
    <w:rsid w:val="0003054C"/>
    <w:rsid w:val="000309AB"/>
    <w:rsid w:val="00030AFA"/>
    <w:rsid w:val="00032920"/>
    <w:rsid w:val="00032BEF"/>
    <w:rsid w:val="00032FBA"/>
    <w:rsid w:val="000338D1"/>
    <w:rsid w:val="00034ECF"/>
    <w:rsid w:val="00035B3B"/>
    <w:rsid w:val="00036166"/>
    <w:rsid w:val="000363AE"/>
    <w:rsid w:val="00036DC8"/>
    <w:rsid w:val="00037F6C"/>
    <w:rsid w:val="0004000C"/>
    <w:rsid w:val="00040AE4"/>
    <w:rsid w:val="00040E0B"/>
    <w:rsid w:val="000418C8"/>
    <w:rsid w:val="00041AFF"/>
    <w:rsid w:val="00043923"/>
    <w:rsid w:val="00043B7D"/>
    <w:rsid w:val="00044375"/>
    <w:rsid w:val="00045018"/>
    <w:rsid w:val="00046A54"/>
    <w:rsid w:val="00046B70"/>
    <w:rsid w:val="0004725E"/>
    <w:rsid w:val="000472F0"/>
    <w:rsid w:val="0005143B"/>
    <w:rsid w:val="00052991"/>
    <w:rsid w:val="000530A7"/>
    <w:rsid w:val="0005345E"/>
    <w:rsid w:val="00053A93"/>
    <w:rsid w:val="00053A9D"/>
    <w:rsid w:val="00054C94"/>
    <w:rsid w:val="000552C8"/>
    <w:rsid w:val="00055845"/>
    <w:rsid w:val="00055C68"/>
    <w:rsid w:val="000562F4"/>
    <w:rsid w:val="0005648D"/>
    <w:rsid w:val="00056772"/>
    <w:rsid w:val="00060403"/>
    <w:rsid w:val="00060BBC"/>
    <w:rsid w:val="000618BA"/>
    <w:rsid w:val="0006227A"/>
    <w:rsid w:val="0006307A"/>
    <w:rsid w:val="000647EF"/>
    <w:rsid w:val="00064DE2"/>
    <w:rsid w:val="000653A3"/>
    <w:rsid w:val="00065BF5"/>
    <w:rsid w:val="00065E3C"/>
    <w:rsid w:val="00066279"/>
    <w:rsid w:val="0006642C"/>
    <w:rsid w:val="000666E8"/>
    <w:rsid w:val="00067A4B"/>
    <w:rsid w:val="00067DF1"/>
    <w:rsid w:val="00070092"/>
    <w:rsid w:val="00070670"/>
    <w:rsid w:val="000714CE"/>
    <w:rsid w:val="00071E36"/>
    <w:rsid w:val="00072098"/>
    <w:rsid w:val="0007222A"/>
    <w:rsid w:val="0007309B"/>
    <w:rsid w:val="00074126"/>
    <w:rsid w:val="00074958"/>
    <w:rsid w:val="00074E2D"/>
    <w:rsid w:val="0007527E"/>
    <w:rsid w:val="00076010"/>
    <w:rsid w:val="000764FF"/>
    <w:rsid w:val="00076B29"/>
    <w:rsid w:val="0007723E"/>
    <w:rsid w:val="000774F4"/>
    <w:rsid w:val="00077CD2"/>
    <w:rsid w:val="0008003A"/>
    <w:rsid w:val="00080620"/>
    <w:rsid w:val="00080F5A"/>
    <w:rsid w:val="00081B86"/>
    <w:rsid w:val="00083214"/>
    <w:rsid w:val="00083E78"/>
    <w:rsid w:val="00084133"/>
    <w:rsid w:val="0008522E"/>
    <w:rsid w:val="00085236"/>
    <w:rsid w:val="00085549"/>
    <w:rsid w:val="00086908"/>
    <w:rsid w:val="00087079"/>
    <w:rsid w:val="00090BBA"/>
    <w:rsid w:val="0009331B"/>
    <w:rsid w:val="00093AFD"/>
    <w:rsid w:val="000943D6"/>
    <w:rsid w:val="000944AC"/>
    <w:rsid w:val="0009574B"/>
    <w:rsid w:val="00095DF5"/>
    <w:rsid w:val="000974BE"/>
    <w:rsid w:val="000A00DC"/>
    <w:rsid w:val="000A1237"/>
    <w:rsid w:val="000A1A00"/>
    <w:rsid w:val="000A2017"/>
    <w:rsid w:val="000A2F76"/>
    <w:rsid w:val="000A314B"/>
    <w:rsid w:val="000A319E"/>
    <w:rsid w:val="000A38F3"/>
    <w:rsid w:val="000A3D91"/>
    <w:rsid w:val="000A4003"/>
    <w:rsid w:val="000A5A2C"/>
    <w:rsid w:val="000A5AC5"/>
    <w:rsid w:val="000A673A"/>
    <w:rsid w:val="000A7FC7"/>
    <w:rsid w:val="000A7FD7"/>
    <w:rsid w:val="000B0A71"/>
    <w:rsid w:val="000B11E1"/>
    <w:rsid w:val="000B3825"/>
    <w:rsid w:val="000B421E"/>
    <w:rsid w:val="000B4930"/>
    <w:rsid w:val="000B4BD2"/>
    <w:rsid w:val="000B59C3"/>
    <w:rsid w:val="000B5CE8"/>
    <w:rsid w:val="000B5DA5"/>
    <w:rsid w:val="000B7DB7"/>
    <w:rsid w:val="000C1135"/>
    <w:rsid w:val="000C427C"/>
    <w:rsid w:val="000C4BEC"/>
    <w:rsid w:val="000C5812"/>
    <w:rsid w:val="000C6754"/>
    <w:rsid w:val="000C7648"/>
    <w:rsid w:val="000C76BE"/>
    <w:rsid w:val="000C779F"/>
    <w:rsid w:val="000D0B13"/>
    <w:rsid w:val="000D0B2A"/>
    <w:rsid w:val="000D0EAF"/>
    <w:rsid w:val="000D1085"/>
    <w:rsid w:val="000D18C5"/>
    <w:rsid w:val="000D21C4"/>
    <w:rsid w:val="000D2A3E"/>
    <w:rsid w:val="000D2D3F"/>
    <w:rsid w:val="000D3ECD"/>
    <w:rsid w:val="000D4082"/>
    <w:rsid w:val="000D40BC"/>
    <w:rsid w:val="000D4EA2"/>
    <w:rsid w:val="000D5AC4"/>
    <w:rsid w:val="000D5F77"/>
    <w:rsid w:val="000D6A60"/>
    <w:rsid w:val="000D6AF8"/>
    <w:rsid w:val="000D7FAB"/>
    <w:rsid w:val="000E09D2"/>
    <w:rsid w:val="000E0B0F"/>
    <w:rsid w:val="000E16B8"/>
    <w:rsid w:val="000E3575"/>
    <w:rsid w:val="000E369A"/>
    <w:rsid w:val="000E3BDC"/>
    <w:rsid w:val="000E48E3"/>
    <w:rsid w:val="000E59CF"/>
    <w:rsid w:val="000E7010"/>
    <w:rsid w:val="000E712C"/>
    <w:rsid w:val="000E7B7B"/>
    <w:rsid w:val="000F1740"/>
    <w:rsid w:val="000F19FB"/>
    <w:rsid w:val="000F1A27"/>
    <w:rsid w:val="000F3509"/>
    <w:rsid w:val="000F3A03"/>
    <w:rsid w:val="000F3A8C"/>
    <w:rsid w:val="000F3B2C"/>
    <w:rsid w:val="000F4586"/>
    <w:rsid w:val="000F58D5"/>
    <w:rsid w:val="000F6160"/>
    <w:rsid w:val="000F6B80"/>
    <w:rsid w:val="000F7417"/>
    <w:rsid w:val="000F7640"/>
    <w:rsid w:val="000F7BAC"/>
    <w:rsid w:val="00100116"/>
    <w:rsid w:val="00100C3B"/>
    <w:rsid w:val="0010155A"/>
    <w:rsid w:val="00101A5B"/>
    <w:rsid w:val="00102292"/>
    <w:rsid w:val="00102939"/>
    <w:rsid w:val="00103E71"/>
    <w:rsid w:val="00105AE8"/>
    <w:rsid w:val="001063A5"/>
    <w:rsid w:val="00106B14"/>
    <w:rsid w:val="001078DD"/>
    <w:rsid w:val="0011047C"/>
    <w:rsid w:val="00110A6E"/>
    <w:rsid w:val="0011139F"/>
    <w:rsid w:val="001117B7"/>
    <w:rsid w:val="0011388F"/>
    <w:rsid w:val="0011552F"/>
    <w:rsid w:val="00115D02"/>
    <w:rsid w:val="001172E4"/>
    <w:rsid w:val="0011738D"/>
    <w:rsid w:val="001177EA"/>
    <w:rsid w:val="00120C9D"/>
    <w:rsid w:val="00121BA6"/>
    <w:rsid w:val="00122365"/>
    <w:rsid w:val="001233FF"/>
    <w:rsid w:val="00123D43"/>
    <w:rsid w:val="00124F72"/>
    <w:rsid w:val="001258C8"/>
    <w:rsid w:val="00125B6D"/>
    <w:rsid w:val="0012610C"/>
    <w:rsid w:val="00126A9D"/>
    <w:rsid w:val="00126AE6"/>
    <w:rsid w:val="00127D43"/>
    <w:rsid w:val="001305B5"/>
    <w:rsid w:val="001309C4"/>
    <w:rsid w:val="00131396"/>
    <w:rsid w:val="00132ABD"/>
    <w:rsid w:val="001331F9"/>
    <w:rsid w:val="00133C82"/>
    <w:rsid w:val="00134244"/>
    <w:rsid w:val="00134985"/>
    <w:rsid w:val="00137052"/>
    <w:rsid w:val="0013709F"/>
    <w:rsid w:val="00137123"/>
    <w:rsid w:val="001415F2"/>
    <w:rsid w:val="00141DF1"/>
    <w:rsid w:val="001426E1"/>
    <w:rsid w:val="001427E8"/>
    <w:rsid w:val="00142854"/>
    <w:rsid w:val="001428F2"/>
    <w:rsid w:val="00142BAF"/>
    <w:rsid w:val="00142C5C"/>
    <w:rsid w:val="00143295"/>
    <w:rsid w:val="001447BF"/>
    <w:rsid w:val="00144FFF"/>
    <w:rsid w:val="00145385"/>
    <w:rsid w:val="00145FC4"/>
    <w:rsid w:val="00146E23"/>
    <w:rsid w:val="00147DBA"/>
    <w:rsid w:val="001503B6"/>
    <w:rsid w:val="0015162B"/>
    <w:rsid w:val="001519D1"/>
    <w:rsid w:val="00151B85"/>
    <w:rsid w:val="00151F53"/>
    <w:rsid w:val="0015228B"/>
    <w:rsid w:val="001524A5"/>
    <w:rsid w:val="001537A6"/>
    <w:rsid w:val="00153FC9"/>
    <w:rsid w:val="001547B0"/>
    <w:rsid w:val="00155E6A"/>
    <w:rsid w:val="00157D6E"/>
    <w:rsid w:val="00157E71"/>
    <w:rsid w:val="001606AC"/>
    <w:rsid w:val="00160DE9"/>
    <w:rsid w:val="00162774"/>
    <w:rsid w:val="00164468"/>
    <w:rsid w:val="0016476B"/>
    <w:rsid w:val="0016531C"/>
    <w:rsid w:val="001666A9"/>
    <w:rsid w:val="00167268"/>
    <w:rsid w:val="00170639"/>
    <w:rsid w:val="00170B57"/>
    <w:rsid w:val="0017177F"/>
    <w:rsid w:val="00171840"/>
    <w:rsid w:val="001723BB"/>
    <w:rsid w:val="001725A8"/>
    <w:rsid w:val="00172FC4"/>
    <w:rsid w:val="00173A01"/>
    <w:rsid w:val="0017410B"/>
    <w:rsid w:val="00174459"/>
    <w:rsid w:val="00176104"/>
    <w:rsid w:val="0017639D"/>
    <w:rsid w:val="00176AF4"/>
    <w:rsid w:val="0017786F"/>
    <w:rsid w:val="0018036F"/>
    <w:rsid w:val="00180A48"/>
    <w:rsid w:val="001824C5"/>
    <w:rsid w:val="00183075"/>
    <w:rsid w:val="00184474"/>
    <w:rsid w:val="00186F8D"/>
    <w:rsid w:val="00187280"/>
    <w:rsid w:val="00187350"/>
    <w:rsid w:val="00187E0E"/>
    <w:rsid w:val="00187F08"/>
    <w:rsid w:val="001902FB"/>
    <w:rsid w:val="001917A9"/>
    <w:rsid w:val="001919A8"/>
    <w:rsid w:val="001921F7"/>
    <w:rsid w:val="00192390"/>
    <w:rsid w:val="001930F7"/>
    <w:rsid w:val="001934B9"/>
    <w:rsid w:val="00195652"/>
    <w:rsid w:val="00195731"/>
    <w:rsid w:val="00196101"/>
    <w:rsid w:val="00196641"/>
    <w:rsid w:val="00196F21"/>
    <w:rsid w:val="0019773E"/>
    <w:rsid w:val="00197F56"/>
    <w:rsid w:val="001A09FE"/>
    <w:rsid w:val="001A2386"/>
    <w:rsid w:val="001A453A"/>
    <w:rsid w:val="001A500E"/>
    <w:rsid w:val="001A586C"/>
    <w:rsid w:val="001A6003"/>
    <w:rsid w:val="001A629F"/>
    <w:rsid w:val="001A6BD1"/>
    <w:rsid w:val="001B0124"/>
    <w:rsid w:val="001B020C"/>
    <w:rsid w:val="001B0BC5"/>
    <w:rsid w:val="001B288F"/>
    <w:rsid w:val="001B37B4"/>
    <w:rsid w:val="001B4743"/>
    <w:rsid w:val="001B7828"/>
    <w:rsid w:val="001B78C8"/>
    <w:rsid w:val="001B78E7"/>
    <w:rsid w:val="001C0778"/>
    <w:rsid w:val="001C2E7A"/>
    <w:rsid w:val="001C3689"/>
    <w:rsid w:val="001C38FB"/>
    <w:rsid w:val="001C42A3"/>
    <w:rsid w:val="001C5436"/>
    <w:rsid w:val="001C543E"/>
    <w:rsid w:val="001C65FA"/>
    <w:rsid w:val="001C6637"/>
    <w:rsid w:val="001C7F79"/>
    <w:rsid w:val="001D02FA"/>
    <w:rsid w:val="001D20EA"/>
    <w:rsid w:val="001D2344"/>
    <w:rsid w:val="001D36B1"/>
    <w:rsid w:val="001D43F2"/>
    <w:rsid w:val="001D4630"/>
    <w:rsid w:val="001D4EDF"/>
    <w:rsid w:val="001D541F"/>
    <w:rsid w:val="001D5962"/>
    <w:rsid w:val="001D5E4C"/>
    <w:rsid w:val="001D6BC5"/>
    <w:rsid w:val="001D739B"/>
    <w:rsid w:val="001E0377"/>
    <w:rsid w:val="001E0B96"/>
    <w:rsid w:val="001E1F3E"/>
    <w:rsid w:val="001E2559"/>
    <w:rsid w:val="001E2B13"/>
    <w:rsid w:val="001E3A6B"/>
    <w:rsid w:val="001E499B"/>
    <w:rsid w:val="001E4B74"/>
    <w:rsid w:val="001E5518"/>
    <w:rsid w:val="001E57DD"/>
    <w:rsid w:val="001E5F07"/>
    <w:rsid w:val="001E61FF"/>
    <w:rsid w:val="001E6681"/>
    <w:rsid w:val="001E701B"/>
    <w:rsid w:val="001E712D"/>
    <w:rsid w:val="001E7B13"/>
    <w:rsid w:val="001F0D1A"/>
    <w:rsid w:val="001F1586"/>
    <w:rsid w:val="001F16D1"/>
    <w:rsid w:val="001F41C1"/>
    <w:rsid w:val="001F54DB"/>
    <w:rsid w:val="001F6369"/>
    <w:rsid w:val="001F6742"/>
    <w:rsid w:val="001F73C6"/>
    <w:rsid w:val="002027D2"/>
    <w:rsid w:val="00202E79"/>
    <w:rsid w:val="002033AB"/>
    <w:rsid w:val="00203519"/>
    <w:rsid w:val="00203B2A"/>
    <w:rsid w:val="00203DA4"/>
    <w:rsid w:val="00207411"/>
    <w:rsid w:val="00207611"/>
    <w:rsid w:val="0020781F"/>
    <w:rsid w:val="00207874"/>
    <w:rsid w:val="002109D2"/>
    <w:rsid w:val="00210BE6"/>
    <w:rsid w:val="00210D2E"/>
    <w:rsid w:val="00210FE9"/>
    <w:rsid w:val="0021204C"/>
    <w:rsid w:val="00212F1E"/>
    <w:rsid w:val="00215563"/>
    <w:rsid w:val="00215CB2"/>
    <w:rsid w:val="002160C5"/>
    <w:rsid w:val="0021618E"/>
    <w:rsid w:val="0021645C"/>
    <w:rsid w:val="002173F9"/>
    <w:rsid w:val="00220870"/>
    <w:rsid w:val="00222A9D"/>
    <w:rsid w:val="00223C84"/>
    <w:rsid w:val="0022447F"/>
    <w:rsid w:val="0022571A"/>
    <w:rsid w:val="002261D8"/>
    <w:rsid w:val="002262C7"/>
    <w:rsid w:val="0022655E"/>
    <w:rsid w:val="00226832"/>
    <w:rsid w:val="002269E4"/>
    <w:rsid w:val="0022710B"/>
    <w:rsid w:val="00227152"/>
    <w:rsid w:val="0022772D"/>
    <w:rsid w:val="0023259D"/>
    <w:rsid w:val="0023295D"/>
    <w:rsid w:val="00233338"/>
    <w:rsid w:val="0023580D"/>
    <w:rsid w:val="00235E81"/>
    <w:rsid w:val="00236898"/>
    <w:rsid w:val="00236E80"/>
    <w:rsid w:val="0023737A"/>
    <w:rsid w:val="002378EC"/>
    <w:rsid w:val="00237989"/>
    <w:rsid w:val="00237C1E"/>
    <w:rsid w:val="00240374"/>
    <w:rsid w:val="00241605"/>
    <w:rsid w:val="00241711"/>
    <w:rsid w:val="002418C4"/>
    <w:rsid w:val="002419AD"/>
    <w:rsid w:val="00241C78"/>
    <w:rsid w:val="00242C35"/>
    <w:rsid w:val="00242DB1"/>
    <w:rsid w:val="00242EAD"/>
    <w:rsid w:val="00244322"/>
    <w:rsid w:val="0024683F"/>
    <w:rsid w:val="00246E01"/>
    <w:rsid w:val="00250237"/>
    <w:rsid w:val="0025040F"/>
    <w:rsid w:val="0025110D"/>
    <w:rsid w:val="00251A00"/>
    <w:rsid w:val="002520D0"/>
    <w:rsid w:val="00252C1D"/>
    <w:rsid w:val="00253260"/>
    <w:rsid w:val="00253657"/>
    <w:rsid w:val="00253F69"/>
    <w:rsid w:val="00255B32"/>
    <w:rsid w:val="00255D2C"/>
    <w:rsid w:val="00256784"/>
    <w:rsid w:val="00256AB9"/>
    <w:rsid w:val="00257158"/>
    <w:rsid w:val="0025748E"/>
    <w:rsid w:val="0026048B"/>
    <w:rsid w:val="00260D63"/>
    <w:rsid w:val="002623F2"/>
    <w:rsid w:val="002625F7"/>
    <w:rsid w:val="0026312D"/>
    <w:rsid w:val="00263B08"/>
    <w:rsid w:val="002645C9"/>
    <w:rsid w:val="0027013B"/>
    <w:rsid w:val="0027065E"/>
    <w:rsid w:val="002707B6"/>
    <w:rsid w:val="0027106A"/>
    <w:rsid w:val="002711C0"/>
    <w:rsid w:val="0027414A"/>
    <w:rsid w:val="00274616"/>
    <w:rsid w:val="002746D4"/>
    <w:rsid w:val="0027585F"/>
    <w:rsid w:val="002758AB"/>
    <w:rsid w:val="00275CB8"/>
    <w:rsid w:val="0027680E"/>
    <w:rsid w:val="00276F9D"/>
    <w:rsid w:val="0027700E"/>
    <w:rsid w:val="002775B5"/>
    <w:rsid w:val="00277B93"/>
    <w:rsid w:val="00281176"/>
    <w:rsid w:val="002815DF"/>
    <w:rsid w:val="00281FA9"/>
    <w:rsid w:val="0028293E"/>
    <w:rsid w:val="002849DD"/>
    <w:rsid w:val="00284DA2"/>
    <w:rsid w:val="00284E9A"/>
    <w:rsid w:val="00286168"/>
    <w:rsid w:val="00286250"/>
    <w:rsid w:val="00287B43"/>
    <w:rsid w:val="00287CA7"/>
    <w:rsid w:val="00287FA0"/>
    <w:rsid w:val="00290EA4"/>
    <w:rsid w:val="00291223"/>
    <w:rsid w:val="00292943"/>
    <w:rsid w:val="00292CF2"/>
    <w:rsid w:val="00293123"/>
    <w:rsid w:val="002948F5"/>
    <w:rsid w:val="00294C75"/>
    <w:rsid w:val="00296238"/>
    <w:rsid w:val="00296474"/>
    <w:rsid w:val="00296BE4"/>
    <w:rsid w:val="00296D76"/>
    <w:rsid w:val="002A11C9"/>
    <w:rsid w:val="002A1D8F"/>
    <w:rsid w:val="002A3AB1"/>
    <w:rsid w:val="002A4F04"/>
    <w:rsid w:val="002A54FD"/>
    <w:rsid w:val="002A6375"/>
    <w:rsid w:val="002A6442"/>
    <w:rsid w:val="002A7294"/>
    <w:rsid w:val="002A746F"/>
    <w:rsid w:val="002B2D45"/>
    <w:rsid w:val="002B371C"/>
    <w:rsid w:val="002B43EA"/>
    <w:rsid w:val="002B451F"/>
    <w:rsid w:val="002B491A"/>
    <w:rsid w:val="002B508A"/>
    <w:rsid w:val="002B5773"/>
    <w:rsid w:val="002B5F00"/>
    <w:rsid w:val="002B6C31"/>
    <w:rsid w:val="002C04D8"/>
    <w:rsid w:val="002C07ED"/>
    <w:rsid w:val="002C1970"/>
    <w:rsid w:val="002C1AB1"/>
    <w:rsid w:val="002C218E"/>
    <w:rsid w:val="002C28D1"/>
    <w:rsid w:val="002C2C78"/>
    <w:rsid w:val="002C2E00"/>
    <w:rsid w:val="002C48C8"/>
    <w:rsid w:val="002C5210"/>
    <w:rsid w:val="002C6C30"/>
    <w:rsid w:val="002C7A21"/>
    <w:rsid w:val="002D12A6"/>
    <w:rsid w:val="002D468F"/>
    <w:rsid w:val="002D5095"/>
    <w:rsid w:val="002D71D3"/>
    <w:rsid w:val="002D79AD"/>
    <w:rsid w:val="002E1CE2"/>
    <w:rsid w:val="002E448D"/>
    <w:rsid w:val="002E64E9"/>
    <w:rsid w:val="002E675B"/>
    <w:rsid w:val="002E6F50"/>
    <w:rsid w:val="002E7673"/>
    <w:rsid w:val="002F0526"/>
    <w:rsid w:val="002F10C5"/>
    <w:rsid w:val="002F24FA"/>
    <w:rsid w:val="002F2C94"/>
    <w:rsid w:val="002F3747"/>
    <w:rsid w:val="002F3ADC"/>
    <w:rsid w:val="002F4268"/>
    <w:rsid w:val="002F4B93"/>
    <w:rsid w:val="002F4D61"/>
    <w:rsid w:val="002F5509"/>
    <w:rsid w:val="002F5AE6"/>
    <w:rsid w:val="002F64B0"/>
    <w:rsid w:val="002F68F3"/>
    <w:rsid w:val="002F6A6A"/>
    <w:rsid w:val="002F71CD"/>
    <w:rsid w:val="002F7D7A"/>
    <w:rsid w:val="003016C9"/>
    <w:rsid w:val="00302185"/>
    <w:rsid w:val="00303833"/>
    <w:rsid w:val="00304070"/>
    <w:rsid w:val="0030415A"/>
    <w:rsid w:val="003042DD"/>
    <w:rsid w:val="003052F1"/>
    <w:rsid w:val="00305AF6"/>
    <w:rsid w:val="0030600E"/>
    <w:rsid w:val="0030637A"/>
    <w:rsid w:val="0030659A"/>
    <w:rsid w:val="00306E2D"/>
    <w:rsid w:val="0030718F"/>
    <w:rsid w:val="003073DF"/>
    <w:rsid w:val="003100D8"/>
    <w:rsid w:val="003113C0"/>
    <w:rsid w:val="00311E15"/>
    <w:rsid w:val="003125E5"/>
    <w:rsid w:val="003148AD"/>
    <w:rsid w:val="003148FC"/>
    <w:rsid w:val="0031504D"/>
    <w:rsid w:val="003151E3"/>
    <w:rsid w:val="0031589E"/>
    <w:rsid w:val="00316263"/>
    <w:rsid w:val="0031629D"/>
    <w:rsid w:val="00321A06"/>
    <w:rsid w:val="0032231A"/>
    <w:rsid w:val="003235E8"/>
    <w:rsid w:val="00323F8A"/>
    <w:rsid w:val="003247F0"/>
    <w:rsid w:val="00324CC9"/>
    <w:rsid w:val="00325BF6"/>
    <w:rsid w:val="00325ED7"/>
    <w:rsid w:val="003266BC"/>
    <w:rsid w:val="00326826"/>
    <w:rsid w:val="00326EFD"/>
    <w:rsid w:val="003270B1"/>
    <w:rsid w:val="00327FBC"/>
    <w:rsid w:val="00330424"/>
    <w:rsid w:val="00330D67"/>
    <w:rsid w:val="003321E4"/>
    <w:rsid w:val="0033317D"/>
    <w:rsid w:val="00333B9E"/>
    <w:rsid w:val="003346BD"/>
    <w:rsid w:val="00334751"/>
    <w:rsid w:val="00335F2E"/>
    <w:rsid w:val="0033615E"/>
    <w:rsid w:val="00337DA6"/>
    <w:rsid w:val="00340CB9"/>
    <w:rsid w:val="00342B9A"/>
    <w:rsid w:val="0034393F"/>
    <w:rsid w:val="003451AB"/>
    <w:rsid w:val="00345A7D"/>
    <w:rsid w:val="00346ADB"/>
    <w:rsid w:val="00346BBE"/>
    <w:rsid w:val="0035138B"/>
    <w:rsid w:val="00351983"/>
    <w:rsid w:val="00352E04"/>
    <w:rsid w:val="00353286"/>
    <w:rsid w:val="00354FA0"/>
    <w:rsid w:val="003556F6"/>
    <w:rsid w:val="00357D99"/>
    <w:rsid w:val="00357F4F"/>
    <w:rsid w:val="003609FA"/>
    <w:rsid w:val="00360B80"/>
    <w:rsid w:val="00361E78"/>
    <w:rsid w:val="00362A47"/>
    <w:rsid w:val="00364039"/>
    <w:rsid w:val="0036473C"/>
    <w:rsid w:val="003649D5"/>
    <w:rsid w:val="003652C8"/>
    <w:rsid w:val="00366386"/>
    <w:rsid w:val="00366809"/>
    <w:rsid w:val="00366900"/>
    <w:rsid w:val="00366AD9"/>
    <w:rsid w:val="003672A1"/>
    <w:rsid w:val="00367A3E"/>
    <w:rsid w:val="00367C66"/>
    <w:rsid w:val="003709CB"/>
    <w:rsid w:val="003714C9"/>
    <w:rsid w:val="003723AE"/>
    <w:rsid w:val="0037252F"/>
    <w:rsid w:val="00373289"/>
    <w:rsid w:val="003732BB"/>
    <w:rsid w:val="00375785"/>
    <w:rsid w:val="00376E5D"/>
    <w:rsid w:val="00377CFD"/>
    <w:rsid w:val="003824DC"/>
    <w:rsid w:val="003841CA"/>
    <w:rsid w:val="003852D4"/>
    <w:rsid w:val="003855AF"/>
    <w:rsid w:val="00385AEE"/>
    <w:rsid w:val="00386890"/>
    <w:rsid w:val="00387189"/>
    <w:rsid w:val="00387660"/>
    <w:rsid w:val="003953A7"/>
    <w:rsid w:val="00396DC0"/>
    <w:rsid w:val="00396E0C"/>
    <w:rsid w:val="003972A5"/>
    <w:rsid w:val="00397B9F"/>
    <w:rsid w:val="003A10B2"/>
    <w:rsid w:val="003A13AE"/>
    <w:rsid w:val="003A38E2"/>
    <w:rsid w:val="003A50BC"/>
    <w:rsid w:val="003A53AD"/>
    <w:rsid w:val="003A63A3"/>
    <w:rsid w:val="003A679A"/>
    <w:rsid w:val="003A6FC3"/>
    <w:rsid w:val="003A7113"/>
    <w:rsid w:val="003B0ADB"/>
    <w:rsid w:val="003B2D8B"/>
    <w:rsid w:val="003B3101"/>
    <w:rsid w:val="003B3620"/>
    <w:rsid w:val="003B4003"/>
    <w:rsid w:val="003B46BC"/>
    <w:rsid w:val="003B4D0D"/>
    <w:rsid w:val="003B4F1D"/>
    <w:rsid w:val="003B5765"/>
    <w:rsid w:val="003C0474"/>
    <w:rsid w:val="003C19CE"/>
    <w:rsid w:val="003C2109"/>
    <w:rsid w:val="003C2194"/>
    <w:rsid w:val="003C21F9"/>
    <w:rsid w:val="003C2F70"/>
    <w:rsid w:val="003C3623"/>
    <w:rsid w:val="003C36D6"/>
    <w:rsid w:val="003C3A99"/>
    <w:rsid w:val="003C3D25"/>
    <w:rsid w:val="003C3F19"/>
    <w:rsid w:val="003C7196"/>
    <w:rsid w:val="003C77BD"/>
    <w:rsid w:val="003D1F4E"/>
    <w:rsid w:val="003D20CE"/>
    <w:rsid w:val="003D3000"/>
    <w:rsid w:val="003D3287"/>
    <w:rsid w:val="003D3DA9"/>
    <w:rsid w:val="003D4428"/>
    <w:rsid w:val="003D602F"/>
    <w:rsid w:val="003D6806"/>
    <w:rsid w:val="003D6966"/>
    <w:rsid w:val="003D7494"/>
    <w:rsid w:val="003E01C4"/>
    <w:rsid w:val="003E0FC4"/>
    <w:rsid w:val="003E28DE"/>
    <w:rsid w:val="003E2F95"/>
    <w:rsid w:val="003E573E"/>
    <w:rsid w:val="003E5B6B"/>
    <w:rsid w:val="003E67D6"/>
    <w:rsid w:val="003E7FB9"/>
    <w:rsid w:val="003F04AF"/>
    <w:rsid w:val="003F106A"/>
    <w:rsid w:val="003F22B5"/>
    <w:rsid w:val="003F23D6"/>
    <w:rsid w:val="003F2F0C"/>
    <w:rsid w:val="003F56C0"/>
    <w:rsid w:val="003F5CAF"/>
    <w:rsid w:val="003F64AE"/>
    <w:rsid w:val="003F6DD5"/>
    <w:rsid w:val="003F6E2C"/>
    <w:rsid w:val="003F7DC8"/>
    <w:rsid w:val="0040002E"/>
    <w:rsid w:val="004004B1"/>
    <w:rsid w:val="0040163A"/>
    <w:rsid w:val="00401798"/>
    <w:rsid w:val="004017A1"/>
    <w:rsid w:val="00402C26"/>
    <w:rsid w:val="00405332"/>
    <w:rsid w:val="00406264"/>
    <w:rsid w:val="00407099"/>
    <w:rsid w:val="00407646"/>
    <w:rsid w:val="00410743"/>
    <w:rsid w:val="0041102F"/>
    <w:rsid w:val="00411F56"/>
    <w:rsid w:val="00412160"/>
    <w:rsid w:val="00412907"/>
    <w:rsid w:val="00412C21"/>
    <w:rsid w:val="00413111"/>
    <w:rsid w:val="00413456"/>
    <w:rsid w:val="004138D9"/>
    <w:rsid w:val="00414175"/>
    <w:rsid w:val="0041474A"/>
    <w:rsid w:val="004208B2"/>
    <w:rsid w:val="00420A5D"/>
    <w:rsid w:val="00420B97"/>
    <w:rsid w:val="0042171D"/>
    <w:rsid w:val="00422AB7"/>
    <w:rsid w:val="004230A4"/>
    <w:rsid w:val="004231FA"/>
    <w:rsid w:val="00423217"/>
    <w:rsid w:val="004234F1"/>
    <w:rsid w:val="00423646"/>
    <w:rsid w:val="00424589"/>
    <w:rsid w:val="00424E8F"/>
    <w:rsid w:val="00425C90"/>
    <w:rsid w:val="0042621B"/>
    <w:rsid w:val="004266E3"/>
    <w:rsid w:val="004266F8"/>
    <w:rsid w:val="00427B09"/>
    <w:rsid w:val="00427B94"/>
    <w:rsid w:val="004304BD"/>
    <w:rsid w:val="004305B3"/>
    <w:rsid w:val="0043281F"/>
    <w:rsid w:val="00432DE6"/>
    <w:rsid w:val="0043389E"/>
    <w:rsid w:val="00433E14"/>
    <w:rsid w:val="004340F3"/>
    <w:rsid w:val="004349BA"/>
    <w:rsid w:val="0043554F"/>
    <w:rsid w:val="00436D9C"/>
    <w:rsid w:val="00436E06"/>
    <w:rsid w:val="004371CE"/>
    <w:rsid w:val="00440581"/>
    <w:rsid w:val="004439A7"/>
    <w:rsid w:val="00443B9E"/>
    <w:rsid w:val="00443D82"/>
    <w:rsid w:val="004447F3"/>
    <w:rsid w:val="0044494B"/>
    <w:rsid w:val="00445C94"/>
    <w:rsid w:val="00445FF2"/>
    <w:rsid w:val="0044786A"/>
    <w:rsid w:val="00450992"/>
    <w:rsid w:val="00450BC5"/>
    <w:rsid w:val="00451AD7"/>
    <w:rsid w:val="004527EC"/>
    <w:rsid w:val="004542CD"/>
    <w:rsid w:val="00455CB7"/>
    <w:rsid w:val="0045726F"/>
    <w:rsid w:val="004573D3"/>
    <w:rsid w:val="00460538"/>
    <w:rsid w:val="00460828"/>
    <w:rsid w:val="00460F45"/>
    <w:rsid w:val="00461E69"/>
    <w:rsid w:val="00464076"/>
    <w:rsid w:val="00465EC6"/>
    <w:rsid w:val="00470500"/>
    <w:rsid w:val="00470EFB"/>
    <w:rsid w:val="0047101C"/>
    <w:rsid w:val="0047120C"/>
    <w:rsid w:val="00471A35"/>
    <w:rsid w:val="004728E9"/>
    <w:rsid w:val="0047454D"/>
    <w:rsid w:val="00476283"/>
    <w:rsid w:val="00476F21"/>
    <w:rsid w:val="00480269"/>
    <w:rsid w:val="00480879"/>
    <w:rsid w:val="00480F41"/>
    <w:rsid w:val="00481667"/>
    <w:rsid w:val="004818C6"/>
    <w:rsid w:val="00481A30"/>
    <w:rsid w:val="00481B6C"/>
    <w:rsid w:val="00482414"/>
    <w:rsid w:val="00483024"/>
    <w:rsid w:val="00484F11"/>
    <w:rsid w:val="004857A2"/>
    <w:rsid w:val="00485F54"/>
    <w:rsid w:val="00487104"/>
    <w:rsid w:val="004949E1"/>
    <w:rsid w:val="00496F72"/>
    <w:rsid w:val="0049702C"/>
    <w:rsid w:val="00497861"/>
    <w:rsid w:val="00497DE2"/>
    <w:rsid w:val="004A025F"/>
    <w:rsid w:val="004A03A5"/>
    <w:rsid w:val="004A0B23"/>
    <w:rsid w:val="004A15F9"/>
    <w:rsid w:val="004A3345"/>
    <w:rsid w:val="004A36DE"/>
    <w:rsid w:val="004A422B"/>
    <w:rsid w:val="004A4D41"/>
    <w:rsid w:val="004A4F7F"/>
    <w:rsid w:val="004A54C1"/>
    <w:rsid w:val="004A5F02"/>
    <w:rsid w:val="004A6767"/>
    <w:rsid w:val="004A7094"/>
    <w:rsid w:val="004A73D8"/>
    <w:rsid w:val="004A7DF8"/>
    <w:rsid w:val="004B0508"/>
    <w:rsid w:val="004B066E"/>
    <w:rsid w:val="004B0CEE"/>
    <w:rsid w:val="004B1542"/>
    <w:rsid w:val="004B20FA"/>
    <w:rsid w:val="004B2233"/>
    <w:rsid w:val="004B2A3F"/>
    <w:rsid w:val="004B2A4D"/>
    <w:rsid w:val="004B32CD"/>
    <w:rsid w:val="004B33C4"/>
    <w:rsid w:val="004B3C6A"/>
    <w:rsid w:val="004B44DB"/>
    <w:rsid w:val="004B4BE8"/>
    <w:rsid w:val="004B6622"/>
    <w:rsid w:val="004B7FD5"/>
    <w:rsid w:val="004C01A1"/>
    <w:rsid w:val="004C1526"/>
    <w:rsid w:val="004C1883"/>
    <w:rsid w:val="004C2320"/>
    <w:rsid w:val="004C2453"/>
    <w:rsid w:val="004C375A"/>
    <w:rsid w:val="004C4094"/>
    <w:rsid w:val="004C4F08"/>
    <w:rsid w:val="004C50CA"/>
    <w:rsid w:val="004C6271"/>
    <w:rsid w:val="004C6428"/>
    <w:rsid w:val="004C64A5"/>
    <w:rsid w:val="004C6BE1"/>
    <w:rsid w:val="004C76EA"/>
    <w:rsid w:val="004C78AB"/>
    <w:rsid w:val="004C7C66"/>
    <w:rsid w:val="004C7D37"/>
    <w:rsid w:val="004D0628"/>
    <w:rsid w:val="004D0A26"/>
    <w:rsid w:val="004D0A9D"/>
    <w:rsid w:val="004D0DC8"/>
    <w:rsid w:val="004D1795"/>
    <w:rsid w:val="004D2087"/>
    <w:rsid w:val="004D20FE"/>
    <w:rsid w:val="004D2280"/>
    <w:rsid w:val="004D325B"/>
    <w:rsid w:val="004D33C4"/>
    <w:rsid w:val="004D3837"/>
    <w:rsid w:val="004D5F51"/>
    <w:rsid w:val="004D6E32"/>
    <w:rsid w:val="004D710B"/>
    <w:rsid w:val="004D724B"/>
    <w:rsid w:val="004D7724"/>
    <w:rsid w:val="004E00FB"/>
    <w:rsid w:val="004E0AF9"/>
    <w:rsid w:val="004E1935"/>
    <w:rsid w:val="004E25BE"/>
    <w:rsid w:val="004E2F48"/>
    <w:rsid w:val="004E4280"/>
    <w:rsid w:val="004E4364"/>
    <w:rsid w:val="004E7492"/>
    <w:rsid w:val="004E7CFA"/>
    <w:rsid w:val="004F0B9C"/>
    <w:rsid w:val="004F1163"/>
    <w:rsid w:val="004F15DE"/>
    <w:rsid w:val="004F195A"/>
    <w:rsid w:val="004F1A16"/>
    <w:rsid w:val="004F1DCC"/>
    <w:rsid w:val="004F2235"/>
    <w:rsid w:val="004F2622"/>
    <w:rsid w:val="004F46BC"/>
    <w:rsid w:val="004F5B93"/>
    <w:rsid w:val="004F6524"/>
    <w:rsid w:val="004F675F"/>
    <w:rsid w:val="004F7D45"/>
    <w:rsid w:val="00501535"/>
    <w:rsid w:val="0050177D"/>
    <w:rsid w:val="005027AB"/>
    <w:rsid w:val="005029DC"/>
    <w:rsid w:val="00502AC9"/>
    <w:rsid w:val="005036F3"/>
    <w:rsid w:val="00503833"/>
    <w:rsid w:val="00503B05"/>
    <w:rsid w:val="00503C9A"/>
    <w:rsid w:val="00503E33"/>
    <w:rsid w:val="00504F95"/>
    <w:rsid w:val="00506259"/>
    <w:rsid w:val="0050718C"/>
    <w:rsid w:val="00507329"/>
    <w:rsid w:val="00507A1A"/>
    <w:rsid w:val="00507BFC"/>
    <w:rsid w:val="0051090D"/>
    <w:rsid w:val="005109A8"/>
    <w:rsid w:val="0051134A"/>
    <w:rsid w:val="00512240"/>
    <w:rsid w:val="00513639"/>
    <w:rsid w:val="0051443C"/>
    <w:rsid w:val="00515836"/>
    <w:rsid w:val="005168DD"/>
    <w:rsid w:val="00516DB5"/>
    <w:rsid w:val="00516DC8"/>
    <w:rsid w:val="00517C09"/>
    <w:rsid w:val="00517C4E"/>
    <w:rsid w:val="00520696"/>
    <w:rsid w:val="00520DC6"/>
    <w:rsid w:val="00522461"/>
    <w:rsid w:val="0052256A"/>
    <w:rsid w:val="0052286C"/>
    <w:rsid w:val="00522AD6"/>
    <w:rsid w:val="005230C4"/>
    <w:rsid w:val="00523FE8"/>
    <w:rsid w:val="005240DA"/>
    <w:rsid w:val="00524166"/>
    <w:rsid w:val="00525CB8"/>
    <w:rsid w:val="00525D4F"/>
    <w:rsid w:val="0052771C"/>
    <w:rsid w:val="00527F49"/>
    <w:rsid w:val="005301FA"/>
    <w:rsid w:val="00531580"/>
    <w:rsid w:val="00531B37"/>
    <w:rsid w:val="00532175"/>
    <w:rsid w:val="0053293B"/>
    <w:rsid w:val="0053441B"/>
    <w:rsid w:val="00534AD9"/>
    <w:rsid w:val="00534E17"/>
    <w:rsid w:val="00535F4A"/>
    <w:rsid w:val="0053650B"/>
    <w:rsid w:val="00537856"/>
    <w:rsid w:val="00540424"/>
    <w:rsid w:val="00540AC1"/>
    <w:rsid w:val="00540B38"/>
    <w:rsid w:val="00540D87"/>
    <w:rsid w:val="00540E1B"/>
    <w:rsid w:val="00541EBC"/>
    <w:rsid w:val="005421DB"/>
    <w:rsid w:val="00543003"/>
    <w:rsid w:val="005438CD"/>
    <w:rsid w:val="00544820"/>
    <w:rsid w:val="0054529D"/>
    <w:rsid w:val="00545691"/>
    <w:rsid w:val="005456DD"/>
    <w:rsid w:val="005468DB"/>
    <w:rsid w:val="00547DEC"/>
    <w:rsid w:val="00552B88"/>
    <w:rsid w:val="005532FF"/>
    <w:rsid w:val="005553D1"/>
    <w:rsid w:val="005563D0"/>
    <w:rsid w:val="005579A0"/>
    <w:rsid w:val="00557E87"/>
    <w:rsid w:val="00561CDB"/>
    <w:rsid w:val="0056255A"/>
    <w:rsid w:val="005626F4"/>
    <w:rsid w:val="00562EE8"/>
    <w:rsid w:val="00563206"/>
    <w:rsid w:val="0056416E"/>
    <w:rsid w:val="0056446A"/>
    <w:rsid w:val="00564901"/>
    <w:rsid w:val="00564BAA"/>
    <w:rsid w:val="00566221"/>
    <w:rsid w:val="005664E0"/>
    <w:rsid w:val="00566C18"/>
    <w:rsid w:val="00566CA1"/>
    <w:rsid w:val="00567186"/>
    <w:rsid w:val="00570588"/>
    <w:rsid w:val="00570713"/>
    <w:rsid w:val="00574262"/>
    <w:rsid w:val="005752BB"/>
    <w:rsid w:val="005755A6"/>
    <w:rsid w:val="00575635"/>
    <w:rsid w:val="0057672B"/>
    <w:rsid w:val="00577F03"/>
    <w:rsid w:val="00580065"/>
    <w:rsid w:val="0058026F"/>
    <w:rsid w:val="00580A0E"/>
    <w:rsid w:val="00580E15"/>
    <w:rsid w:val="0058280F"/>
    <w:rsid w:val="005831F2"/>
    <w:rsid w:val="0058396A"/>
    <w:rsid w:val="005849BA"/>
    <w:rsid w:val="00584B88"/>
    <w:rsid w:val="00587322"/>
    <w:rsid w:val="00587B43"/>
    <w:rsid w:val="00590A88"/>
    <w:rsid w:val="00590AD9"/>
    <w:rsid w:val="00590CAB"/>
    <w:rsid w:val="00591892"/>
    <w:rsid w:val="00593261"/>
    <w:rsid w:val="00593719"/>
    <w:rsid w:val="00593924"/>
    <w:rsid w:val="00594651"/>
    <w:rsid w:val="0059466E"/>
    <w:rsid w:val="00594C72"/>
    <w:rsid w:val="00595ACC"/>
    <w:rsid w:val="00595E47"/>
    <w:rsid w:val="005961B0"/>
    <w:rsid w:val="0059695D"/>
    <w:rsid w:val="005969EB"/>
    <w:rsid w:val="00597145"/>
    <w:rsid w:val="0059724C"/>
    <w:rsid w:val="0059768D"/>
    <w:rsid w:val="005A227B"/>
    <w:rsid w:val="005A3392"/>
    <w:rsid w:val="005A4A5E"/>
    <w:rsid w:val="005A4BF5"/>
    <w:rsid w:val="005A6A03"/>
    <w:rsid w:val="005B0DC1"/>
    <w:rsid w:val="005B0EAC"/>
    <w:rsid w:val="005B12A3"/>
    <w:rsid w:val="005B12D9"/>
    <w:rsid w:val="005B2FEE"/>
    <w:rsid w:val="005B32A5"/>
    <w:rsid w:val="005B43C6"/>
    <w:rsid w:val="005B454E"/>
    <w:rsid w:val="005B471E"/>
    <w:rsid w:val="005B5599"/>
    <w:rsid w:val="005B5795"/>
    <w:rsid w:val="005B5AE0"/>
    <w:rsid w:val="005B7412"/>
    <w:rsid w:val="005B74F0"/>
    <w:rsid w:val="005C05EF"/>
    <w:rsid w:val="005C082A"/>
    <w:rsid w:val="005C0C15"/>
    <w:rsid w:val="005C12C6"/>
    <w:rsid w:val="005C270B"/>
    <w:rsid w:val="005C36FA"/>
    <w:rsid w:val="005C43CB"/>
    <w:rsid w:val="005C4A28"/>
    <w:rsid w:val="005C4F5C"/>
    <w:rsid w:val="005C6A64"/>
    <w:rsid w:val="005D072B"/>
    <w:rsid w:val="005D24A6"/>
    <w:rsid w:val="005D31E4"/>
    <w:rsid w:val="005D4690"/>
    <w:rsid w:val="005D5130"/>
    <w:rsid w:val="005D60FD"/>
    <w:rsid w:val="005E0625"/>
    <w:rsid w:val="005E3762"/>
    <w:rsid w:val="005E3A7A"/>
    <w:rsid w:val="005E407C"/>
    <w:rsid w:val="005E587D"/>
    <w:rsid w:val="005E5BB7"/>
    <w:rsid w:val="005E62F0"/>
    <w:rsid w:val="005E6BF9"/>
    <w:rsid w:val="005E6C7A"/>
    <w:rsid w:val="005E7B01"/>
    <w:rsid w:val="005F08C5"/>
    <w:rsid w:val="005F1D6A"/>
    <w:rsid w:val="005F236C"/>
    <w:rsid w:val="005F283C"/>
    <w:rsid w:val="005F2978"/>
    <w:rsid w:val="005F3538"/>
    <w:rsid w:val="005F398C"/>
    <w:rsid w:val="005F468F"/>
    <w:rsid w:val="005F5C0E"/>
    <w:rsid w:val="005F729E"/>
    <w:rsid w:val="005F7A6E"/>
    <w:rsid w:val="00602253"/>
    <w:rsid w:val="0060372F"/>
    <w:rsid w:val="00603A58"/>
    <w:rsid w:val="006050A1"/>
    <w:rsid w:val="006051D4"/>
    <w:rsid w:val="00605D2D"/>
    <w:rsid w:val="00607503"/>
    <w:rsid w:val="00607AFE"/>
    <w:rsid w:val="006100D1"/>
    <w:rsid w:val="006125E6"/>
    <w:rsid w:val="0061317F"/>
    <w:rsid w:val="0061393E"/>
    <w:rsid w:val="00613C69"/>
    <w:rsid w:val="00614F90"/>
    <w:rsid w:val="0061579F"/>
    <w:rsid w:val="00615BEF"/>
    <w:rsid w:val="00615C59"/>
    <w:rsid w:val="00615DAC"/>
    <w:rsid w:val="00615E45"/>
    <w:rsid w:val="00615F17"/>
    <w:rsid w:val="006162B3"/>
    <w:rsid w:val="0061787E"/>
    <w:rsid w:val="006222F5"/>
    <w:rsid w:val="00623940"/>
    <w:rsid w:val="00623B3F"/>
    <w:rsid w:val="0062412F"/>
    <w:rsid w:val="00626138"/>
    <w:rsid w:val="00626390"/>
    <w:rsid w:val="006263D6"/>
    <w:rsid w:val="00626E1E"/>
    <w:rsid w:val="00627FD9"/>
    <w:rsid w:val="0063011E"/>
    <w:rsid w:val="006301F5"/>
    <w:rsid w:val="006310E3"/>
    <w:rsid w:val="00632A00"/>
    <w:rsid w:val="00633538"/>
    <w:rsid w:val="006346CB"/>
    <w:rsid w:val="00634C41"/>
    <w:rsid w:val="006352F7"/>
    <w:rsid w:val="006369C8"/>
    <w:rsid w:val="00636A24"/>
    <w:rsid w:val="0064053B"/>
    <w:rsid w:val="006405FE"/>
    <w:rsid w:val="00643D34"/>
    <w:rsid w:val="00643DE5"/>
    <w:rsid w:val="00646906"/>
    <w:rsid w:val="00646AE4"/>
    <w:rsid w:val="00646C56"/>
    <w:rsid w:val="00646F26"/>
    <w:rsid w:val="006502DF"/>
    <w:rsid w:val="006513D5"/>
    <w:rsid w:val="00651A90"/>
    <w:rsid w:val="00651DDF"/>
    <w:rsid w:val="006530FF"/>
    <w:rsid w:val="006538E0"/>
    <w:rsid w:val="006545FE"/>
    <w:rsid w:val="00656A64"/>
    <w:rsid w:val="00657615"/>
    <w:rsid w:val="00657FE6"/>
    <w:rsid w:val="00660BAF"/>
    <w:rsid w:val="00661046"/>
    <w:rsid w:val="006618E9"/>
    <w:rsid w:val="00661CC8"/>
    <w:rsid w:val="00662096"/>
    <w:rsid w:val="00662234"/>
    <w:rsid w:val="00662735"/>
    <w:rsid w:val="00662F30"/>
    <w:rsid w:val="006630D4"/>
    <w:rsid w:val="00663D3D"/>
    <w:rsid w:val="00663F19"/>
    <w:rsid w:val="00666121"/>
    <w:rsid w:val="00666AC2"/>
    <w:rsid w:val="00666B9F"/>
    <w:rsid w:val="006701C5"/>
    <w:rsid w:val="00670789"/>
    <w:rsid w:val="00670F02"/>
    <w:rsid w:val="0067170D"/>
    <w:rsid w:val="00671D04"/>
    <w:rsid w:val="00673AC5"/>
    <w:rsid w:val="0067479E"/>
    <w:rsid w:val="006747A6"/>
    <w:rsid w:val="00674CD9"/>
    <w:rsid w:val="00674D23"/>
    <w:rsid w:val="0067719B"/>
    <w:rsid w:val="00677481"/>
    <w:rsid w:val="006822C4"/>
    <w:rsid w:val="006835A0"/>
    <w:rsid w:val="006838DA"/>
    <w:rsid w:val="006849DF"/>
    <w:rsid w:val="00685969"/>
    <w:rsid w:val="0068641D"/>
    <w:rsid w:val="006867C2"/>
    <w:rsid w:val="006867D0"/>
    <w:rsid w:val="00687DC7"/>
    <w:rsid w:val="0069063D"/>
    <w:rsid w:val="00690E41"/>
    <w:rsid w:val="00691ECD"/>
    <w:rsid w:val="00691F54"/>
    <w:rsid w:val="006928C4"/>
    <w:rsid w:val="00692952"/>
    <w:rsid w:val="00692B29"/>
    <w:rsid w:val="00692CCB"/>
    <w:rsid w:val="00692F21"/>
    <w:rsid w:val="006930D8"/>
    <w:rsid w:val="00693D62"/>
    <w:rsid w:val="00695418"/>
    <w:rsid w:val="00696F04"/>
    <w:rsid w:val="0069755D"/>
    <w:rsid w:val="00697EFA"/>
    <w:rsid w:val="006A15DD"/>
    <w:rsid w:val="006A18F9"/>
    <w:rsid w:val="006A22AF"/>
    <w:rsid w:val="006A242C"/>
    <w:rsid w:val="006A28CF"/>
    <w:rsid w:val="006A4FD8"/>
    <w:rsid w:val="006A6B3B"/>
    <w:rsid w:val="006A6D18"/>
    <w:rsid w:val="006B14B2"/>
    <w:rsid w:val="006B1FE3"/>
    <w:rsid w:val="006B320C"/>
    <w:rsid w:val="006B3E29"/>
    <w:rsid w:val="006B5610"/>
    <w:rsid w:val="006B5914"/>
    <w:rsid w:val="006B699E"/>
    <w:rsid w:val="006B6B27"/>
    <w:rsid w:val="006B784B"/>
    <w:rsid w:val="006B7B95"/>
    <w:rsid w:val="006C1AD0"/>
    <w:rsid w:val="006C1D3A"/>
    <w:rsid w:val="006C2093"/>
    <w:rsid w:val="006C23CC"/>
    <w:rsid w:val="006C2915"/>
    <w:rsid w:val="006C47E5"/>
    <w:rsid w:val="006C576F"/>
    <w:rsid w:val="006C5D5B"/>
    <w:rsid w:val="006C6B60"/>
    <w:rsid w:val="006C7082"/>
    <w:rsid w:val="006C7E93"/>
    <w:rsid w:val="006C7F9D"/>
    <w:rsid w:val="006D161B"/>
    <w:rsid w:val="006D43D5"/>
    <w:rsid w:val="006D4603"/>
    <w:rsid w:val="006D49E2"/>
    <w:rsid w:val="006D5957"/>
    <w:rsid w:val="006D60FC"/>
    <w:rsid w:val="006D65F7"/>
    <w:rsid w:val="006D6DDB"/>
    <w:rsid w:val="006D7785"/>
    <w:rsid w:val="006E0192"/>
    <w:rsid w:val="006E29FA"/>
    <w:rsid w:val="006E2D0E"/>
    <w:rsid w:val="006E30FF"/>
    <w:rsid w:val="006E3A9F"/>
    <w:rsid w:val="006E4150"/>
    <w:rsid w:val="006E46BA"/>
    <w:rsid w:val="006E4A8F"/>
    <w:rsid w:val="006E52E7"/>
    <w:rsid w:val="006F0678"/>
    <w:rsid w:val="006F0BF0"/>
    <w:rsid w:val="006F24B9"/>
    <w:rsid w:val="006F25FC"/>
    <w:rsid w:val="006F285E"/>
    <w:rsid w:val="006F2BDB"/>
    <w:rsid w:val="006F316F"/>
    <w:rsid w:val="006F350C"/>
    <w:rsid w:val="006F3A7B"/>
    <w:rsid w:val="006F3C47"/>
    <w:rsid w:val="006F4145"/>
    <w:rsid w:val="006F42A9"/>
    <w:rsid w:val="006F53BB"/>
    <w:rsid w:val="006F5FA0"/>
    <w:rsid w:val="006F7C3E"/>
    <w:rsid w:val="006F7CA8"/>
    <w:rsid w:val="00701A2A"/>
    <w:rsid w:val="007049B3"/>
    <w:rsid w:val="00705257"/>
    <w:rsid w:val="0070755F"/>
    <w:rsid w:val="00707753"/>
    <w:rsid w:val="00710121"/>
    <w:rsid w:val="0071036A"/>
    <w:rsid w:val="0071140B"/>
    <w:rsid w:val="007114F0"/>
    <w:rsid w:val="00711DDA"/>
    <w:rsid w:val="0071212B"/>
    <w:rsid w:val="00712989"/>
    <w:rsid w:val="0071316F"/>
    <w:rsid w:val="007134A0"/>
    <w:rsid w:val="0071357A"/>
    <w:rsid w:val="0071363F"/>
    <w:rsid w:val="00713F5B"/>
    <w:rsid w:val="007142E7"/>
    <w:rsid w:val="00715336"/>
    <w:rsid w:val="007156C1"/>
    <w:rsid w:val="00715F49"/>
    <w:rsid w:val="0072009D"/>
    <w:rsid w:val="007206E5"/>
    <w:rsid w:val="007210EE"/>
    <w:rsid w:val="00722B37"/>
    <w:rsid w:val="00723970"/>
    <w:rsid w:val="00723D65"/>
    <w:rsid w:val="007243C4"/>
    <w:rsid w:val="00725506"/>
    <w:rsid w:val="0072652C"/>
    <w:rsid w:val="007269CB"/>
    <w:rsid w:val="007269F8"/>
    <w:rsid w:val="00726EC2"/>
    <w:rsid w:val="00727270"/>
    <w:rsid w:val="00731214"/>
    <w:rsid w:val="00731760"/>
    <w:rsid w:val="00731CA4"/>
    <w:rsid w:val="00733889"/>
    <w:rsid w:val="00733CE0"/>
    <w:rsid w:val="00734750"/>
    <w:rsid w:val="0074144D"/>
    <w:rsid w:val="00741E65"/>
    <w:rsid w:val="00744FD3"/>
    <w:rsid w:val="00745060"/>
    <w:rsid w:val="00745EFD"/>
    <w:rsid w:val="00746831"/>
    <w:rsid w:val="00746AA3"/>
    <w:rsid w:val="00747F07"/>
    <w:rsid w:val="00751471"/>
    <w:rsid w:val="00752782"/>
    <w:rsid w:val="007547F6"/>
    <w:rsid w:val="00754A03"/>
    <w:rsid w:val="00755B2E"/>
    <w:rsid w:val="00755FA1"/>
    <w:rsid w:val="007566BB"/>
    <w:rsid w:val="00757BD7"/>
    <w:rsid w:val="007614F1"/>
    <w:rsid w:val="00762373"/>
    <w:rsid w:val="00764096"/>
    <w:rsid w:val="007648C1"/>
    <w:rsid w:val="00764DE7"/>
    <w:rsid w:val="00765EFA"/>
    <w:rsid w:val="007660DA"/>
    <w:rsid w:val="00770D9B"/>
    <w:rsid w:val="007716F5"/>
    <w:rsid w:val="00772E81"/>
    <w:rsid w:val="00776660"/>
    <w:rsid w:val="00777D9D"/>
    <w:rsid w:val="00780BEC"/>
    <w:rsid w:val="00780DC2"/>
    <w:rsid w:val="0078161B"/>
    <w:rsid w:val="007818A8"/>
    <w:rsid w:val="0078204F"/>
    <w:rsid w:val="0078241D"/>
    <w:rsid w:val="00782BFF"/>
    <w:rsid w:val="00782E80"/>
    <w:rsid w:val="00782EE6"/>
    <w:rsid w:val="00783209"/>
    <w:rsid w:val="00785293"/>
    <w:rsid w:val="00786017"/>
    <w:rsid w:val="00786143"/>
    <w:rsid w:val="007869CA"/>
    <w:rsid w:val="00787A5B"/>
    <w:rsid w:val="00790049"/>
    <w:rsid w:val="00790088"/>
    <w:rsid w:val="00790A9C"/>
    <w:rsid w:val="00791CAB"/>
    <w:rsid w:val="00792D32"/>
    <w:rsid w:val="0079389C"/>
    <w:rsid w:val="0079406E"/>
    <w:rsid w:val="0079424F"/>
    <w:rsid w:val="007946E0"/>
    <w:rsid w:val="00794991"/>
    <w:rsid w:val="00794D69"/>
    <w:rsid w:val="00794E19"/>
    <w:rsid w:val="0079513A"/>
    <w:rsid w:val="007952F8"/>
    <w:rsid w:val="0079667F"/>
    <w:rsid w:val="00796D51"/>
    <w:rsid w:val="007A342A"/>
    <w:rsid w:val="007A3974"/>
    <w:rsid w:val="007A3D88"/>
    <w:rsid w:val="007A4251"/>
    <w:rsid w:val="007A452D"/>
    <w:rsid w:val="007A47BD"/>
    <w:rsid w:val="007A5526"/>
    <w:rsid w:val="007A5E1F"/>
    <w:rsid w:val="007A60CA"/>
    <w:rsid w:val="007A7CBF"/>
    <w:rsid w:val="007B0439"/>
    <w:rsid w:val="007B07C1"/>
    <w:rsid w:val="007B10D1"/>
    <w:rsid w:val="007B225E"/>
    <w:rsid w:val="007B2D93"/>
    <w:rsid w:val="007B33AB"/>
    <w:rsid w:val="007B3570"/>
    <w:rsid w:val="007B4564"/>
    <w:rsid w:val="007B4D20"/>
    <w:rsid w:val="007B78CC"/>
    <w:rsid w:val="007C0424"/>
    <w:rsid w:val="007C0C1D"/>
    <w:rsid w:val="007C0C29"/>
    <w:rsid w:val="007C101B"/>
    <w:rsid w:val="007C12E1"/>
    <w:rsid w:val="007C1B8D"/>
    <w:rsid w:val="007C1CCE"/>
    <w:rsid w:val="007C2F0A"/>
    <w:rsid w:val="007C5731"/>
    <w:rsid w:val="007C673E"/>
    <w:rsid w:val="007C6B3A"/>
    <w:rsid w:val="007C74FE"/>
    <w:rsid w:val="007C78A6"/>
    <w:rsid w:val="007D02BA"/>
    <w:rsid w:val="007D0D8E"/>
    <w:rsid w:val="007D179D"/>
    <w:rsid w:val="007D1D9F"/>
    <w:rsid w:val="007D2A2C"/>
    <w:rsid w:val="007D2B6D"/>
    <w:rsid w:val="007D2CEA"/>
    <w:rsid w:val="007D354F"/>
    <w:rsid w:val="007D37E3"/>
    <w:rsid w:val="007D4A3D"/>
    <w:rsid w:val="007D4E7D"/>
    <w:rsid w:val="007D5AB3"/>
    <w:rsid w:val="007D6501"/>
    <w:rsid w:val="007D6CC8"/>
    <w:rsid w:val="007D71E3"/>
    <w:rsid w:val="007D74D8"/>
    <w:rsid w:val="007D77D1"/>
    <w:rsid w:val="007E0CEF"/>
    <w:rsid w:val="007E1780"/>
    <w:rsid w:val="007E17A6"/>
    <w:rsid w:val="007E1DF8"/>
    <w:rsid w:val="007E407F"/>
    <w:rsid w:val="007E4254"/>
    <w:rsid w:val="007E4942"/>
    <w:rsid w:val="007E5B71"/>
    <w:rsid w:val="007E6293"/>
    <w:rsid w:val="007E6353"/>
    <w:rsid w:val="007E682B"/>
    <w:rsid w:val="007F17FC"/>
    <w:rsid w:val="007F2344"/>
    <w:rsid w:val="007F2F32"/>
    <w:rsid w:val="007F37E4"/>
    <w:rsid w:val="007F3A5D"/>
    <w:rsid w:val="007F5C3C"/>
    <w:rsid w:val="007F6E00"/>
    <w:rsid w:val="007F71BD"/>
    <w:rsid w:val="0080281D"/>
    <w:rsid w:val="00802A78"/>
    <w:rsid w:val="0080338F"/>
    <w:rsid w:val="0080468D"/>
    <w:rsid w:val="00804841"/>
    <w:rsid w:val="008058F2"/>
    <w:rsid w:val="00805A65"/>
    <w:rsid w:val="00805CD2"/>
    <w:rsid w:val="00806084"/>
    <w:rsid w:val="0080624D"/>
    <w:rsid w:val="00806609"/>
    <w:rsid w:val="00807A3D"/>
    <w:rsid w:val="00807DFA"/>
    <w:rsid w:val="008109C5"/>
    <w:rsid w:val="00813F59"/>
    <w:rsid w:val="00814494"/>
    <w:rsid w:val="0081485B"/>
    <w:rsid w:val="0081642D"/>
    <w:rsid w:val="0081668C"/>
    <w:rsid w:val="00817C34"/>
    <w:rsid w:val="00817ED1"/>
    <w:rsid w:val="008200C6"/>
    <w:rsid w:val="00821435"/>
    <w:rsid w:val="008232BB"/>
    <w:rsid w:val="008241B9"/>
    <w:rsid w:val="00825CD6"/>
    <w:rsid w:val="00825D6A"/>
    <w:rsid w:val="00825DDC"/>
    <w:rsid w:val="00826814"/>
    <w:rsid w:val="0082694F"/>
    <w:rsid w:val="00827255"/>
    <w:rsid w:val="008278D0"/>
    <w:rsid w:val="008307E6"/>
    <w:rsid w:val="00831369"/>
    <w:rsid w:val="00834F3C"/>
    <w:rsid w:val="0083546A"/>
    <w:rsid w:val="00836DF7"/>
    <w:rsid w:val="00836E18"/>
    <w:rsid w:val="00836FDD"/>
    <w:rsid w:val="00837AB0"/>
    <w:rsid w:val="00837D22"/>
    <w:rsid w:val="00840327"/>
    <w:rsid w:val="0084049D"/>
    <w:rsid w:val="00840CE5"/>
    <w:rsid w:val="00842438"/>
    <w:rsid w:val="00842B57"/>
    <w:rsid w:val="008430F1"/>
    <w:rsid w:val="0084313B"/>
    <w:rsid w:val="0084335E"/>
    <w:rsid w:val="00843CA1"/>
    <w:rsid w:val="008445E5"/>
    <w:rsid w:val="00845496"/>
    <w:rsid w:val="00847BA1"/>
    <w:rsid w:val="00853FDE"/>
    <w:rsid w:val="0085483F"/>
    <w:rsid w:val="00854A73"/>
    <w:rsid w:val="00854D27"/>
    <w:rsid w:val="00854D38"/>
    <w:rsid w:val="00855F1C"/>
    <w:rsid w:val="00856C78"/>
    <w:rsid w:val="0086027E"/>
    <w:rsid w:val="0086121D"/>
    <w:rsid w:val="00861AE4"/>
    <w:rsid w:val="008620B2"/>
    <w:rsid w:val="008622A3"/>
    <w:rsid w:val="008636EC"/>
    <w:rsid w:val="008668A4"/>
    <w:rsid w:val="0086726F"/>
    <w:rsid w:val="00870621"/>
    <w:rsid w:val="00870787"/>
    <w:rsid w:val="00870B2A"/>
    <w:rsid w:val="00871028"/>
    <w:rsid w:val="008727CA"/>
    <w:rsid w:val="00872906"/>
    <w:rsid w:val="00873A1D"/>
    <w:rsid w:val="00873FF0"/>
    <w:rsid w:val="0087476B"/>
    <w:rsid w:val="00874C73"/>
    <w:rsid w:val="00875F76"/>
    <w:rsid w:val="0087631C"/>
    <w:rsid w:val="00876CB4"/>
    <w:rsid w:val="00876CD3"/>
    <w:rsid w:val="008774BA"/>
    <w:rsid w:val="00880770"/>
    <w:rsid w:val="00880C8B"/>
    <w:rsid w:val="0088125A"/>
    <w:rsid w:val="00881653"/>
    <w:rsid w:val="00882896"/>
    <w:rsid w:val="00884DD5"/>
    <w:rsid w:val="008859F7"/>
    <w:rsid w:val="00890DF6"/>
    <w:rsid w:val="008913DF"/>
    <w:rsid w:val="00892753"/>
    <w:rsid w:val="00894488"/>
    <w:rsid w:val="00894695"/>
    <w:rsid w:val="00894833"/>
    <w:rsid w:val="00894ECC"/>
    <w:rsid w:val="00895554"/>
    <w:rsid w:val="008959F4"/>
    <w:rsid w:val="00895A83"/>
    <w:rsid w:val="0089686B"/>
    <w:rsid w:val="008975EE"/>
    <w:rsid w:val="008979E8"/>
    <w:rsid w:val="008A08CB"/>
    <w:rsid w:val="008A2625"/>
    <w:rsid w:val="008A354B"/>
    <w:rsid w:val="008A38AD"/>
    <w:rsid w:val="008A3A4D"/>
    <w:rsid w:val="008A3DDF"/>
    <w:rsid w:val="008A486C"/>
    <w:rsid w:val="008A4E77"/>
    <w:rsid w:val="008A54FF"/>
    <w:rsid w:val="008A56AE"/>
    <w:rsid w:val="008A570E"/>
    <w:rsid w:val="008A66F4"/>
    <w:rsid w:val="008A670D"/>
    <w:rsid w:val="008B00AE"/>
    <w:rsid w:val="008B0157"/>
    <w:rsid w:val="008B0181"/>
    <w:rsid w:val="008B1FB9"/>
    <w:rsid w:val="008B26F3"/>
    <w:rsid w:val="008B2FED"/>
    <w:rsid w:val="008B332E"/>
    <w:rsid w:val="008B3355"/>
    <w:rsid w:val="008B3868"/>
    <w:rsid w:val="008B3ACC"/>
    <w:rsid w:val="008B4182"/>
    <w:rsid w:val="008B5881"/>
    <w:rsid w:val="008B5A93"/>
    <w:rsid w:val="008B6009"/>
    <w:rsid w:val="008B620B"/>
    <w:rsid w:val="008B6668"/>
    <w:rsid w:val="008B7F5B"/>
    <w:rsid w:val="008C0CE1"/>
    <w:rsid w:val="008C2048"/>
    <w:rsid w:val="008C2BBE"/>
    <w:rsid w:val="008C56E4"/>
    <w:rsid w:val="008C6397"/>
    <w:rsid w:val="008C64D9"/>
    <w:rsid w:val="008C6FB7"/>
    <w:rsid w:val="008D0AA0"/>
    <w:rsid w:val="008D1E8D"/>
    <w:rsid w:val="008D29EC"/>
    <w:rsid w:val="008D3086"/>
    <w:rsid w:val="008D325F"/>
    <w:rsid w:val="008D3325"/>
    <w:rsid w:val="008D35C5"/>
    <w:rsid w:val="008D3E45"/>
    <w:rsid w:val="008D483B"/>
    <w:rsid w:val="008D4EC5"/>
    <w:rsid w:val="008D54CB"/>
    <w:rsid w:val="008D62E2"/>
    <w:rsid w:val="008D6E62"/>
    <w:rsid w:val="008D77F1"/>
    <w:rsid w:val="008D7ACF"/>
    <w:rsid w:val="008D7B6C"/>
    <w:rsid w:val="008D7C28"/>
    <w:rsid w:val="008E00CF"/>
    <w:rsid w:val="008E0860"/>
    <w:rsid w:val="008E0D40"/>
    <w:rsid w:val="008E311E"/>
    <w:rsid w:val="008E37A1"/>
    <w:rsid w:val="008E3837"/>
    <w:rsid w:val="008E42AD"/>
    <w:rsid w:val="008E52CA"/>
    <w:rsid w:val="008E5D2F"/>
    <w:rsid w:val="008F011E"/>
    <w:rsid w:val="008F03C9"/>
    <w:rsid w:val="008F203A"/>
    <w:rsid w:val="008F2E5B"/>
    <w:rsid w:val="008F2ECB"/>
    <w:rsid w:val="008F3969"/>
    <w:rsid w:val="008F39DF"/>
    <w:rsid w:val="008F3CD6"/>
    <w:rsid w:val="008F40A9"/>
    <w:rsid w:val="008F4358"/>
    <w:rsid w:val="008F5A00"/>
    <w:rsid w:val="008F5D51"/>
    <w:rsid w:val="008F5E83"/>
    <w:rsid w:val="008F6137"/>
    <w:rsid w:val="008F63BE"/>
    <w:rsid w:val="008F6CB9"/>
    <w:rsid w:val="008F77E6"/>
    <w:rsid w:val="009003C6"/>
    <w:rsid w:val="00901163"/>
    <w:rsid w:val="00901BE9"/>
    <w:rsid w:val="009022A6"/>
    <w:rsid w:val="00902860"/>
    <w:rsid w:val="00902A58"/>
    <w:rsid w:val="00903706"/>
    <w:rsid w:val="00903BCC"/>
    <w:rsid w:val="0090426D"/>
    <w:rsid w:val="009048F1"/>
    <w:rsid w:val="00904A92"/>
    <w:rsid w:val="00907053"/>
    <w:rsid w:val="0091027E"/>
    <w:rsid w:val="00910470"/>
    <w:rsid w:val="00911835"/>
    <w:rsid w:val="00912AEC"/>
    <w:rsid w:val="009130A2"/>
    <w:rsid w:val="009176C3"/>
    <w:rsid w:val="00924FC7"/>
    <w:rsid w:val="0092573B"/>
    <w:rsid w:val="00926E11"/>
    <w:rsid w:val="00927BAA"/>
    <w:rsid w:val="009300F8"/>
    <w:rsid w:val="00930495"/>
    <w:rsid w:val="00930A5E"/>
    <w:rsid w:val="00931748"/>
    <w:rsid w:val="00931844"/>
    <w:rsid w:val="00933D44"/>
    <w:rsid w:val="00934B7F"/>
    <w:rsid w:val="00935075"/>
    <w:rsid w:val="009350ED"/>
    <w:rsid w:val="00935360"/>
    <w:rsid w:val="00935862"/>
    <w:rsid w:val="00935CB3"/>
    <w:rsid w:val="0093600F"/>
    <w:rsid w:val="00936C3E"/>
    <w:rsid w:val="009370B1"/>
    <w:rsid w:val="00937753"/>
    <w:rsid w:val="00937768"/>
    <w:rsid w:val="00937E14"/>
    <w:rsid w:val="009423A4"/>
    <w:rsid w:val="009425E3"/>
    <w:rsid w:val="00943040"/>
    <w:rsid w:val="00944050"/>
    <w:rsid w:val="00945214"/>
    <w:rsid w:val="00945331"/>
    <w:rsid w:val="00946105"/>
    <w:rsid w:val="009464FC"/>
    <w:rsid w:val="00947686"/>
    <w:rsid w:val="00947AE0"/>
    <w:rsid w:val="009500FE"/>
    <w:rsid w:val="00950C0D"/>
    <w:rsid w:val="00950E47"/>
    <w:rsid w:val="00951F1D"/>
    <w:rsid w:val="00952690"/>
    <w:rsid w:val="00952A62"/>
    <w:rsid w:val="00952D2B"/>
    <w:rsid w:val="00954C37"/>
    <w:rsid w:val="00955129"/>
    <w:rsid w:val="00956C09"/>
    <w:rsid w:val="00956F63"/>
    <w:rsid w:val="00957578"/>
    <w:rsid w:val="009577E9"/>
    <w:rsid w:val="00957D17"/>
    <w:rsid w:val="009607F9"/>
    <w:rsid w:val="00960821"/>
    <w:rsid w:val="0096090F"/>
    <w:rsid w:val="00961E10"/>
    <w:rsid w:val="0096226A"/>
    <w:rsid w:val="00962B53"/>
    <w:rsid w:val="00964B47"/>
    <w:rsid w:val="009654F4"/>
    <w:rsid w:val="009656E6"/>
    <w:rsid w:val="00966B31"/>
    <w:rsid w:val="0096740A"/>
    <w:rsid w:val="00967A30"/>
    <w:rsid w:val="00970C55"/>
    <w:rsid w:val="00971D09"/>
    <w:rsid w:val="00972604"/>
    <w:rsid w:val="009728EC"/>
    <w:rsid w:val="00973BFF"/>
    <w:rsid w:val="00974580"/>
    <w:rsid w:val="00974B3E"/>
    <w:rsid w:val="00974C9C"/>
    <w:rsid w:val="009764AE"/>
    <w:rsid w:val="0097662F"/>
    <w:rsid w:val="0097691E"/>
    <w:rsid w:val="00976958"/>
    <w:rsid w:val="009814C2"/>
    <w:rsid w:val="00981B0E"/>
    <w:rsid w:val="00982283"/>
    <w:rsid w:val="00982DDE"/>
    <w:rsid w:val="00983B9B"/>
    <w:rsid w:val="00983DAA"/>
    <w:rsid w:val="00984B57"/>
    <w:rsid w:val="00984F75"/>
    <w:rsid w:val="009864B2"/>
    <w:rsid w:val="00987A79"/>
    <w:rsid w:val="009917EC"/>
    <w:rsid w:val="00994018"/>
    <w:rsid w:val="00994D33"/>
    <w:rsid w:val="00995D76"/>
    <w:rsid w:val="00995EE5"/>
    <w:rsid w:val="00995EF5"/>
    <w:rsid w:val="00996464"/>
    <w:rsid w:val="009976AA"/>
    <w:rsid w:val="009A07B6"/>
    <w:rsid w:val="009A0C75"/>
    <w:rsid w:val="009A1F2A"/>
    <w:rsid w:val="009A2B16"/>
    <w:rsid w:val="009A2C14"/>
    <w:rsid w:val="009A2C58"/>
    <w:rsid w:val="009A2D28"/>
    <w:rsid w:val="009A30CF"/>
    <w:rsid w:val="009A42C3"/>
    <w:rsid w:val="009A4621"/>
    <w:rsid w:val="009A48A6"/>
    <w:rsid w:val="009A50C4"/>
    <w:rsid w:val="009A541E"/>
    <w:rsid w:val="009A5E78"/>
    <w:rsid w:val="009A67E2"/>
    <w:rsid w:val="009A718E"/>
    <w:rsid w:val="009A77EE"/>
    <w:rsid w:val="009A7A79"/>
    <w:rsid w:val="009A7C80"/>
    <w:rsid w:val="009A7F58"/>
    <w:rsid w:val="009B07D1"/>
    <w:rsid w:val="009B0BD5"/>
    <w:rsid w:val="009B13BF"/>
    <w:rsid w:val="009B34AB"/>
    <w:rsid w:val="009B3E38"/>
    <w:rsid w:val="009B3E9A"/>
    <w:rsid w:val="009B4A02"/>
    <w:rsid w:val="009B4C51"/>
    <w:rsid w:val="009B50A9"/>
    <w:rsid w:val="009B53A3"/>
    <w:rsid w:val="009B595A"/>
    <w:rsid w:val="009B5C7E"/>
    <w:rsid w:val="009B5CA3"/>
    <w:rsid w:val="009C1D1C"/>
    <w:rsid w:val="009C2202"/>
    <w:rsid w:val="009C23F1"/>
    <w:rsid w:val="009C29A6"/>
    <w:rsid w:val="009C32C9"/>
    <w:rsid w:val="009C3C3F"/>
    <w:rsid w:val="009C3D58"/>
    <w:rsid w:val="009C4EBB"/>
    <w:rsid w:val="009C5377"/>
    <w:rsid w:val="009C5D6A"/>
    <w:rsid w:val="009C6BBB"/>
    <w:rsid w:val="009C6BCD"/>
    <w:rsid w:val="009C6D63"/>
    <w:rsid w:val="009C6F39"/>
    <w:rsid w:val="009C70BA"/>
    <w:rsid w:val="009C71FD"/>
    <w:rsid w:val="009D01C5"/>
    <w:rsid w:val="009D172A"/>
    <w:rsid w:val="009D1B2E"/>
    <w:rsid w:val="009D24A9"/>
    <w:rsid w:val="009D2CD5"/>
    <w:rsid w:val="009D322A"/>
    <w:rsid w:val="009D4482"/>
    <w:rsid w:val="009D45F3"/>
    <w:rsid w:val="009D4A0C"/>
    <w:rsid w:val="009D5255"/>
    <w:rsid w:val="009D56A9"/>
    <w:rsid w:val="009D5F99"/>
    <w:rsid w:val="009D5FF4"/>
    <w:rsid w:val="009D728E"/>
    <w:rsid w:val="009E0EEF"/>
    <w:rsid w:val="009E0EF6"/>
    <w:rsid w:val="009E15CE"/>
    <w:rsid w:val="009E16E3"/>
    <w:rsid w:val="009E16F8"/>
    <w:rsid w:val="009E34B0"/>
    <w:rsid w:val="009E39B9"/>
    <w:rsid w:val="009E4A19"/>
    <w:rsid w:val="009E53A7"/>
    <w:rsid w:val="009E5AEA"/>
    <w:rsid w:val="009E6A86"/>
    <w:rsid w:val="009E6AFC"/>
    <w:rsid w:val="009E7093"/>
    <w:rsid w:val="009E78BF"/>
    <w:rsid w:val="009E7D56"/>
    <w:rsid w:val="009F0A51"/>
    <w:rsid w:val="009F14CA"/>
    <w:rsid w:val="009F15CA"/>
    <w:rsid w:val="009F1777"/>
    <w:rsid w:val="009F17AE"/>
    <w:rsid w:val="009F18A8"/>
    <w:rsid w:val="009F1A1F"/>
    <w:rsid w:val="009F1E58"/>
    <w:rsid w:val="009F28E9"/>
    <w:rsid w:val="009F2D55"/>
    <w:rsid w:val="009F318A"/>
    <w:rsid w:val="009F35BE"/>
    <w:rsid w:val="009F472A"/>
    <w:rsid w:val="009F51B9"/>
    <w:rsid w:val="009F66BA"/>
    <w:rsid w:val="009F7AE9"/>
    <w:rsid w:val="009F7E9D"/>
    <w:rsid w:val="00A01918"/>
    <w:rsid w:val="00A02560"/>
    <w:rsid w:val="00A02DCD"/>
    <w:rsid w:val="00A02FB5"/>
    <w:rsid w:val="00A03087"/>
    <w:rsid w:val="00A045FF"/>
    <w:rsid w:val="00A05FDD"/>
    <w:rsid w:val="00A063C6"/>
    <w:rsid w:val="00A0647F"/>
    <w:rsid w:val="00A06ED7"/>
    <w:rsid w:val="00A10105"/>
    <w:rsid w:val="00A11FAE"/>
    <w:rsid w:val="00A12502"/>
    <w:rsid w:val="00A12869"/>
    <w:rsid w:val="00A12F34"/>
    <w:rsid w:val="00A1563C"/>
    <w:rsid w:val="00A16476"/>
    <w:rsid w:val="00A16F72"/>
    <w:rsid w:val="00A17728"/>
    <w:rsid w:val="00A217D2"/>
    <w:rsid w:val="00A228D8"/>
    <w:rsid w:val="00A23287"/>
    <w:rsid w:val="00A24298"/>
    <w:rsid w:val="00A24F6B"/>
    <w:rsid w:val="00A25D7B"/>
    <w:rsid w:val="00A26223"/>
    <w:rsid w:val="00A266AA"/>
    <w:rsid w:val="00A27A82"/>
    <w:rsid w:val="00A30772"/>
    <w:rsid w:val="00A3163E"/>
    <w:rsid w:val="00A3305D"/>
    <w:rsid w:val="00A331D6"/>
    <w:rsid w:val="00A3435B"/>
    <w:rsid w:val="00A34E29"/>
    <w:rsid w:val="00A359ED"/>
    <w:rsid w:val="00A36250"/>
    <w:rsid w:val="00A36964"/>
    <w:rsid w:val="00A36E8D"/>
    <w:rsid w:val="00A41210"/>
    <w:rsid w:val="00A41B23"/>
    <w:rsid w:val="00A42970"/>
    <w:rsid w:val="00A43381"/>
    <w:rsid w:val="00A43787"/>
    <w:rsid w:val="00A44DDB"/>
    <w:rsid w:val="00A452DD"/>
    <w:rsid w:val="00A458AD"/>
    <w:rsid w:val="00A50081"/>
    <w:rsid w:val="00A5057B"/>
    <w:rsid w:val="00A54D65"/>
    <w:rsid w:val="00A55735"/>
    <w:rsid w:val="00A5603D"/>
    <w:rsid w:val="00A56ABA"/>
    <w:rsid w:val="00A5715E"/>
    <w:rsid w:val="00A57400"/>
    <w:rsid w:val="00A574E4"/>
    <w:rsid w:val="00A6183A"/>
    <w:rsid w:val="00A61E38"/>
    <w:rsid w:val="00A61F4D"/>
    <w:rsid w:val="00A62460"/>
    <w:rsid w:val="00A62632"/>
    <w:rsid w:val="00A62E48"/>
    <w:rsid w:val="00A639E6"/>
    <w:rsid w:val="00A641A6"/>
    <w:rsid w:val="00A6476E"/>
    <w:rsid w:val="00A64952"/>
    <w:rsid w:val="00A64B4C"/>
    <w:rsid w:val="00A672B6"/>
    <w:rsid w:val="00A6738C"/>
    <w:rsid w:val="00A67B04"/>
    <w:rsid w:val="00A713D4"/>
    <w:rsid w:val="00A7154D"/>
    <w:rsid w:val="00A72331"/>
    <w:rsid w:val="00A72530"/>
    <w:rsid w:val="00A749EC"/>
    <w:rsid w:val="00A752B8"/>
    <w:rsid w:val="00A7549A"/>
    <w:rsid w:val="00A755EC"/>
    <w:rsid w:val="00A758C0"/>
    <w:rsid w:val="00A763E3"/>
    <w:rsid w:val="00A775AC"/>
    <w:rsid w:val="00A80EF4"/>
    <w:rsid w:val="00A81411"/>
    <w:rsid w:val="00A821CC"/>
    <w:rsid w:val="00A8251E"/>
    <w:rsid w:val="00A83A0C"/>
    <w:rsid w:val="00A85CCC"/>
    <w:rsid w:val="00A85D79"/>
    <w:rsid w:val="00A90286"/>
    <w:rsid w:val="00A92D77"/>
    <w:rsid w:val="00A92E1E"/>
    <w:rsid w:val="00A939D4"/>
    <w:rsid w:val="00A93D1E"/>
    <w:rsid w:val="00A94750"/>
    <w:rsid w:val="00A94D5D"/>
    <w:rsid w:val="00A95F6B"/>
    <w:rsid w:val="00A964CE"/>
    <w:rsid w:val="00A96657"/>
    <w:rsid w:val="00AA08EE"/>
    <w:rsid w:val="00AA0CC8"/>
    <w:rsid w:val="00AA1630"/>
    <w:rsid w:val="00AA199F"/>
    <w:rsid w:val="00AA2F18"/>
    <w:rsid w:val="00AA3469"/>
    <w:rsid w:val="00AA3CF9"/>
    <w:rsid w:val="00AA3EBC"/>
    <w:rsid w:val="00AA45FD"/>
    <w:rsid w:val="00AA66E1"/>
    <w:rsid w:val="00AA72E6"/>
    <w:rsid w:val="00AA787D"/>
    <w:rsid w:val="00AB070A"/>
    <w:rsid w:val="00AB1E11"/>
    <w:rsid w:val="00AB28C0"/>
    <w:rsid w:val="00AB2E59"/>
    <w:rsid w:val="00AB3980"/>
    <w:rsid w:val="00AB4605"/>
    <w:rsid w:val="00AB4B65"/>
    <w:rsid w:val="00AB5166"/>
    <w:rsid w:val="00AB57E4"/>
    <w:rsid w:val="00AB5AC1"/>
    <w:rsid w:val="00AB5B54"/>
    <w:rsid w:val="00AB62B5"/>
    <w:rsid w:val="00AB6637"/>
    <w:rsid w:val="00AB68B7"/>
    <w:rsid w:val="00AB6E46"/>
    <w:rsid w:val="00AC10CC"/>
    <w:rsid w:val="00AC1308"/>
    <w:rsid w:val="00AC36CB"/>
    <w:rsid w:val="00AC3DD9"/>
    <w:rsid w:val="00AC4031"/>
    <w:rsid w:val="00AC525D"/>
    <w:rsid w:val="00AC6F07"/>
    <w:rsid w:val="00AC777C"/>
    <w:rsid w:val="00AC7B7F"/>
    <w:rsid w:val="00AC7D93"/>
    <w:rsid w:val="00AD0A49"/>
    <w:rsid w:val="00AD1A25"/>
    <w:rsid w:val="00AD1DB0"/>
    <w:rsid w:val="00AD2DEC"/>
    <w:rsid w:val="00AD2E4F"/>
    <w:rsid w:val="00AD3047"/>
    <w:rsid w:val="00AD322C"/>
    <w:rsid w:val="00AD385E"/>
    <w:rsid w:val="00AD3937"/>
    <w:rsid w:val="00AD483D"/>
    <w:rsid w:val="00AD6D18"/>
    <w:rsid w:val="00AD715F"/>
    <w:rsid w:val="00AD7543"/>
    <w:rsid w:val="00AD7862"/>
    <w:rsid w:val="00AD7EC5"/>
    <w:rsid w:val="00AE1480"/>
    <w:rsid w:val="00AE15BB"/>
    <w:rsid w:val="00AE18F7"/>
    <w:rsid w:val="00AE1DAD"/>
    <w:rsid w:val="00AE22B6"/>
    <w:rsid w:val="00AE245D"/>
    <w:rsid w:val="00AE3AC1"/>
    <w:rsid w:val="00AE428A"/>
    <w:rsid w:val="00AE499D"/>
    <w:rsid w:val="00AE4E72"/>
    <w:rsid w:val="00AE5DD8"/>
    <w:rsid w:val="00AE666C"/>
    <w:rsid w:val="00AF09AA"/>
    <w:rsid w:val="00AF0F33"/>
    <w:rsid w:val="00AF1038"/>
    <w:rsid w:val="00AF156E"/>
    <w:rsid w:val="00AF1792"/>
    <w:rsid w:val="00AF4977"/>
    <w:rsid w:val="00AF5202"/>
    <w:rsid w:val="00AF556D"/>
    <w:rsid w:val="00AF5816"/>
    <w:rsid w:val="00AF631D"/>
    <w:rsid w:val="00AF6A59"/>
    <w:rsid w:val="00AF6E62"/>
    <w:rsid w:val="00AF7CA2"/>
    <w:rsid w:val="00B00866"/>
    <w:rsid w:val="00B03354"/>
    <w:rsid w:val="00B04DA1"/>
    <w:rsid w:val="00B055D0"/>
    <w:rsid w:val="00B0574A"/>
    <w:rsid w:val="00B058EA"/>
    <w:rsid w:val="00B06116"/>
    <w:rsid w:val="00B064D0"/>
    <w:rsid w:val="00B067EA"/>
    <w:rsid w:val="00B079D5"/>
    <w:rsid w:val="00B07B9C"/>
    <w:rsid w:val="00B10F8F"/>
    <w:rsid w:val="00B11498"/>
    <w:rsid w:val="00B117A1"/>
    <w:rsid w:val="00B1188D"/>
    <w:rsid w:val="00B119AD"/>
    <w:rsid w:val="00B13D78"/>
    <w:rsid w:val="00B1435D"/>
    <w:rsid w:val="00B1459F"/>
    <w:rsid w:val="00B15FC4"/>
    <w:rsid w:val="00B1693E"/>
    <w:rsid w:val="00B20EA7"/>
    <w:rsid w:val="00B21256"/>
    <w:rsid w:val="00B21D58"/>
    <w:rsid w:val="00B22CB3"/>
    <w:rsid w:val="00B252C3"/>
    <w:rsid w:val="00B25CDA"/>
    <w:rsid w:val="00B269EF"/>
    <w:rsid w:val="00B27C9F"/>
    <w:rsid w:val="00B3025B"/>
    <w:rsid w:val="00B31318"/>
    <w:rsid w:val="00B317FB"/>
    <w:rsid w:val="00B32631"/>
    <w:rsid w:val="00B338A2"/>
    <w:rsid w:val="00B344DC"/>
    <w:rsid w:val="00B34898"/>
    <w:rsid w:val="00B3502B"/>
    <w:rsid w:val="00B3654C"/>
    <w:rsid w:val="00B36D08"/>
    <w:rsid w:val="00B404FB"/>
    <w:rsid w:val="00B409E9"/>
    <w:rsid w:val="00B41160"/>
    <w:rsid w:val="00B42A15"/>
    <w:rsid w:val="00B45D3A"/>
    <w:rsid w:val="00B47F49"/>
    <w:rsid w:val="00B51A23"/>
    <w:rsid w:val="00B52202"/>
    <w:rsid w:val="00B52294"/>
    <w:rsid w:val="00B536B8"/>
    <w:rsid w:val="00B54BC2"/>
    <w:rsid w:val="00B5523F"/>
    <w:rsid w:val="00B5665C"/>
    <w:rsid w:val="00B56C2D"/>
    <w:rsid w:val="00B5737C"/>
    <w:rsid w:val="00B57691"/>
    <w:rsid w:val="00B5795C"/>
    <w:rsid w:val="00B60274"/>
    <w:rsid w:val="00B60910"/>
    <w:rsid w:val="00B61E5A"/>
    <w:rsid w:val="00B626E4"/>
    <w:rsid w:val="00B6285A"/>
    <w:rsid w:val="00B62958"/>
    <w:rsid w:val="00B63466"/>
    <w:rsid w:val="00B64974"/>
    <w:rsid w:val="00B65469"/>
    <w:rsid w:val="00B66522"/>
    <w:rsid w:val="00B669EC"/>
    <w:rsid w:val="00B6769E"/>
    <w:rsid w:val="00B702E5"/>
    <w:rsid w:val="00B7224A"/>
    <w:rsid w:val="00B7310F"/>
    <w:rsid w:val="00B75258"/>
    <w:rsid w:val="00B75F76"/>
    <w:rsid w:val="00B77308"/>
    <w:rsid w:val="00B77FDB"/>
    <w:rsid w:val="00B80338"/>
    <w:rsid w:val="00B81471"/>
    <w:rsid w:val="00B81A66"/>
    <w:rsid w:val="00B828A0"/>
    <w:rsid w:val="00B83A1A"/>
    <w:rsid w:val="00B853BE"/>
    <w:rsid w:val="00B8580C"/>
    <w:rsid w:val="00B85A71"/>
    <w:rsid w:val="00B866D1"/>
    <w:rsid w:val="00B86E4A"/>
    <w:rsid w:val="00B87F92"/>
    <w:rsid w:val="00B90BE2"/>
    <w:rsid w:val="00B90F99"/>
    <w:rsid w:val="00B91166"/>
    <w:rsid w:val="00B91674"/>
    <w:rsid w:val="00B921D6"/>
    <w:rsid w:val="00B925EC"/>
    <w:rsid w:val="00B93258"/>
    <w:rsid w:val="00B936B8"/>
    <w:rsid w:val="00B9375D"/>
    <w:rsid w:val="00B938A5"/>
    <w:rsid w:val="00B95A64"/>
    <w:rsid w:val="00B97288"/>
    <w:rsid w:val="00B97B82"/>
    <w:rsid w:val="00B97E53"/>
    <w:rsid w:val="00BA02F0"/>
    <w:rsid w:val="00BA517F"/>
    <w:rsid w:val="00BA557D"/>
    <w:rsid w:val="00BA5729"/>
    <w:rsid w:val="00BA5A73"/>
    <w:rsid w:val="00BA7485"/>
    <w:rsid w:val="00BA7703"/>
    <w:rsid w:val="00BB09A0"/>
    <w:rsid w:val="00BB10BC"/>
    <w:rsid w:val="00BB1E89"/>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4AD4"/>
    <w:rsid w:val="00BC6946"/>
    <w:rsid w:val="00BC69D3"/>
    <w:rsid w:val="00BC6C66"/>
    <w:rsid w:val="00BC7694"/>
    <w:rsid w:val="00BD0231"/>
    <w:rsid w:val="00BD1C2B"/>
    <w:rsid w:val="00BD27EC"/>
    <w:rsid w:val="00BD35F3"/>
    <w:rsid w:val="00BD3608"/>
    <w:rsid w:val="00BD4259"/>
    <w:rsid w:val="00BD56EB"/>
    <w:rsid w:val="00BD59E0"/>
    <w:rsid w:val="00BD61BC"/>
    <w:rsid w:val="00BD67D3"/>
    <w:rsid w:val="00BD69D2"/>
    <w:rsid w:val="00BD7118"/>
    <w:rsid w:val="00BD743F"/>
    <w:rsid w:val="00BE0E6F"/>
    <w:rsid w:val="00BE11BC"/>
    <w:rsid w:val="00BE1E04"/>
    <w:rsid w:val="00BE1E3D"/>
    <w:rsid w:val="00BE255B"/>
    <w:rsid w:val="00BE2A04"/>
    <w:rsid w:val="00BE3765"/>
    <w:rsid w:val="00BE3B7B"/>
    <w:rsid w:val="00BE5362"/>
    <w:rsid w:val="00BE5816"/>
    <w:rsid w:val="00BE5B44"/>
    <w:rsid w:val="00BE653D"/>
    <w:rsid w:val="00BE6A7E"/>
    <w:rsid w:val="00BE7674"/>
    <w:rsid w:val="00BE7A95"/>
    <w:rsid w:val="00BF1131"/>
    <w:rsid w:val="00BF147E"/>
    <w:rsid w:val="00BF2631"/>
    <w:rsid w:val="00BF2A6C"/>
    <w:rsid w:val="00BF2B34"/>
    <w:rsid w:val="00BF2FC1"/>
    <w:rsid w:val="00BF3BC3"/>
    <w:rsid w:val="00BF3BC9"/>
    <w:rsid w:val="00BF3FC7"/>
    <w:rsid w:val="00BF4106"/>
    <w:rsid w:val="00BF4506"/>
    <w:rsid w:val="00BF4A4E"/>
    <w:rsid w:val="00BF5DCE"/>
    <w:rsid w:val="00C00BC4"/>
    <w:rsid w:val="00C03622"/>
    <w:rsid w:val="00C03F50"/>
    <w:rsid w:val="00C045AF"/>
    <w:rsid w:val="00C04C2F"/>
    <w:rsid w:val="00C05934"/>
    <w:rsid w:val="00C06B02"/>
    <w:rsid w:val="00C07065"/>
    <w:rsid w:val="00C07258"/>
    <w:rsid w:val="00C0755B"/>
    <w:rsid w:val="00C10CA7"/>
    <w:rsid w:val="00C12776"/>
    <w:rsid w:val="00C1318C"/>
    <w:rsid w:val="00C13F2F"/>
    <w:rsid w:val="00C14C3D"/>
    <w:rsid w:val="00C14D10"/>
    <w:rsid w:val="00C15422"/>
    <w:rsid w:val="00C155DB"/>
    <w:rsid w:val="00C15C4C"/>
    <w:rsid w:val="00C167B3"/>
    <w:rsid w:val="00C169F2"/>
    <w:rsid w:val="00C16EB5"/>
    <w:rsid w:val="00C16F35"/>
    <w:rsid w:val="00C16FC6"/>
    <w:rsid w:val="00C1707D"/>
    <w:rsid w:val="00C1718E"/>
    <w:rsid w:val="00C22004"/>
    <w:rsid w:val="00C22B8E"/>
    <w:rsid w:val="00C242D8"/>
    <w:rsid w:val="00C246BF"/>
    <w:rsid w:val="00C252DA"/>
    <w:rsid w:val="00C25BEE"/>
    <w:rsid w:val="00C27111"/>
    <w:rsid w:val="00C27918"/>
    <w:rsid w:val="00C31775"/>
    <w:rsid w:val="00C31E37"/>
    <w:rsid w:val="00C3265C"/>
    <w:rsid w:val="00C32E1C"/>
    <w:rsid w:val="00C335B0"/>
    <w:rsid w:val="00C3366A"/>
    <w:rsid w:val="00C33785"/>
    <w:rsid w:val="00C34066"/>
    <w:rsid w:val="00C34476"/>
    <w:rsid w:val="00C34BC5"/>
    <w:rsid w:val="00C35247"/>
    <w:rsid w:val="00C358D4"/>
    <w:rsid w:val="00C35B50"/>
    <w:rsid w:val="00C3742B"/>
    <w:rsid w:val="00C4116C"/>
    <w:rsid w:val="00C425DE"/>
    <w:rsid w:val="00C433E2"/>
    <w:rsid w:val="00C43EFC"/>
    <w:rsid w:val="00C452A6"/>
    <w:rsid w:val="00C45633"/>
    <w:rsid w:val="00C459B6"/>
    <w:rsid w:val="00C4696F"/>
    <w:rsid w:val="00C50EF4"/>
    <w:rsid w:val="00C528FF"/>
    <w:rsid w:val="00C52DEE"/>
    <w:rsid w:val="00C52F13"/>
    <w:rsid w:val="00C54208"/>
    <w:rsid w:val="00C548DD"/>
    <w:rsid w:val="00C548E5"/>
    <w:rsid w:val="00C54C6D"/>
    <w:rsid w:val="00C55885"/>
    <w:rsid w:val="00C55AF2"/>
    <w:rsid w:val="00C56D41"/>
    <w:rsid w:val="00C5746A"/>
    <w:rsid w:val="00C57BA9"/>
    <w:rsid w:val="00C57FAD"/>
    <w:rsid w:val="00C606D8"/>
    <w:rsid w:val="00C6083B"/>
    <w:rsid w:val="00C62DDF"/>
    <w:rsid w:val="00C6433A"/>
    <w:rsid w:val="00C64598"/>
    <w:rsid w:val="00C6476D"/>
    <w:rsid w:val="00C6594F"/>
    <w:rsid w:val="00C673F3"/>
    <w:rsid w:val="00C70956"/>
    <w:rsid w:val="00C71199"/>
    <w:rsid w:val="00C7143C"/>
    <w:rsid w:val="00C717A2"/>
    <w:rsid w:val="00C72774"/>
    <w:rsid w:val="00C734CC"/>
    <w:rsid w:val="00C74EE1"/>
    <w:rsid w:val="00C80004"/>
    <w:rsid w:val="00C8012C"/>
    <w:rsid w:val="00C804CE"/>
    <w:rsid w:val="00C8096F"/>
    <w:rsid w:val="00C8122C"/>
    <w:rsid w:val="00C8219B"/>
    <w:rsid w:val="00C831CD"/>
    <w:rsid w:val="00C8333E"/>
    <w:rsid w:val="00C83B03"/>
    <w:rsid w:val="00C83DF5"/>
    <w:rsid w:val="00C86288"/>
    <w:rsid w:val="00C86B10"/>
    <w:rsid w:val="00C87229"/>
    <w:rsid w:val="00C87B35"/>
    <w:rsid w:val="00C87DC2"/>
    <w:rsid w:val="00C913E9"/>
    <w:rsid w:val="00C924F8"/>
    <w:rsid w:val="00C934E5"/>
    <w:rsid w:val="00C93556"/>
    <w:rsid w:val="00C93DF6"/>
    <w:rsid w:val="00C94BEF"/>
    <w:rsid w:val="00C94D45"/>
    <w:rsid w:val="00C9533A"/>
    <w:rsid w:val="00C955B7"/>
    <w:rsid w:val="00C95BCE"/>
    <w:rsid w:val="00C965AF"/>
    <w:rsid w:val="00C96C0B"/>
    <w:rsid w:val="00C977DC"/>
    <w:rsid w:val="00CA0A65"/>
    <w:rsid w:val="00CA1417"/>
    <w:rsid w:val="00CA16D9"/>
    <w:rsid w:val="00CA25ED"/>
    <w:rsid w:val="00CA4AE3"/>
    <w:rsid w:val="00CA4F99"/>
    <w:rsid w:val="00CA5C55"/>
    <w:rsid w:val="00CA6948"/>
    <w:rsid w:val="00CB08FB"/>
    <w:rsid w:val="00CB0AFA"/>
    <w:rsid w:val="00CB0B1A"/>
    <w:rsid w:val="00CB101E"/>
    <w:rsid w:val="00CB1033"/>
    <w:rsid w:val="00CB1350"/>
    <w:rsid w:val="00CB2A5B"/>
    <w:rsid w:val="00CB2FDF"/>
    <w:rsid w:val="00CB32D6"/>
    <w:rsid w:val="00CB36CC"/>
    <w:rsid w:val="00CB38E2"/>
    <w:rsid w:val="00CB3BF6"/>
    <w:rsid w:val="00CB4897"/>
    <w:rsid w:val="00CB4A96"/>
    <w:rsid w:val="00CB50CE"/>
    <w:rsid w:val="00CB5ABC"/>
    <w:rsid w:val="00CB5DB4"/>
    <w:rsid w:val="00CC36F2"/>
    <w:rsid w:val="00CC3964"/>
    <w:rsid w:val="00CC3B5B"/>
    <w:rsid w:val="00CC45D1"/>
    <w:rsid w:val="00CC5638"/>
    <w:rsid w:val="00CC5C0B"/>
    <w:rsid w:val="00CC7E4A"/>
    <w:rsid w:val="00CD0304"/>
    <w:rsid w:val="00CD0EBE"/>
    <w:rsid w:val="00CD143B"/>
    <w:rsid w:val="00CD28A1"/>
    <w:rsid w:val="00CD345B"/>
    <w:rsid w:val="00CD4054"/>
    <w:rsid w:val="00CD41F1"/>
    <w:rsid w:val="00CD46D9"/>
    <w:rsid w:val="00CD4B0D"/>
    <w:rsid w:val="00CD4C2B"/>
    <w:rsid w:val="00CD53C8"/>
    <w:rsid w:val="00CD7285"/>
    <w:rsid w:val="00CE048F"/>
    <w:rsid w:val="00CE0C44"/>
    <w:rsid w:val="00CE24D0"/>
    <w:rsid w:val="00CE27CB"/>
    <w:rsid w:val="00CE29DE"/>
    <w:rsid w:val="00CE4938"/>
    <w:rsid w:val="00CE60F8"/>
    <w:rsid w:val="00CE71C7"/>
    <w:rsid w:val="00CE7E35"/>
    <w:rsid w:val="00CE7F65"/>
    <w:rsid w:val="00CF0AC5"/>
    <w:rsid w:val="00CF282B"/>
    <w:rsid w:val="00CF3775"/>
    <w:rsid w:val="00CF4A83"/>
    <w:rsid w:val="00CF5358"/>
    <w:rsid w:val="00CF53E7"/>
    <w:rsid w:val="00CF5594"/>
    <w:rsid w:val="00CF5FB7"/>
    <w:rsid w:val="00CF62CA"/>
    <w:rsid w:val="00CF634E"/>
    <w:rsid w:val="00CF6908"/>
    <w:rsid w:val="00CF701A"/>
    <w:rsid w:val="00CF71CD"/>
    <w:rsid w:val="00CF74E7"/>
    <w:rsid w:val="00CF7932"/>
    <w:rsid w:val="00D00806"/>
    <w:rsid w:val="00D02672"/>
    <w:rsid w:val="00D039B1"/>
    <w:rsid w:val="00D03B0F"/>
    <w:rsid w:val="00D04A8D"/>
    <w:rsid w:val="00D056D7"/>
    <w:rsid w:val="00D0686E"/>
    <w:rsid w:val="00D07285"/>
    <w:rsid w:val="00D0788C"/>
    <w:rsid w:val="00D07B0E"/>
    <w:rsid w:val="00D07B84"/>
    <w:rsid w:val="00D1007D"/>
    <w:rsid w:val="00D100E4"/>
    <w:rsid w:val="00D109F9"/>
    <w:rsid w:val="00D12249"/>
    <w:rsid w:val="00D1386C"/>
    <w:rsid w:val="00D13A85"/>
    <w:rsid w:val="00D14978"/>
    <w:rsid w:val="00D16F99"/>
    <w:rsid w:val="00D17D1F"/>
    <w:rsid w:val="00D22801"/>
    <w:rsid w:val="00D22EBB"/>
    <w:rsid w:val="00D23C19"/>
    <w:rsid w:val="00D24695"/>
    <w:rsid w:val="00D24D42"/>
    <w:rsid w:val="00D2610A"/>
    <w:rsid w:val="00D27F3C"/>
    <w:rsid w:val="00D30666"/>
    <w:rsid w:val="00D30FD3"/>
    <w:rsid w:val="00D31835"/>
    <w:rsid w:val="00D31980"/>
    <w:rsid w:val="00D331AC"/>
    <w:rsid w:val="00D333AE"/>
    <w:rsid w:val="00D352E7"/>
    <w:rsid w:val="00D358CF"/>
    <w:rsid w:val="00D376A3"/>
    <w:rsid w:val="00D3789E"/>
    <w:rsid w:val="00D37A1E"/>
    <w:rsid w:val="00D404ED"/>
    <w:rsid w:val="00D41B40"/>
    <w:rsid w:val="00D425D5"/>
    <w:rsid w:val="00D4391B"/>
    <w:rsid w:val="00D43F28"/>
    <w:rsid w:val="00D466F6"/>
    <w:rsid w:val="00D47F51"/>
    <w:rsid w:val="00D50CC3"/>
    <w:rsid w:val="00D52F43"/>
    <w:rsid w:val="00D54596"/>
    <w:rsid w:val="00D560B6"/>
    <w:rsid w:val="00D56C91"/>
    <w:rsid w:val="00D570F6"/>
    <w:rsid w:val="00D578DF"/>
    <w:rsid w:val="00D6331B"/>
    <w:rsid w:val="00D63C30"/>
    <w:rsid w:val="00D65A26"/>
    <w:rsid w:val="00D66F2B"/>
    <w:rsid w:val="00D66FD2"/>
    <w:rsid w:val="00D67611"/>
    <w:rsid w:val="00D700E7"/>
    <w:rsid w:val="00D71033"/>
    <w:rsid w:val="00D715D0"/>
    <w:rsid w:val="00D71A4A"/>
    <w:rsid w:val="00D72BB7"/>
    <w:rsid w:val="00D72E66"/>
    <w:rsid w:val="00D73332"/>
    <w:rsid w:val="00D73606"/>
    <w:rsid w:val="00D75C70"/>
    <w:rsid w:val="00D772E5"/>
    <w:rsid w:val="00D77A18"/>
    <w:rsid w:val="00D77C82"/>
    <w:rsid w:val="00D80564"/>
    <w:rsid w:val="00D8099B"/>
    <w:rsid w:val="00D81915"/>
    <w:rsid w:val="00D829CD"/>
    <w:rsid w:val="00D82BE5"/>
    <w:rsid w:val="00D83210"/>
    <w:rsid w:val="00D83358"/>
    <w:rsid w:val="00D83BA0"/>
    <w:rsid w:val="00D83F19"/>
    <w:rsid w:val="00D84D37"/>
    <w:rsid w:val="00D85F2E"/>
    <w:rsid w:val="00D86331"/>
    <w:rsid w:val="00D867F3"/>
    <w:rsid w:val="00D86FC9"/>
    <w:rsid w:val="00D87F35"/>
    <w:rsid w:val="00D903D7"/>
    <w:rsid w:val="00D90571"/>
    <w:rsid w:val="00D90AC9"/>
    <w:rsid w:val="00D9351B"/>
    <w:rsid w:val="00D93AE4"/>
    <w:rsid w:val="00D93D78"/>
    <w:rsid w:val="00D94D6B"/>
    <w:rsid w:val="00D954BD"/>
    <w:rsid w:val="00D96099"/>
    <w:rsid w:val="00D96CA6"/>
    <w:rsid w:val="00D96F2C"/>
    <w:rsid w:val="00D9707A"/>
    <w:rsid w:val="00D9788B"/>
    <w:rsid w:val="00D97904"/>
    <w:rsid w:val="00DA00B5"/>
    <w:rsid w:val="00DA05E3"/>
    <w:rsid w:val="00DA22DA"/>
    <w:rsid w:val="00DA23B2"/>
    <w:rsid w:val="00DA3517"/>
    <w:rsid w:val="00DA36A5"/>
    <w:rsid w:val="00DA49E2"/>
    <w:rsid w:val="00DB061E"/>
    <w:rsid w:val="00DB11A7"/>
    <w:rsid w:val="00DB14A5"/>
    <w:rsid w:val="00DB1CE5"/>
    <w:rsid w:val="00DB2480"/>
    <w:rsid w:val="00DB27E3"/>
    <w:rsid w:val="00DB33E7"/>
    <w:rsid w:val="00DB38AB"/>
    <w:rsid w:val="00DB421A"/>
    <w:rsid w:val="00DB4424"/>
    <w:rsid w:val="00DB47C4"/>
    <w:rsid w:val="00DB59F9"/>
    <w:rsid w:val="00DB70D6"/>
    <w:rsid w:val="00DC008E"/>
    <w:rsid w:val="00DC03CE"/>
    <w:rsid w:val="00DC0449"/>
    <w:rsid w:val="00DC080B"/>
    <w:rsid w:val="00DC0B98"/>
    <w:rsid w:val="00DC0E40"/>
    <w:rsid w:val="00DC1337"/>
    <w:rsid w:val="00DC1642"/>
    <w:rsid w:val="00DC1A16"/>
    <w:rsid w:val="00DC2424"/>
    <w:rsid w:val="00DC310E"/>
    <w:rsid w:val="00DC4269"/>
    <w:rsid w:val="00DC4769"/>
    <w:rsid w:val="00DC5C53"/>
    <w:rsid w:val="00DC636A"/>
    <w:rsid w:val="00DC6B94"/>
    <w:rsid w:val="00DC6E81"/>
    <w:rsid w:val="00DC7001"/>
    <w:rsid w:val="00DD0EF6"/>
    <w:rsid w:val="00DD235D"/>
    <w:rsid w:val="00DD2A36"/>
    <w:rsid w:val="00DD2E7B"/>
    <w:rsid w:val="00DD3780"/>
    <w:rsid w:val="00DD3BB4"/>
    <w:rsid w:val="00DD3ECE"/>
    <w:rsid w:val="00DD49A5"/>
    <w:rsid w:val="00DD5223"/>
    <w:rsid w:val="00DD57B6"/>
    <w:rsid w:val="00DD5DAC"/>
    <w:rsid w:val="00DD5DFC"/>
    <w:rsid w:val="00DD5F4A"/>
    <w:rsid w:val="00DD79F9"/>
    <w:rsid w:val="00DE1B01"/>
    <w:rsid w:val="00DE30A2"/>
    <w:rsid w:val="00DE32AB"/>
    <w:rsid w:val="00DE438E"/>
    <w:rsid w:val="00DE48DD"/>
    <w:rsid w:val="00DE4CBD"/>
    <w:rsid w:val="00DE4D71"/>
    <w:rsid w:val="00DE658D"/>
    <w:rsid w:val="00DE73C6"/>
    <w:rsid w:val="00DE7567"/>
    <w:rsid w:val="00DE7807"/>
    <w:rsid w:val="00DE7AD4"/>
    <w:rsid w:val="00DE7C99"/>
    <w:rsid w:val="00DF10C1"/>
    <w:rsid w:val="00DF1170"/>
    <w:rsid w:val="00DF1E2C"/>
    <w:rsid w:val="00DF272C"/>
    <w:rsid w:val="00DF43A1"/>
    <w:rsid w:val="00DF530A"/>
    <w:rsid w:val="00DF5FA2"/>
    <w:rsid w:val="00DF6C36"/>
    <w:rsid w:val="00E000A0"/>
    <w:rsid w:val="00E00D64"/>
    <w:rsid w:val="00E0429D"/>
    <w:rsid w:val="00E04987"/>
    <w:rsid w:val="00E049A4"/>
    <w:rsid w:val="00E052AD"/>
    <w:rsid w:val="00E054E0"/>
    <w:rsid w:val="00E0569D"/>
    <w:rsid w:val="00E05E50"/>
    <w:rsid w:val="00E06551"/>
    <w:rsid w:val="00E06DC3"/>
    <w:rsid w:val="00E07C20"/>
    <w:rsid w:val="00E10167"/>
    <w:rsid w:val="00E10535"/>
    <w:rsid w:val="00E11B6D"/>
    <w:rsid w:val="00E12757"/>
    <w:rsid w:val="00E132FE"/>
    <w:rsid w:val="00E13911"/>
    <w:rsid w:val="00E13A62"/>
    <w:rsid w:val="00E13F6B"/>
    <w:rsid w:val="00E140C1"/>
    <w:rsid w:val="00E14E3A"/>
    <w:rsid w:val="00E157CF"/>
    <w:rsid w:val="00E15CA4"/>
    <w:rsid w:val="00E170CB"/>
    <w:rsid w:val="00E17BDE"/>
    <w:rsid w:val="00E17CD7"/>
    <w:rsid w:val="00E2106D"/>
    <w:rsid w:val="00E21507"/>
    <w:rsid w:val="00E216FB"/>
    <w:rsid w:val="00E21C91"/>
    <w:rsid w:val="00E22DA0"/>
    <w:rsid w:val="00E23061"/>
    <w:rsid w:val="00E24006"/>
    <w:rsid w:val="00E25C5D"/>
    <w:rsid w:val="00E27095"/>
    <w:rsid w:val="00E270EC"/>
    <w:rsid w:val="00E2739F"/>
    <w:rsid w:val="00E3030D"/>
    <w:rsid w:val="00E327B1"/>
    <w:rsid w:val="00E32FCE"/>
    <w:rsid w:val="00E34E70"/>
    <w:rsid w:val="00E34F1B"/>
    <w:rsid w:val="00E355EC"/>
    <w:rsid w:val="00E366CF"/>
    <w:rsid w:val="00E4003B"/>
    <w:rsid w:val="00E41532"/>
    <w:rsid w:val="00E42454"/>
    <w:rsid w:val="00E42795"/>
    <w:rsid w:val="00E42B93"/>
    <w:rsid w:val="00E42D7B"/>
    <w:rsid w:val="00E4403D"/>
    <w:rsid w:val="00E4456C"/>
    <w:rsid w:val="00E448AF"/>
    <w:rsid w:val="00E44E4B"/>
    <w:rsid w:val="00E463DE"/>
    <w:rsid w:val="00E47052"/>
    <w:rsid w:val="00E479B5"/>
    <w:rsid w:val="00E501EA"/>
    <w:rsid w:val="00E51F2A"/>
    <w:rsid w:val="00E521F6"/>
    <w:rsid w:val="00E53456"/>
    <w:rsid w:val="00E569A3"/>
    <w:rsid w:val="00E56AFF"/>
    <w:rsid w:val="00E5752E"/>
    <w:rsid w:val="00E60A04"/>
    <w:rsid w:val="00E61312"/>
    <w:rsid w:val="00E61695"/>
    <w:rsid w:val="00E616C1"/>
    <w:rsid w:val="00E62524"/>
    <w:rsid w:val="00E633BF"/>
    <w:rsid w:val="00E63648"/>
    <w:rsid w:val="00E641B2"/>
    <w:rsid w:val="00E64BE2"/>
    <w:rsid w:val="00E64F09"/>
    <w:rsid w:val="00E65CD5"/>
    <w:rsid w:val="00E71EC6"/>
    <w:rsid w:val="00E71F91"/>
    <w:rsid w:val="00E727C7"/>
    <w:rsid w:val="00E7465E"/>
    <w:rsid w:val="00E74900"/>
    <w:rsid w:val="00E80920"/>
    <w:rsid w:val="00E80BAE"/>
    <w:rsid w:val="00E80DCD"/>
    <w:rsid w:val="00E80F51"/>
    <w:rsid w:val="00E81C4B"/>
    <w:rsid w:val="00E82645"/>
    <w:rsid w:val="00E83B7E"/>
    <w:rsid w:val="00E84422"/>
    <w:rsid w:val="00E84860"/>
    <w:rsid w:val="00E85D07"/>
    <w:rsid w:val="00E86287"/>
    <w:rsid w:val="00E865AB"/>
    <w:rsid w:val="00E866E2"/>
    <w:rsid w:val="00E86D51"/>
    <w:rsid w:val="00E8720A"/>
    <w:rsid w:val="00E8732D"/>
    <w:rsid w:val="00E876C1"/>
    <w:rsid w:val="00E877AD"/>
    <w:rsid w:val="00E90AB0"/>
    <w:rsid w:val="00E914EC"/>
    <w:rsid w:val="00E9166D"/>
    <w:rsid w:val="00E92F0D"/>
    <w:rsid w:val="00E940C5"/>
    <w:rsid w:val="00E9561F"/>
    <w:rsid w:val="00E9594C"/>
    <w:rsid w:val="00E96849"/>
    <w:rsid w:val="00E974C8"/>
    <w:rsid w:val="00EA05A8"/>
    <w:rsid w:val="00EA091A"/>
    <w:rsid w:val="00EA1A01"/>
    <w:rsid w:val="00EA1E63"/>
    <w:rsid w:val="00EA2102"/>
    <w:rsid w:val="00EA27D5"/>
    <w:rsid w:val="00EA29A9"/>
    <w:rsid w:val="00EA3872"/>
    <w:rsid w:val="00EA3DBE"/>
    <w:rsid w:val="00EA3FAB"/>
    <w:rsid w:val="00EA5B90"/>
    <w:rsid w:val="00EA5CE9"/>
    <w:rsid w:val="00EA6499"/>
    <w:rsid w:val="00EA7488"/>
    <w:rsid w:val="00EA75D0"/>
    <w:rsid w:val="00EA791B"/>
    <w:rsid w:val="00EA7F44"/>
    <w:rsid w:val="00EB0A98"/>
    <w:rsid w:val="00EB0DD9"/>
    <w:rsid w:val="00EB25D1"/>
    <w:rsid w:val="00EB2DF0"/>
    <w:rsid w:val="00EB4867"/>
    <w:rsid w:val="00EB4EC8"/>
    <w:rsid w:val="00EB5AE6"/>
    <w:rsid w:val="00EB6244"/>
    <w:rsid w:val="00EB6897"/>
    <w:rsid w:val="00EC137E"/>
    <w:rsid w:val="00EC250A"/>
    <w:rsid w:val="00EC27E0"/>
    <w:rsid w:val="00EC4537"/>
    <w:rsid w:val="00EC6E55"/>
    <w:rsid w:val="00ED2596"/>
    <w:rsid w:val="00ED2830"/>
    <w:rsid w:val="00ED3B31"/>
    <w:rsid w:val="00ED3CB9"/>
    <w:rsid w:val="00ED3E9C"/>
    <w:rsid w:val="00ED4A55"/>
    <w:rsid w:val="00ED560F"/>
    <w:rsid w:val="00ED5E92"/>
    <w:rsid w:val="00ED704F"/>
    <w:rsid w:val="00ED79AE"/>
    <w:rsid w:val="00EE016E"/>
    <w:rsid w:val="00EE1585"/>
    <w:rsid w:val="00EE1FE8"/>
    <w:rsid w:val="00EE314C"/>
    <w:rsid w:val="00EE3254"/>
    <w:rsid w:val="00EE3E9B"/>
    <w:rsid w:val="00EE3F76"/>
    <w:rsid w:val="00EE4DAD"/>
    <w:rsid w:val="00EE513E"/>
    <w:rsid w:val="00EE6899"/>
    <w:rsid w:val="00EE6BC1"/>
    <w:rsid w:val="00EE7699"/>
    <w:rsid w:val="00EF13F8"/>
    <w:rsid w:val="00EF1405"/>
    <w:rsid w:val="00EF18F4"/>
    <w:rsid w:val="00EF1B56"/>
    <w:rsid w:val="00EF1C13"/>
    <w:rsid w:val="00EF1F3B"/>
    <w:rsid w:val="00EF2AE7"/>
    <w:rsid w:val="00EF3709"/>
    <w:rsid w:val="00EF4832"/>
    <w:rsid w:val="00EF4B4C"/>
    <w:rsid w:val="00EF60DD"/>
    <w:rsid w:val="00EF6193"/>
    <w:rsid w:val="00EF790D"/>
    <w:rsid w:val="00F00E89"/>
    <w:rsid w:val="00F01050"/>
    <w:rsid w:val="00F03A58"/>
    <w:rsid w:val="00F03BA0"/>
    <w:rsid w:val="00F03FD6"/>
    <w:rsid w:val="00F04468"/>
    <w:rsid w:val="00F04A1F"/>
    <w:rsid w:val="00F05872"/>
    <w:rsid w:val="00F05A4E"/>
    <w:rsid w:val="00F0633F"/>
    <w:rsid w:val="00F079E5"/>
    <w:rsid w:val="00F10FB5"/>
    <w:rsid w:val="00F10FDA"/>
    <w:rsid w:val="00F1216F"/>
    <w:rsid w:val="00F12643"/>
    <w:rsid w:val="00F12D56"/>
    <w:rsid w:val="00F13763"/>
    <w:rsid w:val="00F14818"/>
    <w:rsid w:val="00F148A4"/>
    <w:rsid w:val="00F14ED4"/>
    <w:rsid w:val="00F15BD8"/>
    <w:rsid w:val="00F16F33"/>
    <w:rsid w:val="00F20809"/>
    <w:rsid w:val="00F20BCD"/>
    <w:rsid w:val="00F20E5C"/>
    <w:rsid w:val="00F221E1"/>
    <w:rsid w:val="00F25B6D"/>
    <w:rsid w:val="00F25B98"/>
    <w:rsid w:val="00F26237"/>
    <w:rsid w:val="00F30926"/>
    <w:rsid w:val="00F309F1"/>
    <w:rsid w:val="00F31AC4"/>
    <w:rsid w:val="00F31D8F"/>
    <w:rsid w:val="00F327F2"/>
    <w:rsid w:val="00F32AF2"/>
    <w:rsid w:val="00F3315A"/>
    <w:rsid w:val="00F336BD"/>
    <w:rsid w:val="00F345A1"/>
    <w:rsid w:val="00F34986"/>
    <w:rsid w:val="00F351A3"/>
    <w:rsid w:val="00F365C4"/>
    <w:rsid w:val="00F36614"/>
    <w:rsid w:val="00F37BCC"/>
    <w:rsid w:val="00F4194A"/>
    <w:rsid w:val="00F41DAE"/>
    <w:rsid w:val="00F429DD"/>
    <w:rsid w:val="00F42DFD"/>
    <w:rsid w:val="00F44096"/>
    <w:rsid w:val="00F455B6"/>
    <w:rsid w:val="00F45B39"/>
    <w:rsid w:val="00F45EA3"/>
    <w:rsid w:val="00F4637A"/>
    <w:rsid w:val="00F4678F"/>
    <w:rsid w:val="00F477C8"/>
    <w:rsid w:val="00F47859"/>
    <w:rsid w:val="00F47BFB"/>
    <w:rsid w:val="00F51D04"/>
    <w:rsid w:val="00F5200D"/>
    <w:rsid w:val="00F528D7"/>
    <w:rsid w:val="00F53FDB"/>
    <w:rsid w:val="00F54E9F"/>
    <w:rsid w:val="00F55152"/>
    <w:rsid w:val="00F561BD"/>
    <w:rsid w:val="00F56E86"/>
    <w:rsid w:val="00F570A3"/>
    <w:rsid w:val="00F57551"/>
    <w:rsid w:val="00F61102"/>
    <w:rsid w:val="00F63710"/>
    <w:rsid w:val="00F63A9B"/>
    <w:rsid w:val="00F6469A"/>
    <w:rsid w:val="00F64CB7"/>
    <w:rsid w:val="00F66D50"/>
    <w:rsid w:val="00F6704E"/>
    <w:rsid w:val="00F703EF"/>
    <w:rsid w:val="00F705BC"/>
    <w:rsid w:val="00F708F0"/>
    <w:rsid w:val="00F720AF"/>
    <w:rsid w:val="00F73B46"/>
    <w:rsid w:val="00F7564B"/>
    <w:rsid w:val="00F75884"/>
    <w:rsid w:val="00F75A4C"/>
    <w:rsid w:val="00F77119"/>
    <w:rsid w:val="00F77465"/>
    <w:rsid w:val="00F77FD5"/>
    <w:rsid w:val="00F80888"/>
    <w:rsid w:val="00F80A78"/>
    <w:rsid w:val="00F8194E"/>
    <w:rsid w:val="00F824A9"/>
    <w:rsid w:val="00F82976"/>
    <w:rsid w:val="00F838E7"/>
    <w:rsid w:val="00F84409"/>
    <w:rsid w:val="00F84B4F"/>
    <w:rsid w:val="00F85291"/>
    <w:rsid w:val="00F8660F"/>
    <w:rsid w:val="00F87983"/>
    <w:rsid w:val="00F9085C"/>
    <w:rsid w:val="00F9228D"/>
    <w:rsid w:val="00F924B9"/>
    <w:rsid w:val="00F92DE2"/>
    <w:rsid w:val="00F93230"/>
    <w:rsid w:val="00F93A03"/>
    <w:rsid w:val="00F95138"/>
    <w:rsid w:val="00F958AA"/>
    <w:rsid w:val="00F968A6"/>
    <w:rsid w:val="00F96DC5"/>
    <w:rsid w:val="00F9732B"/>
    <w:rsid w:val="00F973C0"/>
    <w:rsid w:val="00F974A2"/>
    <w:rsid w:val="00F97AB0"/>
    <w:rsid w:val="00F97E01"/>
    <w:rsid w:val="00FA06E9"/>
    <w:rsid w:val="00FA0A1E"/>
    <w:rsid w:val="00FA0BAB"/>
    <w:rsid w:val="00FA0BC0"/>
    <w:rsid w:val="00FA1170"/>
    <w:rsid w:val="00FA16DE"/>
    <w:rsid w:val="00FA1CF7"/>
    <w:rsid w:val="00FA1F63"/>
    <w:rsid w:val="00FA2326"/>
    <w:rsid w:val="00FA2ED0"/>
    <w:rsid w:val="00FA3928"/>
    <w:rsid w:val="00FB0D99"/>
    <w:rsid w:val="00FB0E19"/>
    <w:rsid w:val="00FB1FA4"/>
    <w:rsid w:val="00FB2773"/>
    <w:rsid w:val="00FB2EFF"/>
    <w:rsid w:val="00FB33E6"/>
    <w:rsid w:val="00FB3BC0"/>
    <w:rsid w:val="00FB629E"/>
    <w:rsid w:val="00FB6F2A"/>
    <w:rsid w:val="00FB7982"/>
    <w:rsid w:val="00FC0A79"/>
    <w:rsid w:val="00FC0D6D"/>
    <w:rsid w:val="00FC0D73"/>
    <w:rsid w:val="00FC1973"/>
    <w:rsid w:val="00FC2019"/>
    <w:rsid w:val="00FC3413"/>
    <w:rsid w:val="00FC3D03"/>
    <w:rsid w:val="00FC41FD"/>
    <w:rsid w:val="00FC43B8"/>
    <w:rsid w:val="00FC4A86"/>
    <w:rsid w:val="00FC4C6C"/>
    <w:rsid w:val="00FC5E6D"/>
    <w:rsid w:val="00FC62FC"/>
    <w:rsid w:val="00FC6B88"/>
    <w:rsid w:val="00FD02A7"/>
    <w:rsid w:val="00FD0941"/>
    <w:rsid w:val="00FD0998"/>
    <w:rsid w:val="00FD0C20"/>
    <w:rsid w:val="00FD14EE"/>
    <w:rsid w:val="00FD17E4"/>
    <w:rsid w:val="00FD1A53"/>
    <w:rsid w:val="00FD2689"/>
    <w:rsid w:val="00FD2871"/>
    <w:rsid w:val="00FD400E"/>
    <w:rsid w:val="00FD460F"/>
    <w:rsid w:val="00FD4619"/>
    <w:rsid w:val="00FD4768"/>
    <w:rsid w:val="00FD5425"/>
    <w:rsid w:val="00FD58AE"/>
    <w:rsid w:val="00FD5C49"/>
    <w:rsid w:val="00FD6C20"/>
    <w:rsid w:val="00FE117C"/>
    <w:rsid w:val="00FE1CB8"/>
    <w:rsid w:val="00FE2806"/>
    <w:rsid w:val="00FE3917"/>
    <w:rsid w:val="00FE55E8"/>
    <w:rsid w:val="00FE62F1"/>
    <w:rsid w:val="00FE6BC5"/>
    <w:rsid w:val="00FE7282"/>
    <w:rsid w:val="00FE7B9D"/>
    <w:rsid w:val="00FF0DB3"/>
    <w:rsid w:val="00FF0F95"/>
    <w:rsid w:val="00FF11C6"/>
    <w:rsid w:val="00FF2F84"/>
    <w:rsid w:val="00FF3533"/>
    <w:rsid w:val="00FF3898"/>
    <w:rsid w:val="00FF3C05"/>
    <w:rsid w:val="00FF41DD"/>
    <w:rsid w:val="00FF48AE"/>
    <w:rsid w:val="00FF4AE2"/>
    <w:rsid w:val="00FF50B3"/>
    <w:rsid w:val="00FF5232"/>
    <w:rsid w:val="00FF53FC"/>
    <w:rsid w:val="00FF61E4"/>
    <w:rsid w:val="00FF76C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57F2F"/>
  <w15:chartTrackingRefBased/>
  <w15:docId w15:val="{0E31A6D8-C8A3-468D-8855-ECD124EE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653"/>
    <w:pPr>
      <w:spacing w:line="276" w:lineRule="auto"/>
    </w:pPr>
    <w:rPr>
      <w:rFonts w:ascii="Arial" w:hAnsi="Arial"/>
      <w:sz w:val="22"/>
      <w:szCs w:val="22"/>
      <w:lang w:val="en-US"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eastAsia="en-US"/>
    </w:rPr>
  </w:style>
  <w:style w:type="paragraph" w:styleId="FootnoteText">
    <w:name w:val="footnote text"/>
    <w:basedOn w:val="Normal"/>
    <w:link w:val="FootnoteTextChar"/>
    <w:uiPriority w:val="99"/>
    <w:semiHidden/>
    <w:unhideWhenUsed/>
    <w:rsid w:val="00AD3047"/>
    <w:pPr>
      <w:snapToGrid w:val="0"/>
    </w:pPr>
  </w:style>
  <w:style w:type="character" w:customStyle="1" w:styleId="FootnoteTextChar">
    <w:name w:val="Footnote Text Char"/>
    <w:link w:val="FootnoteText"/>
    <w:uiPriority w:val="99"/>
    <w:semiHidden/>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 w:type="character" w:customStyle="1" w:styleId="normaltextrun">
    <w:name w:val="normaltextrun"/>
    <w:basedOn w:val="DefaultParagraphFont"/>
    <w:rsid w:val="00BE5362"/>
  </w:style>
  <w:style w:type="paragraph" w:styleId="NoSpacing">
    <w:name w:val="No Spacing"/>
    <w:uiPriority w:val="1"/>
    <w:qFormat/>
    <w:rsid w:val="00BE5362"/>
    <w:rPr>
      <w:sz w:val="22"/>
      <w:szCs w:val="22"/>
      <w:lang w:val="en-US" w:eastAsia="en-US"/>
    </w:rPr>
  </w:style>
  <w:style w:type="character" w:styleId="UnresolvedMention">
    <w:name w:val="Unresolved Mention"/>
    <w:basedOn w:val="DefaultParagraphFont"/>
    <w:uiPriority w:val="99"/>
    <w:semiHidden/>
    <w:unhideWhenUsed/>
    <w:rsid w:val="00894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8494">
      <w:bodyDiv w:val="1"/>
      <w:marLeft w:val="0"/>
      <w:marRight w:val="0"/>
      <w:marTop w:val="0"/>
      <w:marBottom w:val="0"/>
      <w:divBdr>
        <w:top w:val="none" w:sz="0" w:space="0" w:color="auto"/>
        <w:left w:val="none" w:sz="0" w:space="0" w:color="auto"/>
        <w:bottom w:val="none" w:sz="0" w:space="0" w:color="auto"/>
        <w:right w:val="none" w:sz="0" w:space="0" w:color="auto"/>
      </w:divBdr>
    </w:div>
    <w:div w:id="23288058">
      <w:bodyDiv w:val="1"/>
      <w:marLeft w:val="0"/>
      <w:marRight w:val="0"/>
      <w:marTop w:val="0"/>
      <w:marBottom w:val="0"/>
      <w:divBdr>
        <w:top w:val="none" w:sz="0" w:space="0" w:color="auto"/>
        <w:left w:val="none" w:sz="0" w:space="0" w:color="auto"/>
        <w:bottom w:val="none" w:sz="0" w:space="0" w:color="auto"/>
        <w:right w:val="none" w:sz="0" w:space="0" w:color="auto"/>
      </w:divBdr>
    </w:div>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44269864">
      <w:bodyDiv w:val="1"/>
      <w:marLeft w:val="0"/>
      <w:marRight w:val="0"/>
      <w:marTop w:val="0"/>
      <w:marBottom w:val="0"/>
      <w:divBdr>
        <w:top w:val="none" w:sz="0" w:space="0" w:color="auto"/>
        <w:left w:val="none" w:sz="0" w:space="0" w:color="auto"/>
        <w:bottom w:val="none" w:sz="0" w:space="0" w:color="auto"/>
        <w:right w:val="none" w:sz="0" w:space="0" w:color="auto"/>
      </w:divBdr>
      <w:divsChild>
        <w:div w:id="373236488">
          <w:marLeft w:val="-1500"/>
          <w:marRight w:val="0"/>
          <w:marTop w:val="0"/>
          <w:marBottom w:val="0"/>
          <w:divBdr>
            <w:top w:val="none" w:sz="0" w:space="0" w:color="auto"/>
            <w:left w:val="none" w:sz="0" w:space="0" w:color="auto"/>
            <w:bottom w:val="none" w:sz="0" w:space="0" w:color="auto"/>
            <w:right w:val="none" w:sz="0" w:space="0" w:color="auto"/>
          </w:divBdr>
          <w:divsChild>
            <w:div w:id="1283151241">
              <w:marLeft w:val="0"/>
              <w:marRight w:val="0"/>
              <w:marTop w:val="0"/>
              <w:marBottom w:val="0"/>
              <w:divBdr>
                <w:top w:val="none" w:sz="0" w:space="0" w:color="auto"/>
                <w:left w:val="none" w:sz="0" w:space="0" w:color="auto"/>
                <w:bottom w:val="none" w:sz="0" w:space="0" w:color="auto"/>
                <w:right w:val="none" w:sz="0" w:space="0" w:color="auto"/>
              </w:divBdr>
            </w:div>
          </w:divsChild>
        </w:div>
        <w:div w:id="59985118">
          <w:marLeft w:val="0"/>
          <w:marRight w:val="0"/>
          <w:marTop w:val="0"/>
          <w:marBottom w:val="0"/>
          <w:divBdr>
            <w:top w:val="none" w:sz="0" w:space="0" w:color="auto"/>
            <w:left w:val="none" w:sz="0" w:space="0" w:color="auto"/>
            <w:bottom w:val="none" w:sz="0" w:space="0" w:color="auto"/>
            <w:right w:val="none" w:sz="0" w:space="0" w:color="auto"/>
          </w:divBdr>
        </w:div>
      </w:divsChild>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249433634">
      <w:bodyDiv w:val="1"/>
      <w:marLeft w:val="0"/>
      <w:marRight w:val="0"/>
      <w:marTop w:val="0"/>
      <w:marBottom w:val="0"/>
      <w:divBdr>
        <w:top w:val="none" w:sz="0" w:space="0" w:color="auto"/>
        <w:left w:val="none" w:sz="0" w:space="0" w:color="auto"/>
        <w:bottom w:val="none" w:sz="0" w:space="0" w:color="auto"/>
        <w:right w:val="none" w:sz="0" w:space="0" w:color="auto"/>
      </w:divBdr>
    </w:div>
    <w:div w:id="282424559">
      <w:bodyDiv w:val="1"/>
      <w:marLeft w:val="0"/>
      <w:marRight w:val="0"/>
      <w:marTop w:val="0"/>
      <w:marBottom w:val="0"/>
      <w:divBdr>
        <w:top w:val="none" w:sz="0" w:space="0" w:color="auto"/>
        <w:left w:val="none" w:sz="0" w:space="0" w:color="auto"/>
        <w:bottom w:val="none" w:sz="0" w:space="0" w:color="auto"/>
        <w:right w:val="none" w:sz="0" w:space="0" w:color="auto"/>
      </w:divBdr>
    </w:div>
    <w:div w:id="342437645">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369302721">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845947793">
      <w:bodyDiv w:val="1"/>
      <w:marLeft w:val="0"/>
      <w:marRight w:val="0"/>
      <w:marTop w:val="0"/>
      <w:marBottom w:val="0"/>
      <w:divBdr>
        <w:top w:val="none" w:sz="0" w:space="0" w:color="auto"/>
        <w:left w:val="none" w:sz="0" w:space="0" w:color="auto"/>
        <w:bottom w:val="none" w:sz="0" w:space="0" w:color="auto"/>
        <w:right w:val="none" w:sz="0" w:space="0" w:color="auto"/>
      </w:divBdr>
    </w:div>
    <w:div w:id="1101799235">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357730360">
      <w:bodyDiv w:val="1"/>
      <w:marLeft w:val="0"/>
      <w:marRight w:val="0"/>
      <w:marTop w:val="0"/>
      <w:marBottom w:val="0"/>
      <w:divBdr>
        <w:top w:val="none" w:sz="0" w:space="0" w:color="auto"/>
        <w:left w:val="none" w:sz="0" w:space="0" w:color="auto"/>
        <w:bottom w:val="none" w:sz="0" w:space="0" w:color="auto"/>
        <w:right w:val="none" w:sz="0" w:space="0" w:color="auto"/>
      </w:divBdr>
      <w:divsChild>
        <w:div w:id="421879427">
          <w:marLeft w:val="-1500"/>
          <w:marRight w:val="0"/>
          <w:marTop w:val="0"/>
          <w:marBottom w:val="0"/>
          <w:divBdr>
            <w:top w:val="none" w:sz="0" w:space="0" w:color="auto"/>
            <w:left w:val="none" w:sz="0" w:space="0" w:color="auto"/>
            <w:bottom w:val="none" w:sz="0" w:space="0" w:color="auto"/>
            <w:right w:val="none" w:sz="0" w:space="0" w:color="auto"/>
          </w:divBdr>
          <w:divsChild>
            <w:div w:id="1084300474">
              <w:marLeft w:val="0"/>
              <w:marRight w:val="0"/>
              <w:marTop w:val="0"/>
              <w:marBottom w:val="0"/>
              <w:divBdr>
                <w:top w:val="none" w:sz="0" w:space="0" w:color="auto"/>
                <w:left w:val="none" w:sz="0" w:space="0" w:color="auto"/>
                <w:bottom w:val="none" w:sz="0" w:space="0" w:color="auto"/>
                <w:right w:val="none" w:sz="0" w:space="0" w:color="auto"/>
              </w:divBdr>
            </w:div>
          </w:divsChild>
        </w:div>
        <w:div w:id="1716735711">
          <w:marLeft w:val="0"/>
          <w:marRight w:val="0"/>
          <w:marTop w:val="0"/>
          <w:marBottom w:val="0"/>
          <w:divBdr>
            <w:top w:val="none" w:sz="0" w:space="0" w:color="auto"/>
            <w:left w:val="none" w:sz="0" w:space="0" w:color="auto"/>
            <w:bottom w:val="none" w:sz="0" w:space="0" w:color="auto"/>
            <w:right w:val="none" w:sz="0" w:space="0" w:color="auto"/>
          </w:divBdr>
        </w:div>
      </w:divsChild>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29647461">
      <w:bodyDiv w:val="1"/>
      <w:marLeft w:val="0"/>
      <w:marRight w:val="0"/>
      <w:marTop w:val="0"/>
      <w:marBottom w:val="0"/>
      <w:divBdr>
        <w:top w:val="none" w:sz="0" w:space="0" w:color="auto"/>
        <w:left w:val="none" w:sz="0" w:space="0" w:color="auto"/>
        <w:bottom w:val="none" w:sz="0" w:space="0" w:color="auto"/>
        <w:right w:val="none" w:sz="0" w:space="0" w:color="auto"/>
      </w:divBdr>
    </w:div>
    <w:div w:id="1729918954">
      <w:bodyDiv w:val="1"/>
      <w:marLeft w:val="0"/>
      <w:marRight w:val="0"/>
      <w:marTop w:val="0"/>
      <w:marBottom w:val="0"/>
      <w:divBdr>
        <w:top w:val="none" w:sz="0" w:space="0" w:color="auto"/>
        <w:left w:val="none" w:sz="0" w:space="0" w:color="auto"/>
        <w:bottom w:val="none" w:sz="0" w:space="0" w:color="auto"/>
        <w:right w:val="none" w:sz="0" w:space="0" w:color="auto"/>
      </w:divBdr>
    </w:div>
    <w:div w:id="1795323090">
      <w:bodyDiv w:val="1"/>
      <w:marLeft w:val="0"/>
      <w:marRight w:val="0"/>
      <w:marTop w:val="0"/>
      <w:marBottom w:val="0"/>
      <w:divBdr>
        <w:top w:val="none" w:sz="0" w:space="0" w:color="auto"/>
        <w:left w:val="none" w:sz="0" w:space="0" w:color="auto"/>
        <w:bottom w:val="none" w:sz="0" w:space="0" w:color="auto"/>
        <w:right w:val="none" w:sz="0" w:space="0" w:color="auto"/>
      </w:divBdr>
    </w:div>
    <w:div w:id="1820459505">
      <w:bodyDiv w:val="1"/>
      <w:marLeft w:val="0"/>
      <w:marRight w:val="0"/>
      <w:marTop w:val="0"/>
      <w:marBottom w:val="0"/>
      <w:divBdr>
        <w:top w:val="none" w:sz="0" w:space="0" w:color="auto"/>
        <w:left w:val="none" w:sz="0" w:space="0" w:color="auto"/>
        <w:bottom w:val="none" w:sz="0" w:space="0" w:color="auto"/>
        <w:right w:val="none" w:sz="0" w:space="0" w:color="auto"/>
      </w:divBdr>
    </w:div>
    <w:div w:id="1827816978">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2002343079">
      <w:bodyDiv w:val="1"/>
      <w:marLeft w:val="0"/>
      <w:marRight w:val="0"/>
      <w:marTop w:val="0"/>
      <w:marBottom w:val="0"/>
      <w:divBdr>
        <w:top w:val="none" w:sz="0" w:space="0" w:color="auto"/>
        <w:left w:val="none" w:sz="0" w:space="0" w:color="auto"/>
        <w:bottom w:val="none" w:sz="0" w:space="0" w:color="auto"/>
        <w:right w:val="none" w:sz="0" w:space="0" w:color="auto"/>
      </w:divBdr>
    </w:div>
    <w:div w:id="2042586029">
      <w:bodyDiv w:val="1"/>
      <w:marLeft w:val="0"/>
      <w:marRight w:val="0"/>
      <w:marTop w:val="0"/>
      <w:marBottom w:val="0"/>
      <w:divBdr>
        <w:top w:val="none" w:sz="0" w:space="0" w:color="auto"/>
        <w:left w:val="none" w:sz="0" w:space="0" w:color="auto"/>
        <w:bottom w:val="none" w:sz="0" w:space="0" w:color="auto"/>
        <w:right w:val="none" w:sz="0" w:space="0" w:color="auto"/>
      </w:divBdr>
    </w:div>
    <w:div w:id="2046982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newscente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ia.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DC48-2565-45BC-B30E-49D96E652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FED863-2387-4AE6-9F94-B6F96C9F40D0}">
  <ds:schemaRefs>
    <ds:schemaRef ds:uri="http://schemas.microsoft.com/sharepoint/v3/contenttype/forms"/>
  </ds:schemaRefs>
</ds:datastoreItem>
</file>

<file path=customXml/itemProps3.xml><?xml version="1.0" encoding="utf-8"?>
<ds:datastoreItem xmlns:ds="http://schemas.openxmlformats.org/officeDocument/2006/customXml" ds:itemID="{B824C668-8A2F-4CC4-AF76-D0A572D24623}">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4.xml><?xml version="1.0" encoding="utf-8"?>
<ds:datastoreItem xmlns:ds="http://schemas.openxmlformats.org/officeDocument/2006/customXml" ds:itemID="{4595656A-9AD1-4F42-8FBF-2D5DE3BEE3EB}">
  <ds:schemaRefs>
    <ds:schemaRef ds:uri="http://schemas.openxmlformats.org/officeDocument/2006/bibliography"/>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Template>
  <TotalTime>14</TotalTime>
  <Pages>2</Pages>
  <Words>706</Words>
  <Characters>4029</Characters>
  <Application>Microsoft Office Word</Application>
  <DocSecurity>0</DocSecurity>
  <Lines>33</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강다인 Dain Kang 매니저 글로벌PR전략기획팀</dc:creator>
  <cp:keywords/>
  <cp:lastModifiedBy>Divyang Datania</cp:lastModifiedBy>
  <cp:revision>15</cp:revision>
  <cp:lastPrinted>2023-06-01T05:01:00Z</cp:lastPrinted>
  <dcterms:created xsi:type="dcterms:W3CDTF">2024-04-17T15:28:00Z</dcterms:created>
  <dcterms:modified xsi:type="dcterms:W3CDTF">2024-04-25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y fmtid="{D5CDD505-2E9C-101B-9397-08002B2CF9AE}" pid="4" name="MediaServiceImageTags">
    <vt:lpwstr/>
  </property>
  <property fmtid="{D5CDD505-2E9C-101B-9397-08002B2CF9AE}" pid="5" name="ContentTypeId">
    <vt:lpwstr>0x01010022B2F3E41F4EDC42B8E876B32C36C7A1</vt:lpwstr>
  </property>
  <property fmtid="{D5CDD505-2E9C-101B-9397-08002B2CF9AE}" pid="6" name="ClassificationContentMarkingFooterShapeIds">
    <vt:lpwstr>6882465a,46899f06,123006cf</vt:lpwstr>
  </property>
  <property fmtid="{D5CDD505-2E9C-101B-9397-08002B2CF9AE}" pid="7" name="ClassificationContentMarkingFooterFontProps">
    <vt:lpwstr>#000000,10,Calibri</vt:lpwstr>
  </property>
  <property fmtid="{D5CDD505-2E9C-101B-9397-08002B2CF9AE}" pid="8" name="ClassificationContentMarkingFooterText">
    <vt:lpwstr>본 문서는 현대자동차·기아의 정보자산으로 귀사와의 비밀유지계약 및 제반법률에 따라 법적 보호를 받습니다.</vt:lpwstr>
  </property>
  <property fmtid="{D5CDD505-2E9C-101B-9397-08002B2CF9AE}" pid="9" name="MSIP_Label_84883e49-c40c-4c70-af6e-4047d87bba49_Enabled">
    <vt:lpwstr>true</vt:lpwstr>
  </property>
  <property fmtid="{D5CDD505-2E9C-101B-9397-08002B2CF9AE}" pid="10" name="MSIP_Label_84883e49-c40c-4c70-af6e-4047d87bba49_SetDate">
    <vt:lpwstr>2024-04-11T05:42:20Z</vt:lpwstr>
  </property>
  <property fmtid="{D5CDD505-2E9C-101B-9397-08002B2CF9AE}" pid="11" name="MSIP_Label_84883e49-c40c-4c70-af6e-4047d87bba49_Method">
    <vt:lpwstr>Privileged</vt:lpwstr>
  </property>
  <property fmtid="{D5CDD505-2E9C-101B-9397-08002B2CF9AE}" pid="12" name="MSIP_Label_84883e49-c40c-4c70-af6e-4047d87bba49_Name">
    <vt:lpwstr>평문 (AnyUser)</vt:lpwstr>
  </property>
  <property fmtid="{D5CDD505-2E9C-101B-9397-08002B2CF9AE}" pid="13" name="MSIP_Label_84883e49-c40c-4c70-af6e-4047d87bba49_SiteId">
    <vt:lpwstr>f85ca5f1-aa23-4252-a83a-443d333b1fe7</vt:lpwstr>
  </property>
  <property fmtid="{D5CDD505-2E9C-101B-9397-08002B2CF9AE}" pid="14" name="MSIP_Label_84883e49-c40c-4c70-af6e-4047d87bba49_ActionId">
    <vt:lpwstr>5e7eae42-bf84-41a1-b125-50b870c57950</vt:lpwstr>
  </property>
  <property fmtid="{D5CDD505-2E9C-101B-9397-08002B2CF9AE}" pid="15" name="MSIP_Label_84883e49-c40c-4c70-af6e-4047d87bba49_ContentBits">
    <vt:lpwstr>2</vt:lpwstr>
  </property>
</Properties>
</file>